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67D76" w:rsidRDefault="00B37D04" w:rsidP="00751667">
      <w:pPr>
        <w:jc w:val="both"/>
        <w:rPr>
          <w:rFonts w:ascii="Eras Medium ITC" w:hAnsi="Eras Medium ITC"/>
        </w:rPr>
      </w:pPr>
      <w:r w:rsidRPr="00A46A49">
        <w:rPr>
          <w:rFonts w:ascii="Eras Medium ITC" w:hAnsi="Eras Medium ITC"/>
          <w:noProof/>
        </w:rPr>
        <w:drawing>
          <wp:inline distT="0" distB="0" distL="0" distR="0">
            <wp:extent cx="1249577" cy="1614616"/>
            <wp:effectExtent l="19050" t="0" r="7723" b="0"/>
            <wp:docPr id="6" name="Picture 1" descr="C:\Documents and Settings\administratror\Desktop\Unused Desktop Shortcuts\Scan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555188" name="Picture 1" descr="C:\Documents and Settings\administratror\Desktop\Unused Desktop Shortcuts\Scan1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9723" cy="16148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75617" w:rsidRPr="00A46A49" w:rsidRDefault="00B37D04" w:rsidP="00E549F5">
      <w:pPr>
        <w:rPr>
          <w:rFonts w:ascii="Eras Medium ITC" w:hAnsi="Eras Medium ITC"/>
        </w:rPr>
      </w:pPr>
      <w:r w:rsidRPr="00A46A49">
        <w:rPr>
          <w:rFonts w:ascii="Eras Medium ITC" w:hAnsi="Eras Medium ITC"/>
          <w:b/>
          <w:bCs/>
          <w:u w:val="single"/>
        </w:rPr>
        <w:t>CURRICULUM VITAE</w:t>
      </w:r>
    </w:p>
    <w:p w:rsidR="003C320D" w:rsidRDefault="003C320D" w:rsidP="0079045F">
      <w:pPr>
        <w:rPr>
          <w:rFonts w:ascii="Eras Medium ITC" w:hAnsi="Eras Medium ITC"/>
        </w:rPr>
      </w:pPr>
    </w:p>
    <w:p w:rsidR="00AF0FF6" w:rsidRPr="00A46A49" w:rsidRDefault="00AF0FF6" w:rsidP="0079045F">
      <w:pPr>
        <w:rPr>
          <w:rFonts w:ascii="Eras Medium ITC" w:hAnsi="Eras Medium ITC"/>
        </w:rPr>
      </w:pPr>
    </w:p>
    <w:p w:rsidR="00323C7A" w:rsidRPr="00A46A49" w:rsidRDefault="00323C7A" w:rsidP="0079045F">
      <w:pPr>
        <w:rPr>
          <w:rFonts w:ascii="Eras Medium ITC" w:hAnsi="Eras Medium ITC"/>
        </w:rPr>
      </w:pPr>
    </w:p>
    <w:p w:rsidR="002E55EE" w:rsidRPr="00A46A49" w:rsidRDefault="00E549F5" w:rsidP="0079045F">
      <w:pPr>
        <w:rPr>
          <w:rFonts w:ascii="Eras Medium ITC" w:hAnsi="Eras Medium ITC"/>
        </w:rPr>
      </w:pPr>
      <w:r>
        <w:rPr>
          <w:rFonts w:ascii="Eras Medium ITC" w:hAnsi="Eras Medium ITC"/>
        </w:rPr>
        <w:tab/>
      </w:r>
      <w:r>
        <w:rPr>
          <w:rFonts w:ascii="Eras Medium ITC" w:hAnsi="Eras Medium ITC"/>
        </w:rPr>
        <w:tab/>
      </w:r>
      <w:r>
        <w:rPr>
          <w:rFonts w:ascii="Eras Medium ITC" w:hAnsi="Eras Medium ITC"/>
        </w:rPr>
        <w:tab/>
      </w:r>
      <w:r>
        <w:rPr>
          <w:rFonts w:ascii="Eras Medium ITC" w:hAnsi="Eras Medium ITC"/>
        </w:rPr>
        <w:tab/>
      </w:r>
      <w:r>
        <w:rPr>
          <w:rFonts w:ascii="Eras Medium ITC" w:hAnsi="Eras Medium ITC"/>
        </w:rPr>
        <w:tab/>
      </w:r>
      <w:r>
        <w:rPr>
          <w:rFonts w:ascii="Eras Medium ITC" w:hAnsi="Eras Medium ITC"/>
        </w:rPr>
        <w:tab/>
      </w:r>
      <w:r>
        <w:rPr>
          <w:rFonts w:ascii="Eras Medium ITC" w:hAnsi="Eras Medium ITC"/>
        </w:rPr>
        <w:tab/>
      </w:r>
      <w:r>
        <w:rPr>
          <w:rFonts w:ascii="Eras Medium ITC" w:hAnsi="Eras Medium ITC"/>
        </w:rPr>
        <w:tab/>
      </w:r>
      <w:r w:rsidR="00B37D04" w:rsidRPr="00A46A49">
        <w:rPr>
          <w:rFonts w:ascii="Eras Medium ITC" w:hAnsi="Eras Medium ITC"/>
        </w:rPr>
        <w:t>E/129</w:t>
      </w:r>
      <w:r w:rsidR="00C74033" w:rsidRPr="00A46A49">
        <w:rPr>
          <w:rFonts w:ascii="Eras Medium ITC" w:hAnsi="Eras Medium ITC"/>
        </w:rPr>
        <w:t>,</w:t>
      </w:r>
      <w:r w:rsidR="00B37D04" w:rsidRPr="00A46A49">
        <w:rPr>
          <w:rFonts w:ascii="Eras Medium ITC" w:hAnsi="Eras Medium ITC"/>
        </w:rPr>
        <w:t xml:space="preserve"> Sector- 20, NOIDA</w:t>
      </w:r>
    </w:p>
    <w:p w:rsidR="002E55EE" w:rsidRPr="00A46A49" w:rsidRDefault="00B37D04" w:rsidP="0079045F">
      <w:pPr>
        <w:rPr>
          <w:rFonts w:ascii="Eras Medium ITC" w:hAnsi="Eras Medium ITC"/>
        </w:rPr>
      </w:pPr>
      <w:r w:rsidRPr="00A46A49">
        <w:rPr>
          <w:rFonts w:ascii="Eras Medium ITC" w:hAnsi="Eras Medium ITC"/>
        </w:rPr>
        <w:tab/>
      </w:r>
      <w:r w:rsidRPr="00A46A49">
        <w:rPr>
          <w:rFonts w:ascii="Eras Medium ITC" w:hAnsi="Eras Medium ITC"/>
        </w:rPr>
        <w:tab/>
      </w:r>
      <w:r w:rsidRPr="00A46A49">
        <w:rPr>
          <w:rFonts w:ascii="Eras Medium ITC" w:hAnsi="Eras Medium ITC"/>
        </w:rPr>
        <w:tab/>
      </w:r>
      <w:r w:rsidRPr="00A46A49">
        <w:rPr>
          <w:rFonts w:ascii="Eras Medium ITC" w:hAnsi="Eras Medium ITC"/>
        </w:rPr>
        <w:tab/>
      </w:r>
      <w:r w:rsidRPr="00A46A49">
        <w:rPr>
          <w:rFonts w:ascii="Eras Medium ITC" w:hAnsi="Eras Medium ITC"/>
        </w:rPr>
        <w:tab/>
      </w:r>
      <w:r w:rsidRPr="00A46A49">
        <w:rPr>
          <w:rFonts w:ascii="Eras Medium ITC" w:hAnsi="Eras Medium ITC"/>
        </w:rPr>
        <w:tab/>
      </w:r>
      <w:r w:rsidRPr="00A46A49">
        <w:rPr>
          <w:rFonts w:ascii="Eras Medium ITC" w:hAnsi="Eras Medium ITC"/>
        </w:rPr>
        <w:tab/>
      </w:r>
      <w:r w:rsidR="000D000B">
        <w:rPr>
          <w:rFonts w:ascii="Eras Medium ITC" w:hAnsi="Eras Medium ITC"/>
        </w:rPr>
        <w:tab/>
      </w:r>
      <w:r w:rsidR="00746C10">
        <w:rPr>
          <w:rFonts w:ascii="Eras Medium ITC" w:hAnsi="Eras Medium ITC"/>
        </w:rPr>
        <w:t xml:space="preserve">Pin </w:t>
      </w:r>
      <w:r w:rsidR="00D5423D">
        <w:rPr>
          <w:rFonts w:ascii="Eras Medium ITC" w:hAnsi="Eras Medium ITC"/>
        </w:rPr>
        <w:t>code:</w:t>
      </w:r>
      <w:r w:rsidR="00746C10">
        <w:rPr>
          <w:rFonts w:ascii="Eras Medium ITC" w:hAnsi="Eras Medium ITC"/>
        </w:rPr>
        <w:t xml:space="preserve"> </w:t>
      </w:r>
      <w:r w:rsidRPr="00A46A49">
        <w:rPr>
          <w:rFonts w:ascii="Eras Medium ITC" w:hAnsi="Eras Medium ITC"/>
        </w:rPr>
        <w:t xml:space="preserve"> 201301 (UP)</w:t>
      </w:r>
    </w:p>
    <w:p w:rsidR="00C64050" w:rsidRPr="00A46A49" w:rsidRDefault="00B37D04" w:rsidP="0079045F">
      <w:pPr>
        <w:tabs>
          <w:tab w:val="left" w:pos="5220"/>
          <w:tab w:val="left" w:pos="5670"/>
        </w:tabs>
        <w:rPr>
          <w:rFonts w:ascii="Eras Medium ITC" w:hAnsi="Eras Medium ITC"/>
        </w:rPr>
      </w:pPr>
      <w:r w:rsidRPr="00A46A49">
        <w:rPr>
          <w:rFonts w:ascii="Eras Medium ITC" w:hAnsi="Eras Medium ITC"/>
        </w:rPr>
        <w:tab/>
      </w:r>
      <w:r w:rsidRPr="00A46A49">
        <w:rPr>
          <w:rFonts w:ascii="Eras Medium ITC" w:hAnsi="Eras Medium ITC"/>
        </w:rPr>
        <w:tab/>
      </w:r>
      <w:r w:rsidR="000D000B">
        <w:rPr>
          <w:rFonts w:ascii="Eras Medium ITC" w:hAnsi="Eras Medium ITC"/>
        </w:rPr>
        <w:tab/>
      </w:r>
      <w:r w:rsidR="00746C10">
        <w:rPr>
          <w:rFonts w:ascii="Eras Medium ITC" w:hAnsi="Eras Medium ITC"/>
        </w:rPr>
        <w:t xml:space="preserve">Contact </w:t>
      </w:r>
      <w:r w:rsidR="00D5423D">
        <w:rPr>
          <w:rFonts w:ascii="Eras Medium ITC" w:hAnsi="Eras Medium ITC"/>
        </w:rPr>
        <w:t>No:</w:t>
      </w:r>
      <w:r w:rsidR="00746C10">
        <w:rPr>
          <w:rFonts w:ascii="Eras Medium ITC" w:hAnsi="Eras Medium ITC"/>
        </w:rPr>
        <w:t xml:space="preserve"> </w:t>
      </w:r>
      <w:r w:rsidR="00B62FD1" w:rsidRPr="00A46A49">
        <w:rPr>
          <w:rFonts w:ascii="Eras Medium ITC" w:hAnsi="Eras Medium ITC"/>
        </w:rPr>
        <w:t>9910504180</w:t>
      </w:r>
    </w:p>
    <w:p w:rsidR="00CF1B83" w:rsidRPr="00A46A49" w:rsidRDefault="00B37D04" w:rsidP="0079045F">
      <w:pPr>
        <w:tabs>
          <w:tab w:val="left" w:pos="5220"/>
          <w:tab w:val="left" w:pos="5670"/>
        </w:tabs>
        <w:rPr>
          <w:rFonts w:ascii="Eras Medium ITC" w:hAnsi="Eras Medium ITC"/>
        </w:rPr>
      </w:pPr>
      <w:r w:rsidRPr="00A46A49">
        <w:rPr>
          <w:rFonts w:ascii="Eras Medium ITC" w:hAnsi="Eras Medium ITC"/>
        </w:rPr>
        <w:tab/>
      </w:r>
      <w:r w:rsidRPr="00A46A49">
        <w:rPr>
          <w:rFonts w:ascii="Eras Medium ITC" w:hAnsi="Eras Medium ITC"/>
        </w:rPr>
        <w:tab/>
      </w:r>
      <w:r w:rsidR="000D000B">
        <w:rPr>
          <w:rFonts w:ascii="Eras Medium ITC" w:hAnsi="Eras Medium ITC"/>
        </w:rPr>
        <w:tab/>
      </w:r>
      <w:r w:rsidR="00C64050" w:rsidRPr="00A46A49">
        <w:rPr>
          <w:rFonts w:ascii="Eras Medium ITC" w:hAnsi="Eras Medium ITC"/>
        </w:rPr>
        <w:t>0120-2524567</w:t>
      </w:r>
      <w:r w:rsidR="002E55EE" w:rsidRPr="00A46A49">
        <w:rPr>
          <w:rFonts w:ascii="Eras Medium ITC" w:hAnsi="Eras Medium ITC"/>
        </w:rPr>
        <w:tab/>
      </w:r>
    </w:p>
    <w:p w:rsidR="00DE0B53" w:rsidRPr="00A46A49" w:rsidRDefault="00B37D04" w:rsidP="0079045F">
      <w:pPr>
        <w:tabs>
          <w:tab w:val="left" w:pos="5220"/>
          <w:tab w:val="left" w:pos="5670"/>
        </w:tabs>
        <w:rPr>
          <w:rFonts w:ascii="Eras Medium ITC" w:hAnsi="Eras Medium ITC"/>
        </w:rPr>
      </w:pPr>
      <w:r w:rsidRPr="00A46A49">
        <w:rPr>
          <w:rFonts w:ascii="Eras Medium ITC" w:hAnsi="Eras Medium ITC"/>
        </w:rPr>
        <w:tab/>
      </w:r>
      <w:r w:rsidRPr="00A46A49">
        <w:rPr>
          <w:rFonts w:ascii="Eras Medium ITC" w:hAnsi="Eras Medium ITC"/>
        </w:rPr>
        <w:tab/>
      </w:r>
      <w:r w:rsidRPr="00A46A49">
        <w:rPr>
          <w:rFonts w:ascii="Eras Medium ITC" w:hAnsi="Eras Medium ITC"/>
        </w:rPr>
        <w:tab/>
      </w:r>
      <w:r w:rsidR="00B62FD1" w:rsidRPr="00A46A49">
        <w:rPr>
          <w:rFonts w:ascii="Eras Medium ITC" w:hAnsi="Eras Medium ITC"/>
        </w:rPr>
        <w:t>E-mail-</w:t>
      </w:r>
      <w:r w:rsidR="00B62FD1" w:rsidRPr="00A46A49">
        <w:rPr>
          <w:rFonts w:ascii="Eras Medium ITC" w:hAnsi="Eras Medium ITC"/>
          <w:color w:val="0000FF"/>
        </w:rPr>
        <w:t>anil_delhi74@yahoo.com</w:t>
      </w:r>
      <w:r w:rsidR="002E55EE" w:rsidRPr="00A46A49">
        <w:rPr>
          <w:rFonts w:ascii="Eras Medium ITC" w:hAnsi="Eras Medium ITC"/>
        </w:rPr>
        <w:tab/>
      </w:r>
    </w:p>
    <w:p w:rsidR="00A46A49" w:rsidRPr="00A46A49" w:rsidRDefault="00B37D04" w:rsidP="003E516D">
      <w:pPr>
        <w:tabs>
          <w:tab w:val="left" w:pos="5220"/>
          <w:tab w:val="left" w:pos="5670"/>
        </w:tabs>
        <w:ind w:left="180" w:firstLine="540"/>
        <w:rPr>
          <w:rFonts w:ascii="Eras Medium ITC" w:hAnsi="Eras Medium ITC"/>
        </w:rPr>
      </w:pPr>
      <w:r w:rsidRPr="00A46A49">
        <w:rPr>
          <w:rFonts w:ascii="Eras Medium ITC" w:hAnsi="Eras Medium ITC"/>
        </w:rPr>
        <w:tab/>
      </w:r>
      <w:r w:rsidRPr="00A46A49">
        <w:rPr>
          <w:rFonts w:ascii="Eras Medium ITC" w:hAnsi="Eras Medium ITC"/>
        </w:rPr>
        <w:tab/>
      </w:r>
      <w:r w:rsidRPr="00A46A49">
        <w:rPr>
          <w:rFonts w:ascii="Eras Medium ITC" w:hAnsi="Eras Medium ITC"/>
        </w:rPr>
        <w:tab/>
      </w:r>
      <w:r w:rsidRPr="00A46A49">
        <w:rPr>
          <w:rFonts w:ascii="Eras Medium ITC" w:hAnsi="Eras Medium ITC"/>
        </w:rPr>
        <w:tab/>
      </w:r>
      <w:r w:rsidRPr="00A46A49">
        <w:rPr>
          <w:rFonts w:ascii="Eras Medium ITC" w:hAnsi="Eras Medium ITC"/>
        </w:rPr>
        <w:tab/>
      </w:r>
      <w:r w:rsidR="002E55EE" w:rsidRPr="00A46A49">
        <w:rPr>
          <w:rFonts w:ascii="Eras Medium ITC" w:hAnsi="Eras Medium ITC"/>
        </w:rPr>
        <w:tab/>
      </w:r>
    </w:p>
    <w:p w:rsidR="00675617" w:rsidRPr="00721276" w:rsidRDefault="00B37D04" w:rsidP="00A46A49">
      <w:pPr>
        <w:tabs>
          <w:tab w:val="left" w:pos="5220"/>
          <w:tab w:val="left" w:pos="5670"/>
        </w:tabs>
        <w:rPr>
          <w:rFonts w:ascii="Eras Medium ITC" w:hAnsi="Eras Medium ITC"/>
          <w:b/>
        </w:rPr>
      </w:pPr>
      <w:r>
        <w:rPr>
          <w:rFonts w:ascii="Eras Medium ITC" w:hAnsi="Eras Medium ITC"/>
          <w:b/>
        </w:rPr>
        <w:t>ANIL KUMAR</w:t>
      </w:r>
      <w:r w:rsidRPr="00A46A49">
        <w:rPr>
          <w:rFonts w:ascii="Eras Medium ITC" w:hAnsi="Eras Medium ITC"/>
          <w:b/>
          <w:bCs/>
        </w:rPr>
        <w:tab/>
      </w:r>
      <w:r w:rsidRPr="00A46A49">
        <w:rPr>
          <w:rFonts w:ascii="Eras Medium ITC" w:hAnsi="Eras Medium ITC"/>
          <w:b/>
          <w:bCs/>
        </w:rPr>
        <w:tab/>
      </w:r>
      <w:r w:rsidRPr="00A46A49">
        <w:rPr>
          <w:rFonts w:ascii="Eras Medium ITC" w:hAnsi="Eras Medium ITC"/>
          <w:b/>
          <w:bCs/>
        </w:rPr>
        <w:tab/>
      </w:r>
      <w:r w:rsidRPr="00A46A49">
        <w:rPr>
          <w:rFonts w:ascii="Eras Medium ITC" w:hAnsi="Eras Medium ITC"/>
          <w:b/>
          <w:bCs/>
        </w:rPr>
        <w:tab/>
      </w:r>
      <w:r w:rsidRPr="00A46A49">
        <w:rPr>
          <w:rFonts w:ascii="Eras Medium ITC" w:hAnsi="Eras Medium ITC"/>
          <w:b/>
          <w:bCs/>
        </w:rPr>
        <w:tab/>
      </w:r>
      <w:r w:rsidRPr="00A46A49">
        <w:rPr>
          <w:rFonts w:ascii="Eras Medium ITC" w:hAnsi="Eras Medium ITC"/>
          <w:b/>
          <w:bCs/>
        </w:rPr>
        <w:tab/>
      </w:r>
      <w:r w:rsidRPr="00A46A49">
        <w:rPr>
          <w:rFonts w:ascii="Eras Medium ITC" w:hAnsi="Eras Medium ITC"/>
          <w:b/>
          <w:bCs/>
        </w:rPr>
        <w:tab/>
      </w:r>
    </w:p>
    <w:p w:rsidR="00675617" w:rsidRPr="00A46A49" w:rsidRDefault="00B37D04" w:rsidP="002A7F0A">
      <w:pPr>
        <w:pStyle w:val="Heading2"/>
        <w:keepNext/>
        <w:shd w:val="clear" w:color="auto" w:fill="BFBFBF"/>
        <w:jc w:val="center"/>
        <w:rPr>
          <w:rFonts w:ascii="Eras Medium ITC" w:hAnsi="Eras Medium ITC"/>
          <w:b/>
          <w:bCs/>
        </w:rPr>
      </w:pPr>
      <w:r w:rsidRPr="00A46A49">
        <w:rPr>
          <w:rFonts w:ascii="Eras Medium ITC" w:hAnsi="Eras Medium ITC"/>
          <w:b/>
          <w:bCs/>
        </w:rPr>
        <w:t>CAREER OBJECTIVE</w:t>
      </w:r>
    </w:p>
    <w:p w:rsidR="00597216" w:rsidRPr="00A46A49" w:rsidRDefault="00597216" w:rsidP="0079045F">
      <w:pPr>
        <w:rPr>
          <w:rFonts w:ascii="Eras Medium ITC" w:hAnsi="Eras Medium ITC"/>
        </w:rPr>
      </w:pPr>
    </w:p>
    <w:p w:rsidR="00675617" w:rsidRPr="00A46A49" w:rsidRDefault="00B37D04" w:rsidP="00B667F4">
      <w:pPr>
        <w:jc w:val="both"/>
        <w:rPr>
          <w:rFonts w:ascii="Eras Medium ITC" w:hAnsi="Eras Medium ITC"/>
        </w:rPr>
      </w:pPr>
      <w:r w:rsidRPr="00A46A49">
        <w:rPr>
          <w:rFonts w:ascii="Eras Medium ITC" w:hAnsi="Eras Medium ITC"/>
        </w:rPr>
        <w:t>Intend to build a career with leading co-operate of hi-tech environment with committed &amp; dedicated people, which will help me to explore myself fully &amp; realize my potential willing to work as a key player in challenging environment.</w:t>
      </w:r>
    </w:p>
    <w:p w:rsidR="00597216" w:rsidRPr="00A46A49" w:rsidRDefault="00597216" w:rsidP="0079045F">
      <w:pPr>
        <w:rPr>
          <w:rFonts w:ascii="Eras Medium ITC" w:hAnsi="Eras Medium ITC"/>
          <w:b/>
          <w:bCs/>
          <w:u w:val="single"/>
        </w:rPr>
      </w:pPr>
    </w:p>
    <w:p w:rsidR="002A7F0A" w:rsidRPr="00A46A49" w:rsidRDefault="00B37D04" w:rsidP="002A7F0A">
      <w:pPr>
        <w:pStyle w:val="Heading3"/>
        <w:keepNext/>
        <w:shd w:val="clear" w:color="auto" w:fill="BFBFBF"/>
        <w:jc w:val="center"/>
        <w:rPr>
          <w:rFonts w:ascii="Eras Medium ITC" w:hAnsi="Eras Medium ITC"/>
          <w:b/>
          <w:bCs/>
        </w:rPr>
      </w:pPr>
      <w:r w:rsidRPr="00A46A49">
        <w:rPr>
          <w:rFonts w:ascii="Eras Medium ITC" w:hAnsi="Eras Medium ITC"/>
          <w:b/>
          <w:bCs/>
        </w:rPr>
        <w:t>CAREER FEATURES</w:t>
      </w:r>
    </w:p>
    <w:p w:rsidR="001046D2" w:rsidRDefault="001046D2" w:rsidP="001046D2">
      <w:pPr>
        <w:tabs>
          <w:tab w:val="left" w:pos="720"/>
        </w:tabs>
        <w:jc w:val="both"/>
        <w:rPr>
          <w:rFonts w:ascii="Eras Medium ITC" w:hAnsi="Eras Medium ITC"/>
        </w:rPr>
      </w:pPr>
    </w:p>
    <w:p w:rsidR="00675617" w:rsidRPr="001046D2" w:rsidRDefault="00B37D04" w:rsidP="001C19B9">
      <w:pPr>
        <w:pStyle w:val="ListParagraph"/>
        <w:numPr>
          <w:ilvl w:val="0"/>
          <w:numId w:val="33"/>
        </w:numPr>
        <w:tabs>
          <w:tab w:val="left" w:pos="720"/>
        </w:tabs>
        <w:jc w:val="both"/>
        <w:rPr>
          <w:rFonts w:ascii="Eras Medium ITC" w:hAnsi="Eras Medium ITC"/>
        </w:rPr>
      </w:pPr>
      <w:r w:rsidRPr="001046D2">
        <w:rPr>
          <w:rFonts w:ascii="Eras Medium ITC" w:hAnsi="Eras Medium ITC"/>
        </w:rPr>
        <w:t xml:space="preserve">Worked in </w:t>
      </w:r>
      <w:r w:rsidR="00B72CCC" w:rsidRPr="00B664A2">
        <w:rPr>
          <w:rFonts w:ascii="Eras Medium ITC" w:hAnsi="Eras Medium ITC"/>
          <w:b/>
        </w:rPr>
        <w:t xml:space="preserve">Apollo Hospital </w:t>
      </w:r>
      <w:r w:rsidR="00B72CCC" w:rsidRPr="001046D2">
        <w:rPr>
          <w:rFonts w:ascii="Eras Medium ITC" w:hAnsi="Eras Medium ITC"/>
        </w:rPr>
        <w:t>Sarita Vihar New Delhi</w:t>
      </w:r>
      <w:r w:rsidR="00F3505B" w:rsidRPr="001046D2">
        <w:rPr>
          <w:rFonts w:ascii="Eras Medium ITC" w:hAnsi="Eras Medium ITC"/>
        </w:rPr>
        <w:t xml:space="preserve"> from </w:t>
      </w:r>
      <w:r w:rsidR="006349C2" w:rsidRPr="001046D2">
        <w:rPr>
          <w:rFonts w:ascii="Eras Medium ITC" w:hAnsi="Eras Medium ITC"/>
        </w:rPr>
        <w:t>January</w:t>
      </w:r>
      <w:r w:rsidR="003137A2">
        <w:rPr>
          <w:rFonts w:ascii="Eras Medium ITC" w:hAnsi="Eras Medium ITC"/>
        </w:rPr>
        <w:t xml:space="preserve"> </w:t>
      </w:r>
      <w:r w:rsidR="00F20374">
        <w:rPr>
          <w:rFonts w:ascii="Eras Medium ITC" w:hAnsi="Eras Medium ITC"/>
        </w:rPr>
        <w:t>2003</w:t>
      </w:r>
      <w:r w:rsidR="00750905" w:rsidRPr="001046D2">
        <w:rPr>
          <w:rFonts w:ascii="Eras Medium ITC" w:hAnsi="Eras Medium ITC"/>
        </w:rPr>
        <w:t xml:space="preserve"> to </w:t>
      </w:r>
      <w:r w:rsidR="006349C2" w:rsidRPr="001046D2">
        <w:rPr>
          <w:rFonts w:ascii="Eras Medium ITC" w:hAnsi="Eras Medium ITC"/>
        </w:rPr>
        <w:t xml:space="preserve">October </w:t>
      </w:r>
      <w:r w:rsidR="00F20374">
        <w:rPr>
          <w:rFonts w:ascii="Eras Medium ITC" w:hAnsi="Eras Medium ITC"/>
        </w:rPr>
        <w:t>2006</w:t>
      </w:r>
      <w:r w:rsidR="00AA4595">
        <w:rPr>
          <w:rFonts w:ascii="Eras Medium ITC" w:hAnsi="Eras Medium ITC"/>
        </w:rPr>
        <w:t xml:space="preserve"> </w:t>
      </w:r>
      <w:r w:rsidR="00F3505B" w:rsidRPr="001046D2">
        <w:rPr>
          <w:rFonts w:ascii="Eras Medium ITC" w:hAnsi="Eras Medium ITC"/>
          <w:u w:val="single"/>
        </w:rPr>
        <w:t xml:space="preserve">Job </w:t>
      </w:r>
      <w:r w:rsidR="009E770A" w:rsidRPr="001046D2">
        <w:rPr>
          <w:rFonts w:ascii="Eras Medium ITC" w:hAnsi="Eras Medium ITC"/>
          <w:u w:val="single"/>
        </w:rPr>
        <w:t>profile</w:t>
      </w:r>
      <w:r w:rsidR="009E770A" w:rsidRPr="001046D2">
        <w:rPr>
          <w:rFonts w:ascii="Eras Medium ITC" w:hAnsi="Eras Medium ITC"/>
        </w:rPr>
        <w:t>: -</w:t>
      </w:r>
      <w:r w:rsidR="00AA4595">
        <w:rPr>
          <w:rFonts w:ascii="Eras Medium ITC" w:hAnsi="Eras Medium ITC"/>
        </w:rPr>
        <w:t xml:space="preserve"> </w:t>
      </w:r>
      <w:r w:rsidR="005D325E">
        <w:rPr>
          <w:rFonts w:ascii="Eras Medium ITC" w:hAnsi="Eras Medium ITC"/>
          <w:b/>
          <w:u w:val="single"/>
        </w:rPr>
        <w:t>Personal Secretary to HOD</w:t>
      </w:r>
      <w:r w:rsidR="00211E3C" w:rsidRPr="001046D2">
        <w:rPr>
          <w:rFonts w:ascii="Eras Medium ITC" w:hAnsi="Eras Medium ITC"/>
          <w:b/>
        </w:rPr>
        <w:t xml:space="preserve"> </w:t>
      </w:r>
      <w:r w:rsidR="00211E3C" w:rsidRPr="001046D2">
        <w:rPr>
          <w:rFonts w:ascii="Eras Medium ITC" w:hAnsi="Eras Medium ITC"/>
        </w:rPr>
        <w:t>in</w:t>
      </w:r>
      <w:r w:rsidR="00E74A8C" w:rsidRPr="001046D2">
        <w:rPr>
          <w:rFonts w:ascii="Eras Medium ITC" w:hAnsi="Eras Medium ITC"/>
        </w:rPr>
        <w:t xml:space="preserve"> Gastroenterology Division</w:t>
      </w:r>
      <w:r w:rsidR="00B72CCC" w:rsidRPr="001046D2">
        <w:rPr>
          <w:rFonts w:ascii="Eras Medium ITC" w:hAnsi="Eras Medium ITC"/>
        </w:rPr>
        <w:t>.</w:t>
      </w:r>
    </w:p>
    <w:p w:rsidR="00675617" w:rsidRPr="00A46A49" w:rsidRDefault="00675617" w:rsidP="0079045F">
      <w:pPr>
        <w:pStyle w:val="ListParagraph"/>
        <w:jc w:val="both"/>
        <w:rPr>
          <w:rFonts w:ascii="Eras Medium ITC" w:hAnsi="Eras Medium ITC"/>
        </w:rPr>
      </w:pPr>
    </w:p>
    <w:p w:rsidR="00EF1D3E" w:rsidRPr="001046D2" w:rsidRDefault="00B37D04" w:rsidP="001046D2">
      <w:pPr>
        <w:pStyle w:val="ListParagraph"/>
        <w:numPr>
          <w:ilvl w:val="0"/>
          <w:numId w:val="33"/>
        </w:numPr>
        <w:tabs>
          <w:tab w:val="left" w:pos="720"/>
        </w:tabs>
        <w:jc w:val="both"/>
        <w:rPr>
          <w:rFonts w:ascii="Eras Medium ITC" w:hAnsi="Eras Medium ITC"/>
        </w:rPr>
      </w:pPr>
      <w:r w:rsidRPr="001046D2">
        <w:rPr>
          <w:rFonts w:ascii="Eras Medium ITC" w:hAnsi="Eras Medium ITC"/>
        </w:rPr>
        <w:t>Worked</w:t>
      </w:r>
      <w:r w:rsidR="003C6FC6" w:rsidRPr="001046D2">
        <w:rPr>
          <w:rFonts w:ascii="Eras Medium ITC" w:hAnsi="Eras Medium ITC"/>
        </w:rPr>
        <w:t xml:space="preserve"> in </w:t>
      </w:r>
      <w:r w:rsidR="00F3505B" w:rsidRPr="00B664A2">
        <w:rPr>
          <w:rFonts w:ascii="Eras Medium ITC" w:hAnsi="Eras Medium ITC"/>
          <w:b/>
        </w:rPr>
        <w:t>El Measure India Pvt Ltd</w:t>
      </w:r>
      <w:r w:rsidR="00F3505B" w:rsidRPr="001046D2">
        <w:rPr>
          <w:rFonts w:ascii="Eras Medium ITC" w:hAnsi="Eras Medium ITC"/>
        </w:rPr>
        <w:t xml:space="preserve"> </w:t>
      </w:r>
      <w:r w:rsidR="00023801" w:rsidRPr="001046D2">
        <w:rPr>
          <w:rFonts w:ascii="Eras Medium ITC" w:hAnsi="Eras Medium ITC"/>
        </w:rPr>
        <w:t xml:space="preserve">as </w:t>
      </w:r>
      <w:r w:rsidR="009F088F">
        <w:rPr>
          <w:rFonts w:ascii="Eras Medium ITC" w:hAnsi="Eras Medium ITC"/>
          <w:b/>
          <w:u w:val="single"/>
        </w:rPr>
        <w:t>Office Administrator</w:t>
      </w:r>
      <w:r w:rsidR="003C6FC6" w:rsidRPr="001046D2">
        <w:rPr>
          <w:rFonts w:ascii="Eras Medium ITC" w:hAnsi="Eras Medium ITC"/>
        </w:rPr>
        <w:t xml:space="preserve">, </w:t>
      </w:r>
      <w:r w:rsidR="00F3505B" w:rsidRPr="001046D2">
        <w:rPr>
          <w:rFonts w:ascii="Eras Medium ITC" w:hAnsi="Eras Medium ITC"/>
        </w:rPr>
        <w:t>having thei</w:t>
      </w:r>
      <w:r w:rsidR="00E22B81" w:rsidRPr="001046D2">
        <w:rPr>
          <w:rFonts w:ascii="Eras Medium ITC" w:hAnsi="Eras Medium ITC"/>
        </w:rPr>
        <w:t>r Sales Head Office of North</w:t>
      </w:r>
      <w:r w:rsidR="008C5D89" w:rsidRPr="001046D2">
        <w:rPr>
          <w:rFonts w:ascii="Eras Medium ITC" w:hAnsi="Eras Medium ITC"/>
        </w:rPr>
        <w:t xml:space="preserve"> Region</w:t>
      </w:r>
      <w:r w:rsidR="00E22B81" w:rsidRPr="001046D2">
        <w:rPr>
          <w:rFonts w:ascii="Eras Medium ITC" w:hAnsi="Eras Medium ITC"/>
        </w:rPr>
        <w:t xml:space="preserve"> in Nehru Place New Delhi</w:t>
      </w:r>
      <w:r w:rsidR="00F3505B" w:rsidRPr="001046D2">
        <w:rPr>
          <w:rFonts w:ascii="Eras Medium ITC" w:hAnsi="Eras Medium ITC"/>
        </w:rPr>
        <w:t xml:space="preserve">. </w:t>
      </w:r>
      <w:r w:rsidR="00AF62C7" w:rsidRPr="001046D2">
        <w:rPr>
          <w:rFonts w:ascii="Eras Medium ITC" w:hAnsi="Eras Medium ITC"/>
          <w:u w:val="single"/>
        </w:rPr>
        <w:t>Job Profile</w:t>
      </w:r>
      <w:r w:rsidR="00F3505B" w:rsidRPr="001046D2">
        <w:rPr>
          <w:rFonts w:ascii="Eras Medium ITC" w:hAnsi="Eras Medium ITC"/>
        </w:rPr>
        <w:t>: - Admin Affairs,</w:t>
      </w:r>
      <w:r w:rsidR="008C1C33">
        <w:rPr>
          <w:rFonts w:ascii="Eras Medium ITC" w:hAnsi="Eras Medium ITC"/>
        </w:rPr>
        <w:t xml:space="preserve"> </w:t>
      </w:r>
      <w:r w:rsidR="008C1C33" w:rsidRPr="001046D2">
        <w:rPr>
          <w:rFonts w:ascii="Eras Medium ITC" w:hAnsi="Eras Medium ITC"/>
        </w:rPr>
        <w:t>Calendar Management, Travel arrangements</w:t>
      </w:r>
      <w:r w:rsidR="008C1C33">
        <w:rPr>
          <w:rFonts w:ascii="Eras Medium ITC" w:hAnsi="Eras Medium ITC"/>
        </w:rPr>
        <w:t>,</w:t>
      </w:r>
      <w:r w:rsidR="00F3505B" w:rsidRPr="001046D2">
        <w:rPr>
          <w:rFonts w:ascii="Eras Medium ITC" w:hAnsi="Eras Medium ITC"/>
        </w:rPr>
        <w:t xml:space="preserve"> </w:t>
      </w:r>
      <w:r w:rsidR="006D50D1">
        <w:rPr>
          <w:rFonts w:ascii="Eras Medium ITC" w:hAnsi="Eras Medium ITC"/>
        </w:rPr>
        <w:t xml:space="preserve">Support in </w:t>
      </w:r>
      <w:r w:rsidR="00F3505B" w:rsidRPr="001046D2">
        <w:rPr>
          <w:rFonts w:ascii="Eras Medium ITC" w:hAnsi="Eras Medium ITC"/>
        </w:rPr>
        <w:t>Salary</w:t>
      </w:r>
      <w:r w:rsidR="006D50D1">
        <w:rPr>
          <w:rFonts w:ascii="Eras Medium ITC" w:hAnsi="Eras Medium ITC"/>
        </w:rPr>
        <w:t xml:space="preserve"> &amp; Recruitment process</w:t>
      </w:r>
      <w:r w:rsidR="00F3505B" w:rsidRPr="001046D2">
        <w:rPr>
          <w:rFonts w:ascii="Eras Medium ITC" w:hAnsi="Eras Medium ITC"/>
        </w:rPr>
        <w:t>, Sales Coordination</w:t>
      </w:r>
      <w:r w:rsidR="003C6FC6" w:rsidRPr="001046D2">
        <w:rPr>
          <w:rFonts w:ascii="Eras Medium ITC" w:hAnsi="Eras Medium ITC"/>
        </w:rPr>
        <w:t>, Payment follow up</w:t>
      </w:r>
      <w:r w:rsidR="00F3505B" w:rsidRPr="001046D2">
        <w:rPr>
          <w:rFonts w:ascii="Eras Medium ITC" w:hAnsi="Eras Medium ITC"/>
        </w:rPr>
        <w:t>,</w:t>
      </w:r>
      <w:r w:rsidR="003E516D" w:rsidRPr="001046D2">
        <w:rPr>
          <w:rFonts w:ascii="Eras Medium ITC" w:hAnsi="Eras Medium ITC"/>
        </w:rPr>
        <w:t xml:space="preserve"> Vendor management</w:t>
      </w:r>
      <w:r w:rsidR="0058666F">
        <w:rPr>
          <w:rFonts w:ascii="Eras Medium ITC" w:hAnsi="Eras Medium ITC"/>
        </w:rPr>
        <w:t xml:space="preserve"> </w:t>
      </w:r>
      <w:r w:rsidR="00C94AC9">
        <w:rPr>
          <w:rFonts w:ascii="Eras Medium ITC" w:hAnsi="Eras Medium ITC"/>
        </w:rPr>
        <w:t>Housekeeping &amp;</w:t>
      </w:r>
      <w:r w:rsidR="007A78BC" w:rsidRPr="001046D2">
        <w:rPr>
          <w:rFonts w:ascii="Eras Medium ITC" w:hAnsi="Eras Medium ITC"/>
        </w:rPr>
        <w:t xml:space="preserve"> </w:t>
      </w:r>
      <w:r w:rsidR="00AD73EE" w:rsidRPr="001046D2">
        <w:rPr>
          <w:rFonts w:ascii="Eras Medium ITC" w:hAnsi="Eras Medium ITC"/>
        </w:rPr>
        <w:t>H</w:t>
      </w:r>
      <w:r w:rsidR="00C94AC9">
        <w:rPr>
          <w:rFonts w:ascii="Eras Medium ITC" w:hAnsi="Eras Medium ITC"/>
        </w:rPr>
        <w:t xml:space="preserve">andling Customer query </w:t>
      </w:r>
      <w:r w:rsidR="00F3505B" w:rsidRPr="001046D2">
        <w:rPr>
          <w:rFonts w:ascii="Eras Medium ITC" w:hAnsi="Eras Medium ITC"/>
        </w:rPr>
        <w:t xml:space="preserve">etc. </w:t>
      </w:r>
      <w:r w:rsidR="00F20374">
        <w:rPr>
          <w:rFonts w:ascii="Eras Medium ITC" w:hAnsi="Eras Medium ITC"/>
        </w:rPr>
        <w:t>from November2006</w:t>
      </w:r>
      <w:r w:rsidR="00141139">
        <w:rPr>
          <w:rFonts w:ascii="Eras Medium ITC" w:hAnsi="Eras Medium ITC"/>
        </w:rPr>
        <w:t xml:space="preserve"> to January 2014</w:t>
      </w:r>
      <w:r w:rsidRPr="001046D2">
        <w:rPr>
          <w:rFonts w:ascii="Eras Medium ITC" w:hAnsi="Eras Medium ITC"/>
        </w:rPr>
        <w:t xml:space="preserve">. </w:t>
      </w:r>
    </w:p>
    <w:p w:rsidR="00EF1D3E" w:rsidRPr="00A46A49" w:rsidRDefault="00EF1D3E" w:rsidP="0079045F">
      <w:pPr>
        <w:pStyle w:val="ListParagraph"/>
        <w:rPr>
          <w:rFonts w:ascii="Eras Medium ITC" w:hAnsi="Eras Medium ITC"/>
        </w:rPr>
      </w:pPr>
    </w:p>
    <w:p w:rsidR="000748AF" w:rsidRDefault="00B37D04" w:rsidP="001A6ABA">
      <w:pPr>
        <w:pStyle w:val="ListParagraph"/>
        <w:numPr>
          <w:ilvl w:val="0"/>
          <w:numId w:val="33"/>
        </w:numPr>
        <w:jc w:val="both"/>
        <w:rPr>
          <w:rFonts w:ascii="Eras Medium ITC" w:hAnsi="Eras Medium ITC"/>
        </w:rPr>
      </w:pPr>
      <w:r w:rsidRPr="001046D2">
        <w:rPr>
          <w:rFonts w:ascii="Eras Medium ITC" w:hAnsi="Eras Medium ITC"/>
        </w:rPr>
        <w:t>Presently</w:t>
      </w:r>
      <w:r w:rsidR="00ED3646" w:rsidRPr="001046D2">
        <w:rPr>
          <w:rFonts w:ascii="Eras Medium ITC" w:hAnsi="Eras Medium ITC"/>
        </w:rPr>
        <w:t xml:space="preserve"> working for </w:t>
      </w:r>
      <w:r w:rsidR="005C4D41" w:rsidRPr="00B664A2">
        <w:rPr>
          <w:rFonts w:ascii="Eras Medium ITC" w:hAnsi="Eras Medium ITC"/>
          <w:b/>
        </w:rPr>
        <w:t>Zad</w:t>
      </w:r>
      <w:r w:rsidR="00D768B3" w:rsidRPr="00B664A2">
        <w:rPr>
          <w:rFonts w:ascii="Eras Medium ITC" w:hAnsi="Eras Medium ITC"/>
          <w:b/>
        </w:rPr>
        <w:t xml:space="preserve"> Support</w:t>
      </w:r>
      <w:r w:rsidR="005C4D41" w:rsidRPr="00B664A2">
        <w:rPr>
          <w:rFonts w:ascii="Eras Medium ITC" w:hAnsi="Eras Medium ITC"/>
          <w:b/>
        </w:rPr>
        <w:t xml:space="preserve"> Services</w:t>
      </w:r>
      <w:r w:rsidR="00610676" w:rsidRPr="00B664A2">
        <w:rPr>
          <w:rFonts w:ascii="Eras Medium ITC" w:hAnsi="Eras Medium ITC"/>
          <w:b/>
        </w:rPr>
        <w:t xml:space="preserve"> </w:t>
      </w:r>
      <w:r w:rsidRPr="00B664A2">
        <w:rPr>
          <w:rFonts w:ascii="Eras Medium ITC" w:hAnsi="Eras Medium ITC"/>
          <w:b/>
        </w:rPr>
        <w:t>Pvt Ltd</w:t>
      </w:r>
      <w:r w:rsidRPr="001046D2">
        <w:rPr>
          <w:rFonts w:ascii="Eras Medium ITC" w:hAnsi="Eras Medium ITC"/>
        </w:rPr>
        <w:t xml:space="preserve">, </w:t>
      </w:r>
      <w:r w:rsidR="00547B50" w:rsidRPr="001046D2">
        <w:rPr>
          <w:rFonts w:ascii="Eras Medium ITC" w:hAnsi="Eras Medium ITC"/>
        </w:rPr>
        <w:t xml:space="preserve">in </w:t>
      </w:r>
      <w:r w:rsidR="00EC1245" w:rsidRPr="001046D2">
        <w:rPr>
          <w:rFonts w:ascii="Eras Medium ITC" w:hAnsi="Eras Medium ITC"/>
        </w:rPr>
        <w:t>Greater Noida</w:t>
      </w:r>
      <w:r w:rsidR="00052CEB" w:rsidRPr="001046D2">
        <w:rPr>
          <w:rFonts w:ascii="Eras Medium ITC" w:hAnsi="Eras Medium ITC"/>
        </w:rPr>
        <w:t xml:space="preserve">, </w:t>
      </w:r>
      <w:r w:rsidR="00610676" w:rsidRPr="001046D2">
        <w:rPr>
          <w:rFonts w:ascii="Eras Medium ITC" w:hAnsi="Eras Medium ITC"/>
        </w:rPr>
        <w:t xml:space="preserve">as </w:t>
      </w:r>
      <w:r w:rsidR="003137A2" w:rsidRPr="00B75028">
        <w:rPr>
          <w:rFonts w:ascii="Eras Medium ITC" w:hAnsi="Eras Medium ITC"/>
          <w:b/>
          <w:u w:val="single"/>
        </w:rPr>
        <w:t>Executive Assistan</w:t>
      </w:r>
      <w:r w:rsidR="001E5393">
        <w:rPr>
          <w:rFonts w:ascii="Eras Medium ITC" w:hAnsi="Eras Medium ITC"/>
          <w:b/>
          <w:u w:val="single"/>
        </w:rPr>
        <w:t>t</w:t>
      </w:r>
      <w:r w:rsidR="001D71CE">
        <w:rPr>
          <w:rFonts w:ascii="Eras Medium ITC" w:hAnsi="Eras Medium ITC"/>
          <w:b/>
        </w:rPr>
        <w:t>.</w:t>
      </w:r>
      <w:r w:rsidR="009E3111">
        <w:rPr>
          <w:rFonts w:ascii="Eras Medium ITC" w:hAnsi="Eras Medium ITC"/>
          <w:b/>
        </w:rPr>
        <w:t xml:space="preserve"> </w:t>
      </w:r>
      <w:r w:rsidR="00E3006E" w:rsidRPr="001046D2">
        <w:rPr>
          <w:rFonts w:ascii="Eras Medium ITC" w:hAnsi="Eras Medium ITC"/>
          <w:u w:val="single"/>
        </w:rPr>
        <w:t>Job Profi</w:t>
      </w:r>
      <w:r w:rsidR="0050046B" w:rsidRPr="001046D2">
        <w:rPr>
          <w:rFonts w:ascii="Eras Medium ITC" w:hAnsi="Eras Medium ITC"/>
          <w:u w:val="single"/>
        </w:rPr>
        <w:t>le</w:t>
      </w:r>
      <w:r w:rsidR="000758B3">
        <w:rPr>
          <w:rFonts w:ascii="Eras Medium ITC" w:hAnsi="Eras Medium ITC"/>
        </w:rPr>
        <w:t xml:space="preserve">:  </w:t>
      </w:r>
      <w:r w:rsidR="0050046B" w:rsidRPr="001046D2">
        <w:rPr>
          <w:rFonts w:ascii="Eras Medium ITC" w:hAnsi="Eras Medium ITC"/>
        </w:rPr>
        <w:t>Adm</w:t>
      </w:r>
      <w:r w:rsidR="008E7E95" w:rsidRPr="001046D2">
        <w:rPr>
          <w:rFonts w:ascii="Eras Medium ITC" w:hAnsi="Eras Medium ITC"/>
        </w:rPr>
        <w:t>in Affairs,</w:t>
      </w:r>
      <w:r w:rsidR="00E74A8C" w:rsidRPr="001046D2">
        <w:rPr>
          <w:rFonts w:ascii="Eras Medium ITC" w:hAnsi="Eras Medium ITC"/>
        </w:rPr>
        <w:t xml:space="preserve"> </w:t>
      </w:r>
      <w:r w:rsidR="0085165D" w:rsidRPr="001046D2">
        <w:rPr>
          <w:rFonts w:ascii="Eras Medium ITC" w:hAnsi="Eras Medium ITC"/>
        </w:rPr>
        <w:t>Calendar Management</w:t>
      </w:r>
      <w:r w:rsidR="008E7E95" w:rsidRPr="001046D2">
        <w:rPr>
          <w:rFonts w:ascii="Eras Medium ITC" w:hAnsi="Eras Medium ITC"/>
        </w:rPr>
        <w:t xml:space="preserve">, </w:t>
      </w:r>
      <w:r w:rsidR="00737894" w:rsidRPr="001046D2">
        <w:rPr>
          <w:rFonts w:ascii="Eras Medium ITC" w:hAnsi="Eras Medium ITC"/>
        </w:rPr>
        <w:t>Travel arrangements</w:t>
      </w:r>
      <w:r w:rsidR="000758B3">
        <w:rPr>
          <w:rFonts w:ascii="Eras Medium ITC" w:hAnsi="Eras Medium ITC"/>
        </w:rPr>
        <w:t>,</w:t>
      </w:r>
      <w:r w:rsidR="00737894" w:rsidRPr="001046D2">
        <w:rPr>
          <w:rFonts w:ascii="Eras Medium ITC" w:hAnsi="Eras Medium ITC"/>
        </w:rPr>
        <w:t xml:space="preserve"> </w:t>
      </w:r>
      <w:r w:rsidR="006D50D1">
        <w:rPr>
          <w:rFonts w:ascii="Eras Medium ITC" w:hAnsi="Eras Medium ITC"/>
        </w:rPr>
        <w:t xml:space="preserve">Support in </w:t>
      </w:r>
      <w:r w:rsidR="000758B3" w:rsidRPr="001046D2">
        <w:rPr>
          <w:rFonts w:ascii="Eras Medium ITC" w:hAnsi="Eras Medium ITC"/>
        </w:rPr>
        <w:t>Recruitment</w:t>
      </w:r>
      <w:r w:rsidR="006D50D1">
        <w:rPr>
          <w:rFonts w:ascii="Eras Medium ITC" w:hAnsi="Eras Medium ITC"/>
        </w:rPr>
        <w:t xml:space="preserve"> process</w:t>
      </w:r>
      <w:r w:rsidR="000758B3" w:rsidRPr="001046D2">
        <w:rPr>
          <w:rFonts w:ascii="Eras Medium ITC" w:hAnsi="Eras Medium ITC"/>
        </w:rPr>
        <w:t>,</w:t>
      </w:r>
      <w:r w:rsidR="000758B3">
        <w:rPr>
          <w:rFonts w:ascii="Eras Medium ITC" w:hAnsi="Eras Medium ITC"/>
        </w:rPr>
        <w:t xml:space="preserve"> </w:t>
      </w:r>
      <w:r w:rsidR="008E7E95" w:rsidRPr="001046D2">
        <w:rPr>
          <w:rFonts w:ascii="Eras Medium ITC" w:hAnsi="Eras Medium ITC"/>
        </w:rPr>
        <w:t>V</w:t>
      </w:r>
      <w:r w:rsidR="0050046B" w:rsidRPr="001046D2">
        <w:rPr>
          <w:rFonts w:ascii="Eras Medium ITC" w:hAnsi="Eras Medium ITC"/>
        </w:rPr>
        <w:t>endor management</w:t>
      </w:r>
      <w:r w:rsidR="008E7E95" w:rsidRPr="001046D2">
        <w:rPr>
          <w:rFonts w:ascii="Eras Medium ITC" w:hAnsi="Eras Medium ITC"/>
        </w:rPr>
        <w:t>, Office Maintenance</w:t>
      </w:r>
      <w:r w:rsidR="00023801" w:rsidRPr="001046D2">
        <w:rPr>
          <w:rFonts w:ascii="Eras Medium ITC" w:hAnsi="Eras Medium ITC"/>
        </w:rPr>
        <w:t xml:space="preserve">, </w:t>
      </w:r>
      <w:r w:rsidR="007A78BC" w:rsidRPr="001046D2">
        <w:rPr>
          <w:rFonts w:ascii="Eras Medium ITC" w:hAnsi="Eras Medium ITC"/>
        </w:rPr>
        <w:t>Stationery</w:t>
      </w:r>
      <w:r w:rsidR="00737894">
        <w:rPr>
          <w:rFonts w:ascii="Eras Medium ITC" w:hAnsi="Eras Medium ITC"/>
        </w:rPr>
        <w:t xml:space="preserve">, Preparation of meetings &amp; </w:t>
      </w:r>
      <w:r w:rsidR="00AD73EE" w:rsidRPr="001046D2">
        <w:rPr>
          <w:rFonts w:ascii="Eras Medium ITC" w:hAnsi="Eras Medium ITC"/>
        </w:rPr>
        <w:t>conferences</w:t>
      </w:r>
      <w:r w:rsidR="00CE65BE">
        <w:rPr>
          <w:rFonts w:ascii="Eras Medium ITC" w:hAnsi="Eras Medium ITC"/>
        </w:rPr>
        <w:t xml:space="preserve"> </w:t>
      </w:r>
      <w:r w:rsidR="00CF1B83" w:rsidRPr="001046D2">
        <w:rPr>
          <w:rFonts w:ascii="Eras Medium ITC" w:hAnsi="Eras Medium ITC"/>
        </w:rPr>
        <w:t>etc. F</w:t>
      </w:r>
      <w:r w:rsidR="00681A52">
        <w:rPr>
          <w:rFonts w:ascii="Eras Medium ITC" w:hAnsi="Eras Medium ITC"/>
        </w:rPr>
        <w:t>rom June</w:t>
      </w:r>
      <w:r w:rsidR="00141139">
        <w:rPr>
          <w:rFonts w:ascii="Eras Medium ITC" w:hAnsi="Eras Medium ITC"/>
        </w:rPr>
        <w:t xml:space="preserve"> 2016</w:t>
      </w:r>
      <w:r w:rsidR="00A37880" w:rsidRPr="001046D2">
        <w:rPr>
          <w:rFonts w:ascii="Eras Medium ITC" w:hAnsi="Eras Medium ITC"/>
        </w:rPr>
        <w:t xml:space="preserve"> to till date</w:t>
      </w:r>
      <w:r w:rsidR="00C665FB" w:rsidRPr="001046D2">
        <w:rPr>
          <w:rFonts w:ascii="Eras Medium ITC" w:hAnsi="Eras Medium ITC"/>
        </w:rPr>
        <w:t>.</w:t>
      </w:r>
    </w:p>
    <w:p w:rsidR="00C40E0C" w:rsidRDefault="00C40E0C" w:rsidP="00FF68DE">
      <w:pPr>
        <w:jc w:val="center"/>
        <w:rPr>
          <w:rFonts w:ascii="Eras Medium ITC" w:hAnsi="Eras Medium ITC"/>
        </w:rPr>
      </w:pPr>
    </w:p>
    <w:p w:rsidR="00BF2764" w:rsidRPr="00C40E0C" w:rsidRDefault="00BF2764" w:rsidP="00C40E0C">
      <w:pPr>
        <w:jc w:val="both"/>
        <w:rPr>
          <w:rFonts w:ascii="Eras Medium ITC" w:hAnsi="Eras Medium ITC"/>
        </w:rPr>
      </w:pPr>
    </w:p>
    <w:p w:rsidR="00675617" w:rsidRPr="00A46A49" w:rsidRDefault="00B37D04" w:rsidP="002A7F0A">
      <w:pPr>
        <w:pStyle w:val="Heading3"/>
        <w:keepNext/>
        <w:shd w:val="clear" w:color="auto" w:fill="BFBFBF"/>
        <w:jc w:val="center"/>
        <w:rPr>
          <w:rFonts w:ascii="Eras Medium ITC" w:hAnsi="Eras Medium ITC"/>
          <w:b/>
          <w:bCs/>
        </w:rPr>
      </w:pPr>
      <w:r w:rsidRPr="00A46A49">
        <w:rPr>
          <w:rFonts w:ascii="Eras Medium ITC" w:hAnsi="Eras Medium ITC"/>
          <w:b/>
          <w:bCs/>
        </w:rPr>
        <w:t>KEY RESULT AREAS</w:t>
      </w:r>
    </w:p>
    <w:p w:rsidR="00FB1C22" w:rsidRPr="00A46A49" w:rsidRDefault="00FB1C22" w:rsidP="0079045F">
      <w:pPr>
        <w:tabs>
          <w:tab w:val="left" w:pos="720"/>
        </w:tabs>
        <w:rPr>
          <w:rFonts w:ascii="Eras Medium ITC" w:hAnsi="Eras Medium ITC"/>
        </w:rPr>
      </w:pPr>
    </w:p>
    <w:p w:rsidR="00533115" w:rsidRPr="00D80FCA" w:rsidRDefault="00B37D04" w:rsidP="00D80FCA">
      <w:pPr>
        <w:numPr>
          <w:ilvl w:val="0"/>
          <w:numId w:val="25"/>
        </w:numPr>
        <w:tabs>
          <w:tab w:val="left" w:pos="720"/>
        </w:tabs>
        <w:jc w:val="both"/>
        <w:rPr>
          <w:rFonts w:ascii="Eras Medium ITC" w:hAnsi="Eras Medium ITC"/>
        </w:rPr>
      </w:pPr>
      <w:r w:rsidRPr="0052354B">
        <w:rPr>
          <w:rFonts w:ascii="Eras Medium ITC" w:hAnsi="Eras Medium ITC"/>
        </w:rPr>
        <w:lastRenderedPageBreak/>
        <w:t>Calendar m</w:t>
      </w:r>
      <w:r w:rsidR="004166A3" w:rsidRPr="0052354B">
        <w:rPr>
          <w:rFonts w:ascii="Eras Medium ITC" w:hAnsi="Eras Medium ITC"/>
        </w:rPr>
        <w:t>anagement</w:t>
      </w:r>
      <w:r w:rsidR="008176D0" w:rsidRPr="0052354B">
        <w:rPr>
          <w:rFonts w:ascii="Eras Medium ITC" w:hAnsi="Eras Medium ITC"/>
        </w:rPr>
        <w:t xml:space="preserve">, </w:t>
      </w:r>
      <w:r w:rsidR="0052354B" w:rsidRPr="00533115">
        <w:rPr>
          <w:rFonts w:ascii="Eras Medium ITC" w:hAnsi="Eras Medium ITC"/>
        </w:rPr>
        <w:t>appointments,</w:t>
      </w:r>
      <w:r w:rsidR="0052354B">
        <w:rPr>
          <w:rFonts w:ascii="Eras Medium ITC" w:hAnsi="Eras Medium ITC"/>
        </w:rPr>
        <w:t xml:space="preserve"> arranging</w:t>
      </w:r>
      <w:r w:rsidR="00B23AFE">
        <w:rPr>
          <w:rFonts w:ascii="Eras Medium ITC" w:hAnsi="Eras Medium ITC"/>
        </w:rPr>
        <w:t xml:space="preserve"> </w:t>
      </w:r>
      <w:r w:rsidR="00337108">
        <w:rPr>
          <w:rFonts w:ascii="Eras Medium ITC" w:hAnsi="Eras Medium ITC"/>
        </w:rPr>
        <w:t>meetings,</w:t>
      </w:r>
      <w:r w:rsidR="00337108">
        <w:rPr>
          <w:rFonts w:ascii="Eras Medium ITC" w:hAnsi="Eras Medium ITC"/>
          <w:bCs/>
        </w:rPr>
        <w:t xml:space="preserve"> </w:t>
      </w:r>
      <w:r w:rsidR="0052354B" w:rsidRPr="00533115">
        <w:rPr>
          <w:rFonts w:ascii="Eras Medium ITC" w:hAnsi="Eras Medium ITC"/>
        </w:rPr>
        <w:t>conferences</w:t>
      </w:r>
      <w:r w:rsidR="00337108">
        <w:rPr>
          <w:rFonts w:ascii="Eras Medium ITC" w:hAnsi="Eras Medium ITC"/>
        </w:rPr>
        <w:t xml:space="preserve"> </w:t>
      </w:r>
      <w:r w:rsidR="00337108" w:rsidRPr="00C04245">
        <w:rPr>
          <w:rFonts w:ascii="Eras Medium ITC" w:hAnsi="Eras Medium ITC"/>
          <w:bCs/>
        </w:rPr>
        <w:t>&amp;</w:t>
      </w:r>
      <w:r w:rsidR="00B23AFE">
        <w:rPr>
          <w:rFonts w:ascii="Eras Medium ITC" w:hAnsi="Eras Medium ITC"/>
        </w:rPr>
        <w:t xml:space="preserve"> </w:t>
      </w:r>
      <w:r w:rsidR="00337108">
        <w:rPr>
          <w:rFonts w:ascii="Eras Medium ITC" w:hAnsi="Eras Medium ITC"/>
        </w:rPr>
        <w:t>t</w:t>
      </w:r>
      <w:r w:rsidR="00B23AFE" w:rsidRPr="0052354B">
        <w:rPr>
          <w:rFonts w:ascii="Eras Medium ITC" w:hAnsi="Eras Medium ITC"/>
        </w:rPr>
        <w:t>ravel</w:t>
      </w:r>
      <w:r w:rsidR="00337108">
        <w:rPr>
          <w:rFonts w:ascii="Eras Medium ITC" w:hAnsi="Eras Medium ITC"/>
        </w:rPr>
        <w:t xml:space="preserve"> schedule</w:t>
      </w:r>
      <w:r w:rsidR="00D80FCA">
        <w:rPr>
          <w:rFonts w:ascii="Eras Medium ITC" w:hAnsi="Eras Medium ITC"/>
        </w:rPr>
        <w:t xml:space="preserve"> of CEO</w:t>
      </w:r>
      <w:r w:rsidR="00337108">
        <w:rPr>
          <w:rFonts w:ascii="Eras Medium ITC" w:hAnsi="Eras Medium ITC"/>
        </w:rPr>
        <w:t xml:space="preserve"> along with</w:t>
      </w:r>
      <w:r w:rsidR="005E2CF3">
        <w:rPr>
          <w:rFonts w:ascii="Eras Medium ITC" w:hAnsi="Eras Medium ITC"/>
        </w:rPr>
        <w:t xml:space="preserve"> </w:t>
      </w:r>
      <w:r w:rsidR="00337108">
        <w:rPr>
          <w:rFonts w:ascii="Eras Medium ITC" w:hAnsi="Eras Medium ITC"/>
        </w:rPr>
        <w:t>h</w:t>
      </w:r>
      <w:r w:rsidR="002B5655">
        <w:rPr>
          <w:rFonts w:ascii="Eras Medium ITC" w:hAnsi="Eras Medium ITC"/>
        </w:rPr>
        <w:t xml:space="preserve">otel booking </w:t>
      </w:r>
      <w:r w:rsidR="002B5655" w:rsidRPr="00C04245">
        <w:rPr>
          <w:rFonts w:ascii="Eras Medium ITC" w:hAnsi="Eras Medium ITC"/>
          <w:bCs/>
        </w:rPr>
        <w:t>&amp;</w:t>
      </w:r>
      <w:r w:rsidR="002B5655">
        <w:rPr>
          <w:rFonts w:ascii="Eras Medium ITC" w:hAnsi="Eras Medium ITC"/>
        </w:rPr>
        <w:t xml:space="preserve"> visa process.</w:t>
      </w:r>
      <w:r w:rsidR="001B6814">
        <w:rPr>
          <w:rFonts w:ascii="Eras Medium ITC" w:hAnsi="Eras Medium ITC"/>
        </w:rPr>
        <w:t xml:space="preserve"> </w:t>
      </w:r>
      <w:r w:rsidR="005E2CF3">
        <w:rPr>
          <w:rFonts w:ascii="Eras Medium ITC" w:hAnsi="Eras Medium ITC"/>
        </w:rPr>
        <w:t>Coordinating</w:t>
      </w:r>
      <w:r w:rsidR="005E2CF3" w:rsidRPr="0052354B">
        <w:rPr>
          <w:rFonts w:ascii="Eras Medium ITC" w:hAnsi="Eras Medium ITC"/>
        </w:rPr>
        <w:t xml:space="preserve"> domestic and international travel for Company employees.</w:t>
      </w:r>
    </w:p>
    <w:p w:rsidR="004166A3" w:rsidRDefault="004166A3" w:rsidP="004166A3">
      <w:pPr>
        <w:tabs>
          <w:tab w:val="left" w:pos="720"/>
        </w:tabs>
        <w:ind w:left="360"/>
        <w:rPr>
          <w:rFonts w:ascii="Eras Medium ITC" w:hAnsi="Eras Medium ITC"/>
        </w:rPr>
      </w:pPr>
    </w:p>
    <w:p w:rsidR="007A3CEA" w:rsidRDefault="00B37D04" w:rsidP="00464A23">
      <w:pPr>
        <w:numPr>
          <w:ilvl w:val="0"/>
          <w:numId w:val="25"/>
        </w:numPr>
        <w:tabs>
          <w:tab w:val="left" w:pos="720"/>
        </w:tabs>
        <w:jc w:val="both"/>
        <w:rPr>
          <w:rFonts w:ascii="Eras Medium ITC" w:hAnsi="Eras Medium ITC"/>
        </w:rPr>
      </w:pPr>
      <w:r w:rsidRPr="00A46A49">
        <w:rPr>
          <w:rFonts w:ascii="Eras Medium ITC" w:hAnsi="Eras Medium ITC"/>
        </w:rPr>
        <w:t xml:space="preserve">Monitoring the day to day administrative </w:t>
      </w:r>
      <w:r w:rsidR="005D0083" w:rsidRPr="00A46A49">
        <w:rPr>
          <w:rFonts w:ascii="Eras Medium ITC" w:hAnsi="Eras Medium ITC"/>
        </w:rPr>
        <w:t xml:space="preserve">and sales </w:t>
      </w:r>
      <w:r w:rsidRPr="00A46A49">
        <w:rPr>
          <w:rFonts w:ascii="Eras Medium ITC" w:hAnsi="Eras Medium ITC"/>
        </w:rPr>
        <w:t>activities, up gradation of records</w:t>
      </w:r>
      <w:r w:rsidR="00F3743E" w:rsidRPr="00A46A49">
        <w:rPr>
          <w:rFonts w:ascii="Eras Medium ITC" w:hAnsi="Eras Medium ITC"/>
        </w:rPr>
        <w:t>.</w:t>
      </w:r>
      <w:r w:rsidR="00D80FCA">
        <w:rPr>
          <w:rFonts w:ascii="Eras Medium ITC" w:hAnsi="Eras Medium ITC"/>
        </w:rPr>
        <w:t xml:space="preserve"> Respond to urgent mails</w:t>
      </w:r>
      <w:r w:rsidR="00B76891">
        <w:rPr>
          <w:rFonts w:ascii="Eras Medium ITC" w:hAnsi="Eras Medium ITC"/>
        </w:rPr>
        <w:t xml:space="preserve"> </w:t>
      </w:r>
      <w:r w:rsidR="00B76891" w:rsidRPr="00C04245">
        <w:rPr>
          <w:rFonts w:ascii="Eras Medium ITC" w:hAnsi="Eras Medium ITC"/>
          <w:bCs/>
        </w:rPr>
        <w:t>&amp;</w:t>
      </w:r>
      <w:r w:rsidR="00B76891">
        <w:rPr>
          <w:rFonts w:ascii="Eras Medium ITC" w:hAnsi="Eras Medium ITC"/>
          <w:bCs/>
        </w:rPr>
        <w:t xml:space="preserve"> phone calls</w:t>
      </w:r>
      <w:r w:rsidR="00D80FCA">
        <w:rPr>
          <w:rFonts w:ascii="Eras Medium ITC" w:hAnsi="Eras Medium ITC"/>
        </w:rPr>
        <w:t xml:space="preserve">, </w:t>
      </w:r>
      <w:r w:rsidR="00B76891">
        <w:rPr>
          <w:rFonts w:ascii="Eras Medium ITC" w:hAnsi="Eras Medium ITC"/>
        </w:rPr>
        <w:t>correspondence on behalf of Director</w:t>
      </w:r>
      <w:r w:rsidR="00916E42">
        <w:rPr>
          <w:rFonts w:ascii="Eras Medium ITC" w:hAnsi="Eras Medium ITC"/>
        </w:rPr>
        <w:t>, keeping records of important files.</w:t>
      </w:r>
    </w:p>
    <w:p w:rsidR="00E541B2" w:rsidRDefault="00E541B2" w:rsidP="00E541B2">
      <w:pPr>
        <w:tabs>
          <w:tab w:val="left" w:pos="720"/>
        </w:tabs>
        <w:ind w:left="360"/>
        <w:rPr>
          <w:rFonts w:ascii="Eras Medium ITC" w:hAnsi="Eras Medium ITC"/>
        </w:rPr>
      </w:pPr>
    </w:p>
    <w:p w:rsidR="00E924B1" w:rsidRPr="004166A3" w:rsidRDefault="00B37D04" w:rsidP="00464A23">
      <w:pPr>
        <w:numPr>
          <w:ilvl w:val="0"/>
          <w:numId w:val="25"/>
        </w:numPr>
        <w:tabs>
          <w:tab w:val="left" w:pos="720"/>
        </w:tabs>
        <w:jc w:val="both"/>
        <w:rPr>
          <w:rFonts w:ascii="Eras Medium ITC" w:hAnsi="Eras Medium ITC"/>
        </w:rPr>
      </w:pPr>
      <w:r w:rsidRPr="00E541B2">
        <w:rPr>
          <w:rFonts w:ascii="Eras Medium ITC" w:hAnsi="Eras Medium ITC"/>
        </w:rPr>
        <w:t>Prepari</w:t>
      </w:r>
      <w:r>
        <w:rPr>
          <w:rFonts w:ascii="Eras Medium ITC" w:hAnsi="Eras Medium ITC"/>
        </w:rPr>
        <w:t>ng</w:t>
      </w:r>
      <w:r w:rsidR="00E541B2" w:rsidRPr="00E541B2">
        <w:rPr>
          <w:rFonts w:ascii="Eras Medium ITC" w:hAnsi="Eras Medium ITC"/>
        </w:rPr>
        <w:t xml:space="preserve"> the Minutes of the Meetings by actively participating in meetings, whenever is necessary and maintain &amp; circulate the same to </w:t>
      </w:r>
      <w:r w:rsidR="00657834">
        <w:rPr>
          <w:rFonts w:ascii="Eras Medium ITC" w:hAnsi="Eras Medium ITC"/>
        </w:rPr>
        <w:t xml:space="preserve">the </w:t>
      </w:r>
      <w:r w:rsidR="00E541B2" w:rsidRPr="00E541B2">
        <w:rPr>
          <w:rFonts w:ascii="Eras Medium ITC" w:hAnsi="Eras Medium ITC"/>
        </w:rPr>
        <w:t xml:space="preserve">concerned department </w:t>
      </w:r>
      <w:r w:rsidR="00657834">
        <w:rPr>
          <w:rFonts w:ascii="Eras Medium ITC" w:hAnsi="Eras Medium ITC"/>
        </w:rPr>
        <w:t>Heads.</w:t>
      </w:r>
      <w:r w:rsidR="00AE5D9C">
        <w:rPr>
          <w:rFonts w:ascii="Eras Medium ITC" w:hAnsi="Eras Medium ITC"/>
        </w:rPr>
        <w:t xml:space="preserve"> </w:t>
      </w:r>
      <w:r w:rsidR="00AE5D9C" w:rsidRPr="00AE5D9C">
        <w:rPr>
          <w:rFonts w:ascii="Eras Medium ITC" w:hAnsi="Eras Medium ITC"/>
        </w:rPr>
        <w:t>Recruitment support to HR team</w:t>
      </w:r>
      <w:r w:rsidR="00AE5D9C">
        <w:rPr>
          <w:rFonts w:ascii="Eras Medium ITC" w:hAnsi="Eras Medium ITC"/>
        </w:rPr>
        <w:t xml:space="preserve">. </w:t>
      </w:r>
    </w:p>
    <w:p w:rsidR="00CA4C43" w:rsidRDefault="00CA4C43" w:rsidP="00464A23">
      <w:pPr>
        <w:pStyle w:val="ListParagraph"/>
        <w:jc w:val="both"/>
        <w:rPr>
          <w:rFonts w:ascii="Eras Medium ITC" w:hAnsi="Eras Medium ITC"/>
        </w:rPr>
      </w:pPr>
    </w:p>
    <w:p w:rsidR="00CA4C43" w:rsidRPr="00A46A49" w:rsidRDefault="00B37D04" w:rsidP="00464A23">
      <w:pPr>
        <w:numPr>
          <w:ilvl w:val="0"/>
          <w:numId w:val="25"/>
        </w:numPr>
        <w:tabs>
          <w:tab w:val="left" w:pos="720"/>
        </w:tabs>
        <w:jc w:val="both"/>
        <w:rPr>
          <w:rFonts w:ascii="Eras Medium ITC" w:hAnsi="Eras Medium ITC"/>
        </w:rPr>
      </w:pPr>
      <w:r w:rsidRPr="00A46A49">
        <w:rPr>
          <w:rFonts w:ascii="Eras Medium ITC" w:hAnsi="Eras Medium ITC"/>
        </w:rPr>
        <w:t>Update Executives on the status of important corporate clients. Take staff meetings in the absence of Executives</w:t>
      </w:r>
      <w:r w:rsidR="00F618B2">
        <w:rPr>
          <w:rFonts w:ascii="Eras Medium ITC" w:hAnsi="Eras Medium ITC"/>
        </w:rPr>
        <w:t xml:space="preserve">, </w:t>
      </w:r>
    </w:p>
    <w:p w:rsidR="002472A3" w:rsidRPr="00A46A49" w:rsidRDefault="002472A3" w:rsidP="00320BC5">
      <w:pPr>
        <w:pStyle w:val="ListParagraph"/>
        <w:rPr>
          <w:rFonts w:ascii="Eras Medium ITC" w:hAnsi="Eras Medium ITC"/>
        </w:rPr>
      </w:pPr>
    </w:p>
    <w:p w:rsidR="00CA4C43" w:rsidRDefault="00B37D04" w:rsidP="00464A23">
      <w:pPr>
        <w:numPr>
          <w:ilvl w:val="0"/>
          <w:numId w:val="25"/>
        </w:numPr>
        <w:tabs>
          <w:tab w:val="left" w:pos="720"/>
        </w:tabs>
        <w:jc w:val="both"/>
        <w:rPr>
          <w:rFonts w:ascii="Eras Medium ITC" w:hAnsi="Eras Medium ITC"/>
        </w:rPr>
      </w:pPr>
      <w:r>
        <w:rPr>
          <w:rFonts w:ascii="Eras Medium ITC" w:hAnsi="Eras Medium ITC"/>
        </w:rPr>
        <w:t xml:space="preserve">Keeping the records of office stationery. </w:t>
      </w:r>
      <w:r w:rsidR="002472A3" w:rsidRPr="00A46A49">
        <w:rPr>
          <w:rFonts w:ascii="Eras Medium ITC" w:hAnsi="Eras Medium ITC"/>
        </w:rPr>
        <w:t>D</w:t>
      </w:r>
      <w:r w:rsidR="00EC2406" w:rsidRPr="00A46A49">
        <w:rPr>
          <w:rFonts w:ascii="Eras Medium ITC" w:hAnsi="Eras Medium ITC"/>
        </w:rPr>
        <w:t>eveloping and negotiating with V</w:t>
      </w:r>
      <w:r w:rsidR="002472A3" w:rsidRPr="00A46A49">
        <w:rPr>
          <w:rFonts w:ascii="Eras Medium ITC" w:hAnsi="Eras Medium ITC"/>
        </w:rPr>
        <w:t>endors, managing contracts for obtaining timely procurement of materials at favorable terms.</w:t>
      </w:r>
    </w:p>
    <w:p w:rsidR="006B4F5A" w:rsidRPr="00A46A49" w:rsidRDefault="006B4F5A" w:rsidP="00464A23">
      <w:pPr>
        <w:tabs>
          <w:tab w:val="left" w:pos="720"/>
        </w:tabs>
        <w:ind w:left="360"/>
        <w:jc w:val="both"/>
        <w:rPr>
          <w:rFonts w:ascii="Eras Medium ITC" w:hAnsi="Eras Medium ITC"/>
        </w:rPr>
      </w:pPr>
    </w:p>
    <w:p w:rsidR="003E516D" w:rsidRPr="00A46A49" w:rsidRDefault="00B37D04" w:rsidP="00464A23">
      <w:pPr>
        <w:numPr>
          <w:ilvl w:val="0"/>
          <w:numId w:val="25"/>
        </w:numPr>
        <w:tabs>
          <w:tab w:val="left" w:pos="720"/>
        </w:tabs>
        <w:jc w:val="both"/>
        <w:rPr>
          <w:rFonts w:ascii="Eras Medium ITC" w:hAnsi="Eras Medium ITC"/>
        </w:rPr>
      </w:pPr>
      <w:r w:rsidRPr="00A46A49">
        <w:rPr>
          <w:rFonts w:ascii="Eras Medium ITC" w:hAnsi="Eras Medium ITC"/>
        </w:rPr>
        <w:t>Supervising administration related activities including housekeeping,</w:t>
      </w:r>
      <w:r w:rsidR="00B856CE" w:rsidRPr="00A46A49">
        <w:rPr>
          <w:rFonts w:ascii="Eras Medium ITC" w:hAnsi="Eras Medium ITC"/>
        </w:rPr>
        <w:t xml:space="preserve"> Canteen,</w:t>
      </w:r>
      <w:r w:rsidRPr="00A46A49">
        <w:rPr>
          <w:rFonts w:ascii="Eras Medium ITC" w:hAnsi="Eras Medium ITC"/>
        </w:rPr>
        <w:t xml:space="preserve"> infrastructure management,</w:t>
      </w:r>
      <w:r w:rsidR="006F4A0A">
        <w:rPr>
          <w:rFonts w:ascii="Eras Medium ITC" w:hAnsi="Eras Medium ITC"/>
        </w:rPr>
        <w:t xml:space="preserve"> facilities planning, security,</w:t>
      </w:r>
      <w:r w:rsidRPr="00A46A49">
        <w:rPr>
          <w:rFonts w:ascii="Eras Medium ITC" w:hAnsi="Eras Medium ITC"/>
        </w:rPr>
        <w:t xml:space="preserve"> utilization of resources</w:t>
      </w:r>
      <w:r w:rsidR="006F4A0A">
        <w:rPr>
          <w:rFonts w:ascii="Eras Medium ITC" w:hAnsi="Eras Medium ITC"/>
        </w:rPr>
        <w:t xml:space="preserve"> and  </w:t>
      </w:r>
      <w:r w:rsidR="008B7359">
        <w:rPr>
          <w:rFonts w:ascii="Eras Medium ITC" w:hAnsi="Eras Medium ITC"/>
        </w:rPr>
        <w:t xml:space="preserve"> </w:t>
      </w:r>
      <w:r w:rsidR="006F4A0A">
        <w:rPr>
          <w:rFonts w:ascii="Eras Medium ITC" w:hAnsi="Eras Medium ITC"/>
        </w:rPr>
        <w:t>u</w:t>
      </w:r>
      <w:r w:rsidR="008B7359">
        <w:rPr>
          <w:rFonts w:ascii="Eras Medium ITC" w:hAnsi="Eras Medium ITC"/>
        </w:rPr>
        <w:t xml:space="preserve">pdating all the </w:t>
      </w:r>
      <w:r w:rsidR="006F4A0A">
        <w:rPr>
          <w:rFonts w:ascii="Eras Medium ITC" w:hAnsi="Eras Medium ITC"/>
        </w:rPr>
        <w:t xml:space="preserve">necessary as per the requirement. </w:t>
      </w:r>
    </w:p>
    <w:p w:rsidR="003E516D" w:rsidRPr="00A46A49" w:rsidRDefault="003E516D" w:rsidP="00464A23">
      <w:pPr>
        <w:pStyle w:val="ListParagraph"/>
        <w:jc w:val="both"/>
        <w:rPr>
          <w:rFonts w:ascii="Eras Medium ITC" w:hAnsi="Eras Medium ITC"/>
        </w:rPr>
      </w:pPr>
    </w:p>
    <w:p w:rsidR="005017A0" w:rsidRDefault="00B37D04" w:rsidP="00464A23">
      <w:pPr>
        <w:numPr>
          <w:ilvl w:val="0"/>
          <w:numId w:val="25"/>
        </w:numPr>
        <w:tabs>
          <w:tab w:val="left" w:pos="720"/>
        </w:tabs>
        <w:jc w:val="both"/>
        <w:rPr>
          <w:rFonts w:ascii="Eras Medium ITC" w:hAnsi="Eras Medium ITC"/>
        </w:rPr>
      </w:pPr>
      <w:r w:rsidRPr="00A46A49">
        <w:rPr>
          <w:rFonts w:ascii="Eras Medium ITC" w:hAnsi="Eras Medium ITC"/>
        </w:rPr>
        <w:t>Issuing of purchase orders for new vehicles according to company policy.</w:t>
      </w:r>
      <w:r w:rsidR="009572F3" w:rsidRPr="00A46A49">
        <w:rPr>
          <w:rFonts w:ascii="Eras Medium ITC" w:hAnsi="Eras Medium ITC"/>
        </w:rPr>
        <w:t xml:space="preserve"> Disposal of Vehicles when replacement is due. Registrations and Insurance of Vehicles.</w:t>
      </w:r>
    </w:p>
    <w:p w:rsidR="005017A0" w:rsidRDefault="005017A0" w:rsidP="00464A23">
      <w:pPr>
        <w:pStyle w:val="ListParagraph"/>
        <w:jc w:val="both"/>
        <w:rPr>
          <w:rFonts w:ascii="Eras Medium ITC" w:hAnsi="Eras Medium ITC"/>
        </w:rPr>
      </w:pPr>
    </w:p>
    <w:p w:rsidR="005017A0" w:rsidRDefault="00B37D04" w:rsidP="00464A23">
      <w:pPr>
        <w:numPr>
          <w:ilvl w:val="0"/>
          <w:numId w:val="25"/>
        </w:numPr>
        <w:tabs>
          <w:tab w:val="left" w:pos="720"/>
        </w:tabs>
        <w:jc w:val="both"/>
        <w:rPr>
          <w:rFonts w:ascii="Eras Medium ITC" w:hAnsi="Eras Medium ITC"/>
        </w:rPr>
      </w:pPr>
      <w:r w:rsidRPr="00CA4C43">
        <w:rPr>
          <w:rFonts w:ascii="Eras Medium ITC" w:hAnsi="Eras Medium ITC"/>
        </w:rPr>
        <w:t>Managing AMCs of , AC, CCTV, RO, Fire Alarm , Fire Fighting Equipment &amp; pertaining to upkeep of office equipment’s, ensuring compliance with the Service Level Agreements by the vendors.</w:t>
      </w:r>
    </w:p>
    <w:p w:rsidR="005017A0" w:rsidRDefault="005017A0" w:rsidP="00464A23">
      <w:pPr>
        <w:pStyle w:val="ListParagraph"/>
        <w:jc w:val="both"/>
        <w:rPr>
          <w:rFonts w:ascii="Eras Medium ITC" w:hAnsi="Eras Medium ITC"/>
        </w:rPr>
      </w:pPr>
    </w:p>
    <w:p w:rsidR="00E924B1" w:rsidRPr="00A46A49" w:rsidRDefault="00B37D04" w:rsidP="00320BC5">
      <w:pPr>
        <w:numPr>
          <w:ilvl w:val="0"/>
          <w:numId w:val="25"/>
        </w:numPr>
        <w:tabs>
          <w:tab w:val="left" w:pos="720"/>
        </w:tabs>
        <w:rPr>
          <w:rFonts w:ascii="Eras Medium ITC" w:hAnsi="Eras Medium ITC"/>
        </w:rPr>
      </w:pPr>
      <w:r w:rsidRPr="00A46A49">
        <w:rPr>
          <w:rFonts w:ascii="Eras Medium ITC" w:hAnsi="Eras Medium ITC"/>
        </w:rPr>
        <w:t>Liaising</w:t>
      </w:r>
      <w:r w:rsidR="00610676">
        <w:rPr>
          <w:rFonts w:ascii="Eras Medium ITC" w:hAnsi="Eras Medium ITC"/>
        </w:rPr>
        <w:t xml:space="preserve"> </w:t>
      </w:r>
      <w:r w:rsidRPr="00A46A49">
        <w:rPr>
          <w:rFonts w:ascii="Eras Medium ITC" w:hAnsi="Eras Medium ITC"/>
        </w:rPr>
        <w:t>with leg</w:t>
      </w:r>
      <w:r w:rsidR="003E516D" w:rsidRPr="00A46A49">
        <w:rPr>
          <w:rFonts w:ascii="Eras Medium ITC" w:hAnsi="Eras Medium ITC"/>
        </w:rPr>
        <w:t>al authorities.</w:t>
      </w:r>
    </w:p>
    <w:p w:rsidR="00DE5CBA" w:rsidRPr="00A46A49" w:rsidRDefault="00DE5CBA" w:rsidP="00320BC5">
      <w:pPr>
        <w:tabs>
          <w:tab w:val="left" w:pos="3256"/>
        </w:tabs>
        <w:rPr>
          <w:rFonts w:ascii="Eras Medium ITC" w:hAnsi="Eras Medium ITC"/>
        </w:rPr>
      </w:pPr>
    </w:p>
    <w:p w:rsidR="00675617" w:rsidRPr="00A46A49" w:rsidRDefault="00B37D04" w:rsidP="002A7F0A">
      <w:pPr>
        <w:pStyle w:val="Heading4"/>
        <w:keepNext/>
        <w:shd w:val="clear" w:color="auto" w:fill="BFBFBF"/>
        <w:jc w:val="center"/>
        <w:rPr>
          <w:rFonts w:ascii="Eras Medium ITC" w:hAnsi="Eras Medium ITC"/>
          <w:b/>
          <w:bCs/>
        </w:rPr>
      </w:pPr>
      <w:r w:rsidRPr="00A46A49">
        <w:rPr>
          <w:rFonts w:ascii="Eras Medium ITC" w:hAnsi="Eras Medium ITC"/>
          <w:b/>
          <w:bCs/>
        </w:rPr>
        <w:t>ACADEMIC &amp; CREDENTIALS</w:t>
      </w:r>
    </w:p>
    <w:p w:rsidR="00E80AA9" w:rsidRPr="00A46A49" w:rsidRDefault="00B37D04" w:rsidP="0079045F">
      <w:pPr>
        <w:jc w:val="both"/>
        <w:rPr>
          <w:rFonts w:ascii="Eras Medium ITC" w:hAnsi="Eras Medium ITC"/>
          <w:b/>
          <w:bCs/>
        </w:rPr>
      </w:pPr>
      <w:r w:rsidRPr="00A46A49">
        <w:rPr>
          <w:rFonts w:ascii="Eras Medium ITC" w:hAnsi="Eras Medium ITC"/>
          <w:b/>
          <w:bCs/>
        </w:rPr>
        <w:tab/>
      </w:r>
    </w:p>
    <w:p w:rsidR="00675617" w:rsidRPr="00A46A49" w:rsidRDefault="00B37D04" w:rsidP="00C34303">
      <w:pPr>
        <w:numPr>
          <w:ilvl w:val="0"/>
          <w:numId w:val="26"/>
        </w:numPr>
        <w:tabs>
          <w:tab w:val="left" w:pos="720"/>
        </w:tabs>
        <w:jc w:val="both"/>
        <w:rPr>
          <w:rFonts w:ascii="Eras Medium ITC" w:hAnsi="Eras Medium ITC"/>
        </w:rPr>
      </w:pPr>
      <w:r w:rsidRPr="00A46A49">
        <w:rPr>
          <w:rFonts w:ascii="Eras Medium ITC" w:hAnsi="Eras Medium ITC"/>
        </w:rPr>
        <w:t>12</w:t>
      </w:r>
      <w:r w:rsidRPr="00A46A49">
        <w:rPr>
          <w:rFonts w:ascii="Eras Medium ITC" w:hAnsi="Eras Medium ITC"/>
          <w:vertAlign w:val="superscript"/>
        </w:rPr>
        <w:t>th</w:t>
      </w:r>
      <w:r w:rsidR="003C2C19" w:rsidRPr="00A46A49">
        <w:rPr>
          <w:rFonts w:ascii="Eras Medium ITC" w:hAnsi="Eras Medium ITC"/>
        </w:rPr>
        <w:t>Mahatma</w:t>
      </w:r>
      <w:r w:rsidRPr="00A46A49">
        <w:rPr>
          <w:rFonts w:ascii="Eras Medium ITC" w:hAnsi="Eras Medium ITC"/>
        </w:rPr>
        <w:t xml:space="preserve"> Gandhi University Kerala</w:t>
      </w:r>
      <w:r w:rsidR="00D5056C" w:rsidRPr="00A46A49">
        <w:rPr>
          <w:rFonts w:ascii="Eras Medium ITC" w:hAnsi="Eras Medium ITC"/>
        </w:rPr>
        <w:t xml:space="preserve"> in 1992</w:t>
      </w:r>
    </w:p>
    <w:p w:rsidR="00675617" w:rsidRPr="00A46A49" w:rsidRDefault="00675617" w:rsidP="00C34303">
      <w:pPr>
        <w:tabs>
          <w:tab w:val="left" w:pos="720"/>
        </w:tabs>
        <w:jc w:val="both"/>
        <w:rPr>
          <w:rFonts w:ascii="Eras Medium ITC" w:hAnsi="Eras Medium ITC"/>
        </w:rPr>
      </w:pPr>
    </w:p>
    <w:p w:rsidR="00675617" w:rsidRPr="00A46A49" w:rsidRDefault="00B37D04" w:rsidP="00C34303">
      <w:pPr>
        <w:numPr>
          <w:ilvl w:val="0"/>
          <w:numId w:val="26"/>
        </w:numPr>
        <w:tabs>
          <w:tab w:val="left" w:pos="720"/>
        </w:tabs>
        <w:jc w:val="both"/>
        <w:rPr>
          <w:rFonts w:ascii="Eras Medium ITC" w:hAnsi="Eras Medium ITC"/>
        </w:rPr>
      </w:pPr>
      <w:r w:rsidRPr="00A46A49">
        <w:rPr>
          <w:rFonts w:ascii="Eras Medium ITC" w:hAnsi="Eras Medium ITC"/>
        </w:rPr>
        <w:t>B.Sc</w:t>
      </w:r>
      <w:r w:rsidR="00554152" w:rsidRPr="00A46A49">
        <w:rPr>
          <w:rFonts w:ascii="Eras Medium ITC" w:hAnsi="Eras Medium ITC"/>
        </w:rPr>
        <w:t>.</w:t>
      </w:r>
      <w:r w:rsidRPr="00A46A49">
        <w:rPr>
          <w:rFonts w:ascii="Eras Medium ITC" w:hAnsi="Eras Medium ITC"/>
        </w:rPr>
        <w:t xml:space="preserve"> Mahatma Gandhi University Kerala</w:t>
      </w:r>
      <w:r w:rsidR="00D5056C" w:rsidRPr="00A46A49">
        <w:rPr>
          <w:rFonts w:ascii="Eras Medium ITC" w:hAnsi="Eras Medium ITC"/>
        </w:rPr>
        <w:t xml:space="preserve"> in 1995</w:t>
      </w:r>
    </w:p>
    <w:p w:rsidR="00CE5CA0" w:rsidRPr="00A46A49" w:rsidRDefault="00CE5CA0" w:rsidP="00C34303">
      <w:pPr>
        <w:pStyle w:val="ListParagraph"/>
        <w:jc w:val="both"/>
        <w:rPr>
          <w:rFonts w:ascii="Eras Medium ITC" w:hAnsi="Eras Medium ITC"/>
        </w:rPr>
      </w:pPr>
    </w:p>
    <w:p w:rsidR="00675617" w:rsidRPr="00A46A49" w:rsidRDefault="00B37D04" w:rsidP="00C34303">
      <w:pPr>
        <w:numPr>
          <w:ilvl w:val="0"/>
          <w:numId w:val="26"/>
        </w:numPr>
        <w:tabs>
          <w:tab w:val="left" w:pos="720"/>
        </w:tabs>
        <w:jc w:val="both"/>
        <w:rPr>
          <w:rFonts w:ascii="Eras Medium ITC" w:hAnsi="Eras Medium ITC"/>
        </w:rPr>
      </w:pPr>
      <w:r w:rsidRPr="00A46A49">
        <w:rPr>
          <w:rFonts w:ascii="Eras Medium ITC" w:hAnsi="Eras Medium ITC"/>
        </w:rPr>
        <w:t xml:space="preserve">Medical </w:t>
      </w:r>
      <w:r w:rsidR="00C71949" w:rsidRPr="00A46A49">
        <w:rPr>
          <w:rFonts w:ascii="Eras Medium ITC" w:hAnsi="Eras Medium ITC"/>
        </w:rPr>
        <w:t>Transcription course in</w:t>
      </w:r>
      <w:r w:rsidR="00610676">
        <w:rPr>
          <w:rFonts w:ascii="Eras Medium ITC" w:hAnsi="Eras Medium ITC"/>
        </w:rPr>
        <w:t xml:space="preserve"> </w:t>
      </w:r>
      <w:r w:rsidR="005A4782" w:rsidRPr="00A46A49">
        <w:rPr>
          <w:rFonts w:ascii="Eras Medium ITC" w:hAnsi="Eras Medium ITC"/>
        </w:rPr>
        <w:t>July 2003</w:t>
      </w:r>
      <w:r w:rsidRPr="00A46A49">
        <w:rPr>
          <w:rFonts w:ascii="Eras Medium ITC" w:hAnsi="Eras Medium ITC"/>
        </w:rPr>
        <w:t>, from IMDR South Extn.</w:t>
      </w:r>
      <w:r w:rsidR="00610676">
        <w:rPr>
          <w:rFonts w:ascii="Eras Medium ITC" w:hAnsi="Eras Medium ITC"/>
        </w:rPr>
        <w:t xml:space="preserve"> </w:t>
      </w:r>
      <w:r w:rsidR="00501EB1" w:rsidRPr="00A46A49">
        <w:rPr>
          <w:rFonts w:ascii="Eras Medium ITC" w:hAnsi="Eras Medium ITC"/>
        </w:rPr>
        <w:t>Part</w:t>
      </w:r>
      <w:r w:rsidR="00610676">
        <w:rPr>
          <w:rFonts w:ascii="Eras Medium ITC" w:hAnsi="Eras Medium ITC"/>
        </w:rPr>
        <w:t xml:space="preserve"> –</w:t>
      </w:r>
      <w:r w:rsidR="00610676" w:rsidRPr="00A46A49">
        <w:rPr>
          <w:rFonts w:ascii="Eras Medium ITC" w:hAnsi="Eras Medium ITC"/>
        </w:rPr>
        <w:t>I</w:t>
      </w:r>
      <w:r w:rsidR="00610676">
        <w:rPr>
          <w:rFonts w:ascii="Eras Medium ITC" w:hAnsi="Eras Medium ITC"/>
        </w:rPr>
        <w:t>,</w:t>
      </w:r>
      <w:r w:rsidRPr="00A46A49">
        <w:rPr>
          <w:rFonts w:ascii="Eras Medium ITC" w:hAnsi="Eras Medium ITC"/>
        </w:rPr>
        <w:t xml:space="preserve"> New Delhi.</w:t>
      </w:r>
    </w:p>
    <w:p w:rsidR="00AD1644" w:rsidRPr="00A46A49" w:rsidRDefault="00AD1644" w:rsidP="00C34303">
      <w:pPr>
        <w:pStyle w:val="ListParagraph"/>
        <w:jc w:val="both"/>
        <w:rPr>
          <w:rFonts w:ascii="Eras Medium ITC" w:hAnsi="Eras Medium ITC"/>
        </w:rPr>
      </w:pPr>
    </w:p>
    <w:p w:rsidR="00AD1644" w:rsidRPr="00A46A49" w:rsidRDefault="00B37D04" w:rsidP="00C34303">
      <w:pPr>
        <w:numPr>
          <w:ilvl w:val="0"/>
          <w:numId w:val="26"/>
        </w:numPr>
        <w:jc w:val="both"/>
        <w:rPr>
          <w:rFonts w:ascii="Eras Medium ITC" w:hAnsi="Eras Medium ITC"/>
        </w:rPr>
      </w:pPr>
      <w:r w:rsidRPr="00A46A49">
        <w:rPr>
          <w:rFonts w:ascii="Eras Medium ITC" w:hAnsi="Eras Medium ITC"/>
        </w:rPr>
        <w:t>Well converse Excel, MS Office</w:t>
      </w:r>
      <w:r w:rsidR="00D429C8">
        <w:rPr>
          <w:rFonts w:ascii="Eras Medium ITC" w:hAnsi="Eras Medium ITC"/>
        </w:rPr>
        <w:t xml:space="preserve"> </w:t>
      </w:r>
      <w:r w:rsidRPr="00A46A49">
        <w:rPr>
          <w:rFonts w:ascii="Eras Medium ITC" w:hAnsi="Eras Medium ITC"/>
        </w:rPr>
        <w:t>&amp; Power Point.</w:t>
      </w:r>
    </w:p>
    <w:p w:rsidR="00AD1644" w:rsidRPr="00A46A49" w:rsidRDefault="00AD1644" w:rsidP="00C34303">
      <w:pPr>
        <w:jc w:val="both"/>
        <w:rPr>
          <w:rFonts w:ascii="Eras Medium ITC" w:hAnsi="Eras Medium ITC"/>
        </w:rPr>
      </w:pPr>
    </w:p>
    <w:p w:rsidR="00AD1644" w:rsidRDefault="00B37D04" w:rsidP="00C34303">
      <w:pPr>
        <w:numPr>
          <w:ilvl w:val="0"/>
          <w:numId w:val="26"/>
        </w:numPr>
        <w:jc w:val="both"/>
        <w:rPr>
          <w:rFonts w:ascii="Eras Medium ITC" w:hAnsi="Eras Medium ITC"/>
        </w:rPr>
      </w:pPr>
      <w:r w:rsidRPr="00A46A49">
        <w:rPr>
          <w:rFonts w:ascii="Eras Medium ITC" w:hAnsi="Eras Medium ITC"/>
        </w:rPr>
        <w:t xml:space="preserve">Typing Speed: 30 wpm. </w:t>
      </w:r>
    </w:p>
    <w:p w:rsidR="00C40E0C" w:rsidRDefault="00C40E0C" w:rsidP="00C40E0C">
      <w:pPr>
        <w:pStyle w:val="ListParagraph"/>
        <w:rPr>
          <w:rFonts w:ascii="Eras Medium ITC" w:hAnsi="Eras Medium ITC"/>
        </w:rPr>
      </w:pPr>
    </w:p>
    <w:p w:rsidR="00675617" w:rsidRPr="00A46A49" w:rsidRDefault="00B37D04" w:rsidP="001C22B4">
      <w:pPr>
        <w:pStyle w:val="Heading3"/>
        <w:shd w:val="clear" w:color="auto" w:fill="BFBFBF"/>
        <w:jc w:val="center"/>
        <w:rPr>
          <w:rFonts w:ascii="Eras Medium ITC" w:hAnsi="Eras Medium ITC"/>
          <w:b/>
        </w:rPr>
      </w:pPr>
      <w:r w:rsidRPr="00A46A49">
        <w:rPr>
          <w:rFonts w:ascii="Eras Medium ITC" w:hAnsi="Eras Medium ITC"/>
          <w:b/>
        </w:rPr>
        <w:t>PERSONAL STRENGTH</w:t>
      </w:r>
    </w:p>
    <w:p w:rsidR="00E80AA9" w:rsidRPr="00A46A49" w:rsidRDefault="00E80AA9" w:rsidP="0079045F">
      <w:pPr>
        <w:jc w:val="both"/>
        <w:rPr>
          <w:rFonts w:ascii="Eras Medium ITC" w:hAnsi="Eras Medium ITC"/>
        </w:rPr>
      </w:pPr>
    </w:p>
    <w:p w:rsidR="00675617" w:rsidRPr="00A46A49" w:rsidRDefault="00B37D04" w:rsidP="00AD1644">
      <w:pPr>
        <w:numPr>
          <w:ilvl w:val="0"/>
          <w:numId w:val="27"/>
        </w:numPr>
        <w:rPr>
          <w:rFonts w:ascii="Eras Medium ITC" w:hAnsi="Eras Medium ITC"/>
        </w:rPr>
      </w:pPr>
      <w:r w:rsidRPr="00A46A49">
        <w:rPr>
          <w:rFonts w:ascii="Eras Medium ITC" w:hAnsi="Eras Medium ITC"/>
        </w:rPr>
        <w:t>Ability to work under stress.</w:t>
      </w:r>
    </w:p>
    <w:p w:rsidR="00AD1644" w:rsidRPr="00A46A49" w:rsidRDefault="00AD1644" w:rsidP="00AD1644">
      <w:pPr>
        <w:ind w:left="360"/>
        <w:rPr>
          <w:rFonts w:ascii="Eras Medium ITC" w:hAnsi="Eras Medium ITC"/>
        </w:rPr>
      </w:pPr>
    </w:p>
    <w:p w:rsidR="00675617" w:rsidRPr="00A46A49" w:rsidRDefault="00B37D04" w:rsidP="00AD1644">
      <w:pPr>
        <w:numPr>
          <w:ilvl w:val="0"/>
          <w:numId w:val="27"/>
        </w:numPr>
        <w:rPr>
          <w:rFonts w:ascii="Eras Medium ITC" w:hAnsi="Eras Medium ITC"/>
        </w:rPr>
      </w:pPr>
      <w:r w:rsidRPr="00A46A49">
        <w:rPr>
          <w:rFonts w:ascii="Eras Medium ITC" w:hAnsi="Eras Medium ITC"/>
        </w:rPr>
        <w:t>Maintaining Cordial relationship among colleagues.</w:t>
      </w:r>
    </w:p>
    <w:p w:rsidR="00AD1644" w:rsidRPr="00A46A49" w:rsidRDefault="00AD1644" w:rsidP="00AD1644">
      <w:pPr>
        <w:rPr>
          <w:rFonts w:ascii="Eras Medium ITC" w:hAnsi="Eras Medium ITC"/>
        </w:rPr>
      </w:pPr>
    </w:p>
    <w:p w:rsidR="00A66507" w:rsidRDefault="00B37D04" w:rsidP="00AD1644">
      <w:pPr>
        <w:numPr>
          <w:ilvl w:val="0"/>
          <w:numId w:val="27"/>
        </w:numPr>
        <w:rPr>
          <w:rFonts w:ascii="Eras Medium ITC" w:hAnsi="Eras Medium ITC"/>
        </w:rPr>
      </w:pPr>
      <w:r w:rsidRPr="00A46A49">
        <w:rPr>
          <w:rFonts w:ascii="Eras Medium ITC" w:hAnsi="Eras Medium ITC"/>
        </w:rPr>
        <w:t>To take responsibilities &amp;</w:t>
      </w:r>
      <w:r w:rsidR="00C951D4">
        <w:rPr>
          <w:rFonts w:ascii="Eras Medium ITC" w:hAnsi="Eras Medium ITC"/>
        </w:rPr>
        <w:t xml:space="preserve"> </w:t>
      </w:r>
      <w:r w:rsidR="00AD1644" w:rsidRPr="00A46A49">
        <w:rPr>
          <w:rFonts w:ascii="Eras Medium ITC" w:hAnsi="Eras Medium ITC"/>
        </w:rPr>
        <w:t>initiative.</w:t>
      </w:r>
    </w:p>
    <w:p w:rsidR="00E80AA9" w:rsidRPr="00A46A49" w:rsidRDefault="00E80AA9" w:rsidP="0079045F">
      <w:pPr>
        <w:jc w:val="both"/>
        <w:rPr>
          <w:rFonts w:ascii="Eras Medium ITC" w:hAnsi="Eras Medium ITC"/>
          <w:b/>
          <w:bCs/>
          <w:u w:val="single"/>
        </w:rPr>
      </w:pPr>
    </w:p>
    <w:p w:rsidR="00675617" w:rsidRPr="00A46A49" w:rsidRDefault="00B37D04" w:rsidP="001C22B4">
      <w:pPr>
        <w:shd w:val="clear" w:color="auto" w:fill="BFBFBF"/>
        <w:jc w:val="center"/>
        <w:rPr>
          <w:rFonts w:ascii="Eras Medium ITC" w:hAnsi="Eras Medium ITC"/>
          <w:b/>
          <w:bCs/>
          <w:color w:val="000000"/>
        </w:rPr>
      </w:pPr>
      <w:r w:rsidRPr="00A46A49">
        <w:rPr>
          <w:rFonts w:ascii="Eras Medium ITC" w:hAnsi="Eras Medium ITC"/>
          <w:b/>
          <w:bCs/>
          <w:color w:val="000000"/>
        </w:rPr>
        <w:t>PERSONAL DOSSIER</w:t>
      </w:r>
    </w:p>
    <w:p w:rsidR="00E80AA9" w:rsidRPr="00A46A49" w:rsidRDefault="00E80AA9" w:rsidP="0079045F">
      <w:pPr>
        <w:jc w:val="both"/>
        <w:rPr>
          <w:rFonts w:ascii="Eras Medium ITC" w:hAnsi="Eras Medium ITC"/>
          <w:b/>
          <w:bCs/>
          <w:u w:val="single"/>
        </w:rPr>
      </w:pPr>
    </w:p>
    <w:p w:rsidR="00675617" w:rsidRPr="00A46A49" w:rsidRDefault="00B37D04" w:rsidP="00AD1644">
      <w:pPr>
        <w:numPr>
          <w:ilvl w:val="0"/>
          <w:numId w:val="28"/>
        </w:numPr>
        <w:jc w:val="both"/>
        <w:rPr>
          <w:rFonts w:ascii="Eras Medium ITC" w:hAnsi="Eras Medium ITC"/>
        </w:rPr>
      </w:pPr>
      <w:r w:rsidRPr="00A46A49">
        <w:rPr>
          <w:rFonts w:ascii="Eras Medium ITC" w:hAnsi="Eras Medium ITC"/>
        </w:rPr>
        <w:t>Date</w:t>
      </w:r>
      <w:r w:rsidR="00D64496" w:rsidRPr="00A46A49">
        <w:rPr>
          <w:rFonts w:ascii="Eras Medium ITC" w:hAnsi="Eras Medium ITC"/>
        </w:rPr>
        <w:t xml:space="preserve"> of Birth: 13/01</w:t>
      </w:r>
      <w:r w:rsidRPr="00A46A49">
        <w:rPr>
          <w:rFonts w:ascii="Eras Medium ITC" w:hAnsi="Eras Medium ITC"/>
        </w:rPr>
        <w:t>/197</w:t>
      </w:r>
      <w:r w:rsidR="007A65B5" w:rsidRPr="00A46A49">
        <w:rPr>
          <w:rFonts w:ascii="Eras Medium ITC" w:hAnsi="Eras Medium ITC"/>
        </w:rPr>
        <w:t>4</w:t>
      </w:r>
      <w:r w:rsidR="00E03198" w:rsidRPr="00A46A49">
        <w:rPr>
          <w:rFonts w:ascii="Eras Medium ITC" w:hAnsi="Eras Medium ITC"/>
        </w:rPr>
        <w:t>.</w:t>
      </w:r>
    </w:p>
    <w:p w:rsidR="00B856CE" w:rsidRPr="00A46A49" w:rsidRDefault="00B856CE" w:rsidP="00B856CE">
      <w:pPr>
        <w:ind w:left="360"/>
        <w:jc w:val="both"/>
        <w:rPr>
          <w:rFonts w:ascii="Eras Medium ITC" w:hAnsi="Eras Medium ITC"/>
        </w:rPr>
      </w:pPr>
    </w:p>
    <w:p w:rsidR="00675617" w:rsidRPr="00A46A49" w:rsidRDefault="00B37D04" w:rsidP="00AD1644">
      <w:pPr>
        <w:numPr>
          <w:ilvl w:val="0"/>
          <w:numId w:val="28"/>
        </w:numPr>
        <w:jc w:val="both"/>
        <w:rPr>
          <w:rFonts w:ascii="Eras Medium ITC" w:hAnsi="Eras Medium ITC"/>
        </w:rPr>
      </w:pPr>
      <w:r w:rsidRPr="00A46A49">
        <w:rPr>
          <w:rFonts w:ascii="Eras Medium ITC" w:hAnsi="Eras Medium ITC"/>
        </w:rPr>
        <w:t>Father Name: Shri S Muralidharan</w:t>
      </w:r>
      <w:r w:rsidR="00E03198" w:rsidRPr="00A46A49">
        <w:rPr>
          <w:rFonts w:ascii="Eras Medium ITC" w:hAnsi="Eras Medium ITC"/>
        </w:rPr>
        <w:t>.</w:t>
      </w:r>
    </w:p>
    <w:p w:rsidR="00675617" w:rsidRPr="00A46A49" w:rsidRDefault="00B37D04" w:rsidP="0079045F">
      <w:pPr>
        <w:jc w:val="both"/>
        <w:rPr>
          <w:rFonts w:ascii="Eras Medium ITC" w:hAnsi="Eras Medium ITC"/>
        </w:rPr>
      </w:pPr>
      <w:r w:rsidRPr="00A46A49">
        <w:rPr>
          <w:rFonts w:ascii="Eras Medium ITC" w:hAnsi="Eras Medium ITC"/>
        </w:rPr>
        <w:t>.</w:t>
      </w:r>
    </w:p>
    <w:p w:rsidR="00675617" w:rsidRPr="00A46A49" w:rsidRDefault="00B37D04" w:rsidP="00AD1644">
      <w:pPr>
        <w:numPr>
          <w:ilvl w:val="0"/>
          <w:numId w:val="28"/>
        </w:numPr>
        <w:jc w:val="both"/>
        <w:rPr>
          <w:rFonts w:ascii="Eras Medium ITC" w:hAnsi="Eras Medium ITC"/>
        </w:rPr>
      </w:pPr>
      <w:r w:rsidRPr="00A46A49">
        <w:rPr>
          <w:rFonts w:ascii="Eras Medium ITC" w:hAnsi="Eras Medium ITC"/>
        </w:rPr>
        <w:t>Marital Status: Married</w:t>
      </w:r>
      <w:r w:rsidR="00E03198" w:rsidRPr="00A46A49">
        <w:rPr>
          <w:rFonts w:ascii="Eras Medium ITC" w:hAnsi="Eras Medium ITC"/>
        </w:rPr>
        <w:t>.</w:t>
      </w:r>
    </w:p>
    <w:p w:rsidR="00675617" w:rsidRPr="00A46A49" w:rsidRDefault="00675617" w:rsidP="0079045F">
      <w:pPr>
        <w:jc w:val="both"/>
        <w:rPr>
          <w:rFonts w:ascii="Eras Medium ITC" w:hAnsi="Eras Medium ITC"/>
        </w:rPr>
      </w:pPr>
    </w:p>
    <w:p w:rsidR="003C320D" w:rsidRDefault="00B37D04" w:rsidP="00AD1644">
      <w:pPr>
        <w:numPr>
          <w:ilvl w:val="0"/>
          <w:numId w:val="28"/>
        </w:numPr>
        <w:jc w:val="both"/>
        <w:rPr>
          <w:rFonts w:ascii="Eras Medium ITC" w:hAnsi="Eras Medium ITC"/>
        </w:rPr>
      </w:pPr>
      <w:r w:rsidRPr="00A46A49">
        <w:rPr>
          <w:rFonts w:ascii="Eras Medium ITC" w:hAnsi="Eras Medium ITC"/>
        </w:rPr>
        <w:t>Language Known: English, Hindi &amp; Malayalam</w:t>
      </w:r>
      <w:r w:rsidR="00E03198" w:rsidRPr="00A46A49">
        <w:rPr>
          <w:rFonts w:ascii="Eras Medium ITC" w:hAnsi="Eras Medium ITC"/>
        </w:rPr>
        <w:t>.</w:t>
      </w:r>
    </w:p>
    <w:p w:rsidR="007055F4" w:rsidRDefault="007055F4" w:rsidP="007055F4">
      <w:pPr>
        <w:jc w:val="both"/>
        <w:rPr>
          <w:rFonts w:ascii="Eras Medium ITC" w:hAnsi="Eras Medium ITC"/>
        </w:rPr>
      </w:pPr>
    </w:p>
    <w:p w:rsidR="006C79DB" w:rsidRDefault="006C79DB" w:rsidP="007055F4">
      <w:pPr>
        <w:jc w:val="both"/>
        <w:rPr>
          <w:rFonts w:ascii="Eras Medium ITC" w:hAnsi="Eras Medium ITC"/>
        </w:rPr>
      </w:pPr>
    </w:p>
    <w:p w:rsidR="00E613A2" w:rsidRDefault="00E613A2" w:rsidP="00E613A2">
      <w:pPr>
        <w:pStyle w:val="ListParagraph"/>
        <w:rPr>
          <w:rFonts w:ascii="Eras Medium ITC" w:hAnsi="Eras Medium ITC"/>
        </w:rPr>
      </w:pPr>
    </w:p>
    <w:p w:rsidR="00DE4874" w:rsidRDefault="00B37D04" w:rsidP="00062F03">
      <w:pPr>
        <w:pStyle w:val="ListParagraph"/>
        <w:tabs>
          <w:tab w:val="left" w:pos="6188"/>
        </w:tabs>
        <w:rPr>
          <w:rFonts w:ascii="Eras Medium ITC" w:hAnsi="Eras Medium ITC"/>
        </w:rPr>
      </w:pPr>
      <w:r>
        <w:rPr>
          <w:rFonts w:ascii="Eras Medium ITC" w:hAnsi="Eras Medium ITC"/>
        </w:rPr>
        <w:tab/>
      </w:r>
    </w:p>
    <w:p w:rsidR="006C79DB" w:rsidRDefault="00B37D04" w:rsidP="002C1F3F">
      <w:pPr>
        <w:tabs>
          <w:tab w:val="left" w:pos="2971"/>
        </w:tabs>
        <w:rPr>
          <w:rFonts w:ascii="Eras Medium ITC" w:hAnsi="Eras Medium ITC"/>
        </w:rPr>
      </w:pPr>
      <w:r>
        <w:rPr>
          <w:rFonts w:ascii="Eras Medium ITC" w:hAnsi="Eras Medium ITC"/>
        </w:rPr>
        <w:tab/>
      </w:r>
    </w:p>
    <w:p w:rsidR="001F4AC6" w:rsidRPr="007D2B26" w:rsidRDefault="00B37D04" w:rsidP="00652328">
      <w:pPr>
        <w:tabs>
          <w:tab w:val="left" w:pos="3568"/>
          <w:tab w:val="left" w:pos="4333"/>
          <w:tab w:val="left" w:pos="4554"/>
          <w:tab w:val="left" w:pos="5760"/>
        </w:tabs>
        <w:rPr>
          <w:rFonts w:ascii="Eras Medium ITC" w:hAnsi="Eras Medium ITC"/>
          <w:vertAlign w:val="superscript"/>
        </w:rPr>
      </w:pPr>
      <w:r>
        <w:rPr>
          <w:rFonts w:ascii="Eras Medium ITC" w:hAnsi="Eras Medium ITC"/>
        </w:rPr>
        <w:tab/>
      </w:r>
      <w:r w:rsidR="00183572">
        <w:rPr>
          <w:rFonts w:ascii="Eras Medium ITC" w:hAnsi="Eras Medium ITC"/>
        </w:rPr>
        <w:tab/>
      </w:r>
      <w:r w:rsidR="00652328">
        <w:rPr>
          <w:rFonts w:ascii="Eras Medium ITC" w:hAnsi="Eras Medium ITC"/>
        </w:rPr>
        <w:tab/>
      </w:r>
      <w:r w:rsidR="00ED17B1">
        <w:rPr>
          <w:rFonts w:ascii="Eras Medium ITC" w:hAnsi="Eras Medium ITC"/>
        </w:rPr>
        <w:tab/>
      </w:r>
    </w:p>
    <w:p w:rsidR="002D17AE" w:rsidRPr="00FD107A" w:rsidRDefault="00B37D04" w:rsidP="00A2786A">
      <w:pPr>
        <w:tabs>
          <w:tab w:val="left" w:pos="2711"/>
          <w:tab w:val="left" w:pos="3775"/>
          <w:tab w:val="left" w:pos="5176"/>
        </w:tabs>
        <w:rPr>
          <w:rFonts w:ascii="Eras Medium ITC" w:hAnsi="Eras Medium ITC"/>
          <w:vertAlign w:val="superscript"/>
        </w:rPr>
      </w:pPr>
      <w:r w:rsidRPr="00A46A49">
        <w:rPr>
          <w:rFonts w:ascii="Eras Medium ITC" w:hAnsi="Eras Medium ITC"/>
        </w:rPr>
        <w:t xml:space="preserve">Date: </w:t>
      </w:r>
      <w:r w:rsidR="00D53D2A">
        <w:rPr>
          <w:rFonts w:ascii="Eras Medium ITC" w:hAnsi="Eras Medium ITC"/>
        </w:rPr>
        <w:t xml:space="preserve">  </w:t>
      </w:r>
      <w:r w:rsidR="00BE211A">
        <w:rPr>
          <w:rFonts w:ascii="Eras Medium ITC" w:hAnsi="Eras Medium ITC"/>
        </w:rPr>
        <w:tab/>
      </w:r>
      <w:r w:rsidR="00BE76DD">
        <w:rPr>
          <w:rFonts w:ascii="Eras Medium ITC" w:hAnsi="Eras Medium ITC"/>
        </w:rPr>
        <w:tab/>
      </w:r>
      <w:r w:rsidR="00A2786A">
        <w:rPr>
          <w:rFonts w:ascii="Eras Medium ITC" w:hAnsi="Eras Medium ITC"/>
        </w:rPr>
        <w:tab/>
      </w:r>
    </w:p>
    <w:p w:rsidR="00DE5CBA" w:rsidRDefault="00B37D04" w:rsidP="0079045F">
      <w:pPr>
        <w:jc w:val="both"/>
        <w:rPr>
          <w:rFonts w:ascii="Eras Medium ITC" w:hAnsi="Eras Medium ITC"/>
          <w:b/>
          <w:bCs/>
        </w:rPr>
      </w:pPr>
      <w:r w:rsidRPr="00A46A49">
        <w:rPr>
          <w:rFonts w:ascii="Eras Medium ITC" w:hAnsi="Eras Medium ITC"/>
        </w:rPr>
        <w:t>Place:  NOIDA</w:t>
      </w:r>
      <w:r w:rsidRPr="00A46A49">
        <w:rPr>
          <w:rFonts w:ascii="Eras Medium ITC" w:hAnsi="Eras Medium ITC"/>
          <w:b/>
          <w:bCs/>
        </w:rPr>
        <w:tab/>
      </w:r>
      <w:r w:rsidR="00CA30E3" w:rsidRPr="00A46A49">
        <w:rPr>
          <w:rFonts w:ascii="Eras Medium ITC" w:hAnsi="Eras Medium ITC"/>
          <w:b/>
          <w:bCs/>
        </w:rPr>
        <w:tab/>
      </w:r>
      <w:r w:rsidR="00CA30E3" w:rsidRPr="00A46A49">
        <w:rPr>
          <w:rFonts w:ascii="Eras Medium ITC" w:hAnsi="Eras Medium ITC"/>
          <w:b/>
          <w:bCs/>
        </w:rPr>
        <w:tab/>
      </w:r>
      <w:r w:rsidR="00CA30E3" w:rsidRPr="00A46A49">
        <w:rPr>
          <w:rFonts w:ascii="Eras Medium ITC" w:hAnsi="Eras Medium ITC"/>
          <w:b/>
          <w:bCs/>
        </w:rPr>
        <w:tab/>
      </w:r>
      <w:r w:rsidR="00CA30E3" w:rsidRPr="00A46A49">
        <w:rPr>
          <w:rFonts w:ascii="Eras Medium ITC" w:hAnsi="Eras Medium ITC"/>
          <w:b/>
          <w:bCs/>
        </w:rPr>
        <w:tab/>
      </w:r>
      <w:r w:rsidR="00CA30E3" w:rsidRPr="00A46A49">
        <w:rPr>
          <w:rFonts w:ascii="Eras Medium ITC" w:hAnsi="Eras Medium ITC"/>
          <w:b/>
          <w:bCs/>
        </w:rPr>
        <w:tab/>
      </w:r>
      <w:r w:rsidR="00CA30E3" w:rsidRPr="00A46A49">
        <w:rPr>
          <w:rFonts w:ascii="Eras Medium ITC" w:hAnsi="Eras Medium ITC"/>
          <w:b/>
          <w:bCs/>
        </w:rPr>
        <w:tab/>
      </w:r>
      <w:r w:rsidR="00CA30E3" w:rsidRPr="00A46A49">
        <w:rPr>
          <w:rFonts w:ascii="Eras Medium ITC" w:hAnsi="Eras Medium ITC"/>
          <w:b/>
          <w:bCs/>
        </w:rPr>
        <w:tab/>
      </w:r>
      <w:r w:rsidR="00CA30E3" w:rsidRPr="00A46A49">
        <w:rPr>
          <w:rFonts w:ascii="Eras Medium ITC" w:hAnsi="Eras Medium ITC"/>
          <w:b/>
          <w:bCs/>
        </w:rPr>
        <w:tab/>
      </w:r>
      <w:r w:rsidR="00CA30E3" w:rsidRPr="00A46A49">
        <w:rPr>
          <w:rFonts w:ascii="Eras Medium ITC" w:hAnsi="Eras Medium ITC"/>
          <w:b/>
          <w:bCs/>
        </w:rPr>
        <w:tab/>
      </w:r>
      <w:r w:rsidR="00CA30E3" w:rsidRPr="00A46A49">
        <w:rPr>
          <w:rFonts w:ascii="Eras Medium ITC" w:hAnsi="Eras Medium ITC"/>
          <w:b/>
          <w:bCs/>
        </w:rPr>
        <w:tab/>
      </w:r>
      <w:r w:rsidR="00CA30E3" w:rsidRPr="00A46A49">
        <w:rPr>
          <w:rFonts w:ascii="Eras Medium ITC" w:hAnsi="Eras Medium ITC"/>
          <w:b/>
          <w:bCs/>
        </w:rPr>
        <w:tab/>
      </w:r>
      <w:r w:rsidR="00CA30E3" w:rsidRPr="00A46A49">
        <w:rPr>
          <w:rFonts w:ascii="Eras Medium ITC" w:hAnsi="Eras Medium ITC"/>
          <w:b/>
          <w:bCs/>
        </w:rPr>
        <w:tab/>
      </w:r>
      <w:r w:rsidR="00CA30E3" w:rsidRPr="00A46A49">
        <w:rPr>
          <w:rFonts w:ascii="Eras Medium ITC" w:hAnsi="Eras Medium ITC"/>
          <w:b/>
          <w:bCs/>
        </w:rPr>
        <w:tab/>
      </w:r>
      <w:r w:rsidR="00CA30E3" w:rsidRPr="00A46A49">
        <w:rPr>
          <w:rFonts w:ascii="Eras Medium ITC" w:hAnsi="Eras Medium ITC"/>
          <w:b/>
          <w:bCs/>
        </w:rPr>
        <w:tab/>
      </w:r>
      <w:r w:rsidR="00CA30E3" w:rsidRPr="00A46A49">
        <w:rPr>
          <w:rFonts w:ascii="Eras Medium ITC" w:hAnsi="Eras Medium ITC"/>
          <w:b/>
          <w:bCs/>
        </w:rPr>
        <w:tab/>
      </w:r>
      <w:r w:rsidR="00CA30E3" w:rsidRPr="00A46A49">
        <w:rPr>
          <w:rFonts w:ascii="Eras Medium ITC" w:hAnsi="Eras Medium ITC"/>
          <w:b/>
          <w:bCs/>
        </w:rPr>
        <w:tab/>
      </w:r>
      <w:r w:rsidR="00CA30E3" w:rsidRPr="00A46A49">
        <w:rPr>
          <w:rFonts w:ascii="Eras Medium ITC" w:hAnsi="Eras Medium ITC"/>
          <w:b/>
          <w:bCs/>
        </w:rPr>
        <w:tab/>
      </w:r>
      <w:r w:rsidR="00CA30E3" w:rsidRPr="00A46A49">
        <w:rPr>
          <w:rFonts w:ascii="Eras Medium ITC" w:hAnsi="Eras Medium ITC"/>
          <w:b/>
          <w:bCs/>
        </w:rPr>
        <w:tab/>
      </w:r>
      <w:r w:rsidR="00CA30E3" w:rsidRPr="00A46A49">
        <w:rPr>
          <w:rFonts w:ascii="Eras Medium ITC" w:hAnsi="Eras Medium ITC"/>
          <w:b/>
          <w:bCs/>
        </w:rPr>
        <w:tab/>
      </w:r>
    </w:p>
    <w:p w:rsidR="006C79DB" w:rsidRPr="00A46A49" w:rsidRDefault="00B37D04" w:rsidP="001E6380">
      <w:pPr>
        <w:tabs>
          <w:tab w:val="left" w:pos="2919"/>
        </w:tabs>
        <w:jc w:val="both"/>
        <w:rPr>
          <w:rFonts w:ascii="Eras Medium ITC" w:hAnsi="Eras Medium ITC"/>
          <w:b/>
          <w:bCs/>
        </w:rPr>
      </w:pPr>
      <w:r>
        <w:rPr>
          <w:rFonts w:ascii="Eras Medium ITC" w:hAnsi="Eras Medium ITC"/>
          <w:b/>
          <w:bCs/>
        </w:rPr>
        <w:tab/>
      </w:r>
    </w:p>
    <w:p w:rsidR="00DE5CBA" w:rsidRPr="00A46A49" w:rsidRDefault="00DE5CBA" w:rsidP="0079045F">
      <w:pPr>
        <w:jc w:val="both"/>
        <w:rPr>
          <w:rFonts w:ascii="Eras Medium ITC" w:hAnsi="Eras Medium ITC"/>
          <w:b/>
          <w:bCs/>
        </w:rPr>
      </w:pPr>
    </w:p>
    <w:p w:rsidR="00DE5CBA" w:rsidRPr="00A46A49" w:rsidRDefault="00B37D04" w:rsidP="00F62A1B">
      <w:pPr>
        <w:ind w:left="6480" w:firstLine="720"/>
        <w:jc w:val="both"/>
        <w:rPr>
          <w:rFonts w:ascii="Eras Medium ITC" w:hAnsi="Eras Medium ITC"/>
          <w:b/>
          <w:bCs/>
          <w:u w:val="single"/>
        </w:rPr>
      </w:pPr>
      <w:r>
        <w:rPr>
          <w:rFonts w:ascii="Eras Medium ITC" w:hAnsi="Eras Medium ITC"/>
          <w:b/>
          <w:bCs/>
          <w:u w:val="single"/>
        </w:rPr>
        <w:t>ANIL KUMAR</w:t>
      </w:r>
    </w:p>
    <w:p w:rsidR="00675617" w:rsidRPr="00A46A49" w:rsidRDefault="00B37D04" w:rsidP="00DE5CBA">
      <w:pPr>
        <w:ind w:left="6480" w:firstLine="720"/>
        <w:jc w:val="both"/>
        <w:rPr>
          <w:rFonts w:ascii="Eras Medium ITC" w:hAnsi="Eras Medium ITC"/>
          <w:b/>
          <w:bCs/>
        </w:rPr>
      </w:pPr>
      <w:r w:rsidRPr="00A46A49">
        <w:rPr>
          <w:rFonts w:ascii="Eras Medium ITC" w:hAnsi="Eras Medium ITC"/>
          <w:b/>
          <w:bCs/>
        </w:rPr>
        <w:tab/>
      </w:r>
      <w:r w:rsidRPr="00A46A49">
        <w:rPr>
          <w:rFonts w:ascii="Eras Medium ITC" w:hAnsi="Eras Medium ITC"/>
          <w:b/>
          <w:bCs/>
        </w:rPr>
        <w:tab/>
      </w:r>
      <w:r w:rsidRPr="00A46A49">
        <w:rPr>
          <w:rFonts w:ascii="Eras Medium ITC" w:hAnsi="Eras Medium ITC"/>
          <w:b/>
          <w:bCs/>
        </w:rPr>
        <w:tab/>
      </w:r>
      <w:r w:rsidRPr="00A46A49">
        <w:rPr>
          <w:rFonts w:ascii="Eras Medium ITC" w:hAnsi="Eras Medium ITC"/>
          <w:b/>
          <w:bCs/>
        </w:rPr>
        <w:tab/>
      </w:r>
      <w:r w:rsidRPr="00A46A49">
        <w:rPr>
          <w:rFonts w:ascii="Eras Medium ITC" w:hAnsi="Eras Medium ITC"/>
          <w:b/>
          <w:bCs/>
        </w:rPr>
        <w:tab/>
      </w:r>
      <w:r w:rsidRPr="00A46A49">
        <w:rPr>
          <w:rFonts w:ascii="Eras Medium ITC" w:hAnsi="Eras Medium ITC"/>
          <w:b/>
          <w:bCs/>
        </w:rPr>
        <w:tab/>
      </w:r>
      <w:r w:rsidRPr="00A46A49">
        <w:rPr>
          <w:rFonts w:ascii="Eras Medium ITC" w:hAnsi="Eras Medium ITC"/>
          <w:b/>
          <w:bCs/>
        </w:rPr>
        <w:tab/>
      </w:r>
      <w:r w:rsidRPr="00A46A49">
        <w:rPr>
          <w:rFonts w:ascii="Eras Medium ITC" w:hAnsi="Eras Medium ITC"/>
          <w:b/>
          <w:bCs/>
        </w:rPr>
        <w:tab/>
      </w:r>
      <w:r w:rsidRPr="00A46A49">
        <w:rPr>
          <w:rFonts w:ascii="Eras Medium ITC" w:hAnsi="Eras Medium ITC"/>
          <w:b/>
          <w:bCs/>
        </w:rPr>
        <w:tab/>
      </w:r>
      <w:r w:rsidRPr="00A46A49">
        <w:rPr>
          <w:rFonts w:ascii="Eras Medium ITC" w:hAnsi="Eras Medium ITC"/>
          <w:b/>
          <w:bCs/>
        </w:rPr>
        <w:tab/>
      </w:r>
      <w:r w:rsidRPr="00A46A49">
        <w:rPr>
          <w:rFonts w:ascii="Eras Medium ITC" w:hAnsi="Eras Medium ITC"/>
          <w:b/>
          <w:bCs/>
        </w:rPr>
        <w:tab/>
      </w:r>
      <w:r w:rsidRPr="00A46A49">
        <w:rPr>
          <w:rFonts w:ascii="Eras Medium ITC" w:hAnsi="Eras Medium ITC"/>
          <w:b/>
          <w:bCs/>
        </w:rPr>
        <w:tab/>
      </w:r>
      <w:r w:rsidRPr="00A46A49">
        <w:rPr>
          <w:rFonts w:ascii="Eras Medium ITC" w:hAnsi="Eras Medium ITC"/>
          <w:b/>
          <w:bCs/>
        </w:rPr>
        <w:tab/>
      </w:r>
      <w:r w:rsidRPr="00A46A49">
        <w:rPr>
          <w:rFonts w:ascii="Eras Medium ITC" w:hAnsi="Eras Medium ITC"/>
          <w:b/>
          <w:bCs/>
        </w:rPr>
        <w:tab/>
      </w:r>
      <w:r w:rsidRPr="00A46A49">
        <w:rPr>
          <w:rFonts w:ascii="Eras Medium ITC" w:hAnsi="Eras Medium ITC"/>
          <w:b/>
          <w:bCs/>
        </w:rPr>
        <w:tab/>
      </w:r>
      <w:r w:rsidRPr="00A46A49">
        <w:rPr>
          <w:rFonts w:ascii="Eras Medium ITC" w:hAnsi="Eras Medium ITC"/>
          <w:b/>
          <w:bCs/>
        </w:rPr>
        <w:tab/>
      </w:r>
      <w:r w:rsidRPr="00A46A49">
        <w:rPr>
          <w:rFonts w:ascii="Eras Medium ITC" w:hAnsi="Eras Medium ITC"/>
          <w:b/>
          <w:bCs/>
        </w:rPr>
        <w:tab/>
      </w:r>
      <w:r w:rsidRPr="00A46A49">
        <w:rPr>
          <w:rFonts w:ascii="Eras Medium ITC" w:hAnsi="Eras Medium ITC"/>
          <w:b/>
          <w:bCs/>
        </w:rPr>
        <w:tab/>
      </w:r>
      <w:r w:rsidRPr="00A46A49">
        <w:rPr>
          <w:rFonts w:ascii="Eras Medium ITC" w:hAnsi="Eras Medium ITC"/>
          <w:b/>
          <w:bCs/>
        </w:rPr>
        <w:tab/>
      </w:r>
      <w:r w:rsidRPr="00A46A49">
        <w:rPr>
          <w:rFonts w:ascii="Eras Medium ITC" w:hAnsi="Eras Medium ITC"/>
          <w:b/>
          <w:bCs/>
        </w:rPr>
        <w:tab/>
      </w:r>
      <w:r w:rsidRPr="00A46A49">
        <w:rPr>
          <w:rFonts w:ascii="Eras Medium ITC" w:hAnsi="Eras Medium ITC"/>
          <w:b/>
          <w:bCs/>
        </w:rPr>
        <w:tab/>
      </w:r>
      <w:r w:rsidRPr="00A46A49">
        <w:rPr>
          <w:rFonts w:ascii="Eras Medium ITC" w:hAnsi="Eras Medium ITC"/>
          <w:b/>
          <w:bCs/>
        </w:rPr>
        <w:tab/>
      </w:r>
      <w:r w:rsidRPr="00A46A49">
        <w:rPr>
          <w:rFonts w:ascii="Eras Medium ITC" w:hAnsi="Eras Medium ITC"/>
          <w:b/>
          <w:bCs/>
        </w:rPr>
        <w:tab/>
      </w:r>
      <w:r w:rsidRPr="00A46A49">
        <w:rPr>
          <w:rFonts w:ascii="Eras Medium ITC" w:hAnsi="Eras Medium ITC"/>
          <w:b/>
          <w:bCs/>
        </w:rPr>
        <w:tab/>
      </w:r>
      <w:r w:rsidRPr="00A46A49">
        <w:rPr>
          <w:rFonts w:ascii="Eras Medium ITC" w:hAnsi="Eras Medium ITC"/>
          <w:b/>
          <w:bCs/>
        </w:rPr>
        <w:tab/>
      </w:r>
    </w:p>
    <w:p w:rsidR="00675617" w:rsidRPr="00A46A49" w:rsidRDefault="00675617" w:rsidP="0079045F">
      <w:pPr>
        <w:jc w:val="both"/>
        <w:rPr>
          <w:rFonts w:ascii="Eras Medium ITC" w:hAnsi="Eras Medium ITC"/>
          <w:b/>
          <w:bCs/>
        </w:rPr>
      </w:pPr>
    </w:p>
    <w:p w:rsidR="00675617" w:rsidRPr="00A46A49" w:rsidRDefault="00B37D04" w:rsidP="0079045F">
      <w:pPr>
        <w:jc w:val="both"/>
        <w:rPr>
          <w:rFonts w:ascii="Eras Medium ITC" w:hAnsi="Eras Medium ITC"/>
          <w:b/>
          <w:bCs/>
        </w:rPr>
      </w:pPr>
      <w:r w:rsidRPr="00A46A49">
        <w:rPr>
          <w:rFonts w:ascii="Eras Medium ITC" w:hAnsi="Eras Medium ITC"/>
          <w:b/>
          <w:bCs/>
        </w:rPr>
        <w:tab/>
      </w:r>
      <w:r w:rsidRPr="00A46A49">
        <w:rPr>
          <w:rFonts w:ascii="Eras Medium ITC" w:hAnsi="Eras Medium ITC"/>
          <w:b/>
          <w:bCs/>
        </w:rPr>
        <w:tab/>
      </w:r>
      <w:r w:rsidRPr="00A46A49">
        <w:rPr>
          <w:rFonts w:ascii="Eras Medium ITC" w:hAnsi="Eras Medium ITC"/>
          <w:b/>
          <w:bCs/>
        </w:rPr>
        <w:tab/>
      </w:r>
      <w:r w:rsidR="00895C6F" w:rsidRPr="00A46A49">
        <w:rPr>
          <w:rFonts w:ascii="Eras Medium ITC" w:hAnsi="Eras Medium ITC"/>
          <w:b/>
          <w:bCs/>
        </w:rPr>
        <w:tab/>
      </w:r>
      <w:r w:rsidR="00895C6F" w:rsidRPr="00A46A49">
        <w:rPr>
          <w:rFonts w:ascii="Eras Medium ITC" w:hAnsi="Eras Medium ITC"/>
          <w:b/>
          <w:bCs/>
        </w:rPr>
        <w:tab/>
      </w:r>
      <w:r w:rsidR="00895C6F" w:rsidRPr="00A46A49">
        <w:rPr>
          <w:rFonts w:ascii="Eras Medium ITC" w:hAnsi="Eras Medium ITC"/>
          <w:b/>
          <w:bCs/>
        </w:rPr>
        <w:tab/>
      </w:r>
      <w:r w:rsidR="00895C6F" w:rsidRPr="00A46A49">
        <w:rPr>
          <w:rFonts w:ascii="Eras Medium ITC" w:hAnsi="Eras Medium ITC"/>
          <w:b/>
          <w:bCs/>
        </w:rPr>
        <w:tab/>
      </w:r>
      <w:r w:rsidR="00895C6F" w:rsidRPr="00A46A49">
        <w:rPr>
          <w:rFonts w:ascii="Eras Medium ITC" w:hAnsi="Eras Medium ITC"/>
          <w:b/>
          <w:bCs/>
        </w:rPr>
        <w:tab/>
      </w:r>
      <w:r w:rsidR="00895C6F" w:rsidRPr="00A46A49">
        <w:rPr>
          <w:rFonts w:ascii="Eras Medium ITC" w:hAnsi="Eras Medium ITC"/>
          <w:b/>
          <w:bCs/>
        </w:rPr>
        <w:tab/>
      </w:r>
      <w:r w:rsidRPr="00A46A49">
        <w:rPr>
          <w:rFonts w:ascii="Eras Medium ITC" w:hAnsi="Eras Medium ITC"/>
          <w:b/>
          <w:bCs/>
        </w:rPr>
        <w:tab/>
      </w:r>
      <w:r w:rsidRPr="00A46A49">
        <w:rPr>
          <w:rFonts w:ascii="Eras Medium ITC" w:hAnsi="Eras Medium ITC"/>
          <w:b/>
          <w:bCs/>
        </w:rPr>
        <w:tab/>
      </w:r>
      <w:r w:rsidRPr="00A46A49">
        <w:rPr>
          <w:rFonts w:ascii="Eras Medium ITC" w:hAnsi="Eras Medium ITC"/>
          <w:b/>
          <w:bCs/>
        </w:rPr>
        <w:tab/>
      </w:r>
      <w:r w:rsidRPr="00A46A49">
        <w:rPr>
          <w:rFonts w:ascii="Eras Medium ITC" w:hAnsi="Eras Medium ITC"/>
          <w:b/>
          <w:bCs/>
        </w:rPr>
        <w:tab/>
      </w:r>
      <w:r w:rsidRPr="00A46A49">
        <w:rPr>
          <w:rFonts w:ascii="Eras Medium ITC" w:hAnsi="Eras Medium ITC"/>
          <w:b/>
          <w:bCs/>
        </w:rPr>
        <w:tab/>
      </w:r>
      <w:r w:rsidRPr="00A46A49">
        <w:rPr>
          <w:rFonts w:ascii="Eras Medium ITC" w:hAnsi="Eras Medium ITC"/>
          <w:b/>
          <w:bCs/>
        </w:rPr>
        <w:tab/>
      </w:r>
      <w:r w:rsidRPr="00A46A49">
        <w:rPr>
          <w:rFonts w:ascii="Eras Medium ITC" w:hAnsi="Eras Medium ITC"/>
          <w:b/>
          <w:bCs/>
        </w:rPr>
        <w:tab/>
      </w:r>
      <w:r w:rsidRPr="00A46A49">
        <w:rPr>
          <w:rFonts w:ascii="Eras Medium ITC" w:hAnsi="Eras Medium ITC"/>
          <w:b/>
          <w:bCs/>
        </w:rPr>
        <w:tab/>
      </w:r>
      <w:r w:rsidRPr="00A46A49">
        <w:rPr>
          <w:rFonts w:ascii="Eras Medium ITC" w:hAnsi="Eras Medium ITC"/>
          <w:b/>
          <w:bCs/>
        </w:rPr>
        <w:tab/>
      </w:r>
      <w:r w:rsidRPr="00A46A49">
        <w:rPr>
          <w:rFonts w:ascii="Eras Medium ITC" w:hAnsi="Eras Medium ITC"/>
          <w:b/>
          <w:bCs/>
        </w:rPr>
        <w:tab/>
      </w:r>
      <w:r w:rsidRPr="00A46A49">
        <w:rPr>
          <w:rFonts w:ascii="Eras Medium ITC" w:hAnsi="Eras Medium ITC"/>
          <w:b/>
          <w:bCs/>
        </w:rPr>
        <w:tab/>
      </w:r>
      <w:r w:rsidRPr="00A46A49">
        <w:rPr>
          <w:rFonts w:ascii="Eras Medium ITC" w:hAnsi="Eras Medium ITC"/>
          <w:b/>
          <w:bCs/>
        </w:rPr>
        <w:tab/>
      </w:r>
      <w:r w:rsidRPr="00A46A49">
        <w:rPr>
          <w:rFonts w:ascii="Eras Medium ITC" w:hAnsi="Eras Medium ITC"/>
          <w:b/>
          <w:bCs/>
        </w:rPr>
        <w:tab/>
      </w:r>
      <w:r w:rsidRPr="00A46A49">
        <w:rPr>
          <w:rFonts w:ascii="Eras Medium ITC" w:hAnsi="Eras Medium ITC"/>
          <w:b/>
          <w:bCs/>
        </w:rPr>
        <w:tab/>
      </w:r>
      <w:r w:rsidRPr="00A46A49">
        <w:rPr>
          <w:rFonts w:ascii="Eras Medium ITC" w:hAnsi="Eras Medium ITC"/>
          <w:b/>
          <w:bCs/>
        </w:rPr>
        <w:tab/>
      </w:r>
      <w:r w:rsidRPr="00A46A49">
        <w:rPr>
          <w:rFonts w:ascii="Eras Medium ITC" w:hAnsi="Eras Medium ITC"/>
          <w:b/>
          <w:bCs/>
        </w:rPr>
        <w:tab/>
      </w:r>
      <w:r w:rsidRPr="00A46A49">
        <w:rPr>
          <w:rFonts w:ascii="Eras Medium ITC" w:hAnsi="Eras Medium ITC"/>
          <w:b/>
          <w:bCs/>
        </w:rPr>
        <w:tab/>
      </w:r>
      <w:r w:rsidRPr="00A46A49">
        <w:rPr>
          <w:rFonts w:ascii="Eras Medium ITC" w:hAnsi="Eras Medium ITC"/>
          <w:b/>
          <w:bCs/>
        </w:rPr>
        <w:tab/>
      </w:r>
      <w:r w:rsidRPr="00A46A49">
        <w:rPr>
          <w:rFonts w:ascii="Eras Medium ITC" w:hAnsi="Eras Medium ITC"/>
          <w:b/>
          <w:bCs/>
        </w:rPr>
        <w:tab/>
      </w:r>
      <w:r w:rsidRPr="00A46A49">
        <w:rPr>
          <w:rFonts w:ascii="Eras Medium ITC" w:hAnsi="Eras Medium ITC"/>
          <w:b/>
          <w:bCs/>
        </w:rPr>
        <w:tab/>
      </w:r>
      <w:r w:rsidRPr="00A46A49">
        <w:rPr>
          <w:rFonts w:ascii="Eras Medium ITC" w:hAnsi="Eras Medium ITC"/>
          <w:b/>
          <w:bCs/>
        </w:rPr>
        <w:tab/>
      </w:r>
      <w:r w:rsidRPr="00A46A49">
        <w:rPr>
          <w:rFonts w:ascii="Eras Medium ITC" w:hAnsi="Eras Medium ITC"/>
          <w:b/>
          <w:bCs/>
        </w:rPr>
        <w:tab/>
      </w:r>
      <w:r w:rsidRPr="00A46A49">
        <w:rPr>
          <w:rFonts w:ascii="Eras Medium ITC" w:hAnsi="Eras Medium ITC"/>
          <w:b/>
          <w:bCs/>
        </w:rPr>
        <w:tab/>
      </w:r>
      <w:r w:rsidRPr="00A46A49">
        <w:rPr>
          <w:rFonts w:ascii="Eras Medium ITC" w:hAnsi="Eras Medium ITC"/>
          <w:b/>
          <w:bCs/>
        </w:rPr>
        <w:tab/>
      </w:r>
      <w:r w:rsidRPr="00A46A49">
        <w:rPr>
          <w:rFonts w:ascii="Eras Medium ITC" w:hAnsi="Eras Medium ITC"/>
          <w:b/>
          <w:bCs/>
        </w:rPr>
        <w:tab/>
      </w:r>
      <w:r w:rsidRPr="00A46A49">
        <w:rPr>
          <w:rFonts w:ascii="Eras Medium ITC" w:hAnsi="Eras Medium ITC"/>
          <w:b/>
          <w:bCs/>
        </w:rPr>
        <w:tab/>
      </w:r>
      <w:r w:rsidRPr="00A46A49">
        <w:rPr>
          <w:rFonts w:ascii="Eras Medium ITC" w:hAnsi="Eras Medium ITC"/>
          <w:b/>
          <w:bCs/>
        </w:rPr>
        <w:tab/>
      </w:r>
      <w:r w:rsidRPr="00A46A49">
        <w:rPr>
          <w:rFonts w:ascii="Eras Medium ITC" w:hAnsi="Eras Medium ITC"/>
          <w:b/>
          <w:bCs/>
        </w:rPr>
        <w:tab/>
      </w:r>
      <w:r w:rsidRPr="00A46A49">
        <w:rPr>
          <w:rFonts w:ascii="Eras Medium ITC" w:hAnsi="Eras Medium ITC"/>
          <w:b/>
          <w:bCs/>
        </w:rPr>
        <w:tab/>
      </w:r>
      <w:r w:rsidRPr="00A46A49">
        <w:rPr>
          <w:rFonts w:ascii="Eras Medium ITC" w:hAnsi="Eras Medium ITC"/>
          <w:b/>
          <w:bCs/>
        </w:rPr>
        <w:tab/>
      </w:r>
      <w:r w:rsidRPr="00A46A49">
        <w:rPr>
          <w:rFonts w:ascii="Eras Medium ITC" w:hAnsi="Eras Medium ITC"/>
          <w:b/>
          <w:bCs/>
        </w:rPr>
        <w:tab/>
      </w:r>
      <w:r w:rsidRPr="00A46A49">
        <w:rPr>
          <w:rFonts w:ascii="Eras Medium ITC" w:hAnsi="Eras Medium ITC"/>
          <w:b/>
          <w:bCs/>
        </w:rPr>
        <w:tab/>
      </w:r>
      <w:r w:rsidRPr="00A46A49">
        <w:rPr>
          <w:rFonts w:ascii="Eras Medium ITC" w:hAnsi="Eras Medium ITC"/>
          <w:b/>
          <w:bCs/>
        </w:rPr>
        <w:tab/>
      </w:r>
      <w:r w:rsidRPr="00A46A49">
        <w:rPr>
          <w:rFonts w:ascii="Eras Medium ITC" w:hAnsi="Eras Medium ITC"/>
          <w:b/>
          <w:bCs/>
        </w:rPr>
        <w:tab/>
      </w:r>
      <w:r w:rsidRPr="00A46A49">
        <w:rPr>
          <w:rFonts w:ascii="Eras Medium ITC" w:hAnsi="Eras Medium ITC"/>
          <w:b/>
          <w:bCs/>
        </w:rPr>
        <w:tab/>
      </w:r>
      <w:r w:rsidRPr="00A46A49">
        <w:rPr>
          <w:rFonts w:ascii="Eras Medium ITC" w:hAnsi="Eras Medium ITC"/>
          <w:b/>
          <w:bCs/>
        </w:rPr>
        <w:tab/>
      </w:r>
      <w:r w:rsidRPr="00A46A49">
        <w:rPr>
          <w:rFonts w:ascii="Eras Medium ITC" w:hAnsi="Eras Medium ITC"/>
          <w:b/>
          <w:bCs/>
        </w:rPr>
        <w:tab/>
      </w:r>
      <w:r w:rsidRPr="00A46A49">
        <w:rPr>
          <w:rFonts w:ascii="Eras Medium ITC" w:hAnsi="Eras Medium ITC"/>
          <w:b/>
          <w:bCs/>
        </w:rPr>
        <w:tab/>
      </w:r>
      <w:r w:rsidRPr="00A46A49">
        <w:rPr>
          <w:rFonts w:ascii="Eras Medium ITC" w:hAnsi="Eras Medium ITC"/>
          <w:b/>
          <w:bCs/>
        </w:rPr>
        <w:tab/>
      </w:r>
      <w:r w:rsidRPr="00A46A49">
        <w:rPr>
          <w:rFonts w:ascii="Eras Medium ITC" w:hAnsi="Eras Medium ITC"/>
          <w:b/>
          <w:bCs/>
        </w:rPr>
        <w:tab/>
      </w:r>
      <w:r w:rsidRPr="00A46A49">
        <w:rPr>
          <w:rFonts w:ascii="Eras Medium ITC" w:hAnsi="Eras Medium ITC"/>
          <w:b/>
          <w:bCs/>
        </w:rPr>
        <w:tab/>
      </w:r>
      <w:r w:rsidRPr="00A46A49">
        <w:rPr>
          <w:rFonts w:ascii="Eras Medium ITC" w:hAnsi="Eras Medium ITC"/>
          <w:b/>
          <w:bCs/>
        </w:rPr>
        <w:tab/>
      </w:r>
      <w:r w:rsidRPr="00A46A49">
        <w:rPr>
          <w:rFonts w:ascii="Eras Medium ITC" w:hAnsi="Eras Medium ITC"/>
          <w:b/>
          <w:bCs/>
        </w:rPr>
        <w:tab/>
      </w:r>
      <w:r w:rsidRPr="00A46A49">
        <w:rPr>
          <w:rFonts w:ascii="Eras Medium ITC" w:hAnsi="Eras Medium ITC"/>
          <w:b/>
          <w:bCs/>
        </w:rPr>
        <w:tab/>
      </w:r>
      <w:r w:rsidRPr="00A46A49">
        <w:rPr>
          <w:rFonts w:ascii="Eras Medium ITC" w:hAnsi="Eras Medium ITC"/>
          <w:b/>
          <w:bCs/>
        </w:rPr>
        <w:tab/>
      </w:r>
      <w:r w:rsidRPr="00A46A49">
        <w:rPr>
          <w:rFonts w:ascii="Eras Medium ITC" w:hAnsi="Eras Medium ITC"/>
          <w:b/>
          <w:bCs/>
        </w:rPr>
        <w:tab/>
      </w:r>
      <w:r w:rsidRPr="00A46A49">
        <w:rPr>
          <w:rFonts w:ascii="Eras Medium ITC" w:hAnsi="Eras Medium ITC"/>
          <w:b/>
          <w:bCs/>
        </w:rPr>
        <w:tab/>
      </w:r>
      <w:r w:rsidRPr="00A46A49">
        <w:rPr>
          <w:rFonts w:ascii="Eras Medium ITC" w:hAnsi="Eras Medium ITC"/>
          <w:b/>
          <w:bCs/>
        </w:rPr>
        <w:tab/>
      </w:r>
      <w:r w:rsidRPr="00A46A49">
        <w:rPr>
          <w:rFonts w:ascii="Eras Medium ITC" w:hAnsi="Eras Medium ITC"/>
          <w:b/>
          <w:bCs/>
        </w:rPr>
        <w:tab/>
      </w:r>
      <w:r w:rsidRPr="00A46A49">
        <w:rPr>
          <w:rFonts w:ascii="Eras Medium ITC" w:hAnsi="Eras Medium ITC"/>
          <w:b/>
          <w:bCs/>
        </w:rPr>
        <w:tab/>
      </w:r>
      <w:r w:rsidRPr="00A46A49">
        <w:rPr>
          <w:rFonts w:ascii="Eras Medium ITC" w:hAnsi="Eras Medium ITC"/>
          <w:b/>
          <w:bCs/>
        </w:rPr>
        <w:tab/>
      </w:r>
      <w:r w:rsidRPr="00A46A49">
        <w:rPr>
          <w:rFonts w:ascii="Eras Medium ITC" w:hAnsi="Eras Medium ITC"/>
          <w:b/>
          <w:bCs/>
        </w:rPr>
        <w:tab/>
      </w:r>
      <w:r w:rsidRPr="00A46A49">
        <w:rPr>
          <w:rFonts w:ascii="Eras Medium ITC" w:hAnsi="Eras Medium ITC"/>
          <w:b/>
          <w:bCs/>
        </w:rPr>
        <w:tab/>
      </w:r>
      <w:r w:rsidRPr="00A46A49">
        <w:rPr>
          <w:rFonts w:ascii="Eras Medium ITC" w:hAnsi="Eras Medium ITC"/>
          <w:b/>
          <w:bCs/>
        </w:rPr>
        <w:tab/>
      </w:r>
      <w:r w:rsidRPr="00A46A49">
        <w:rPr>
          <w:rFonts w:ascii="Eras Medium ITC" w:hAnsi="Eras Medium ITC"/>
          <w:b/>
          <w:bCs/>
        </w:rPr>
        <w:tab/>
      </w:r>
      <w:r w:rsidRPr="00A46A49">
        <w:rPr>
          <w:rFonts w:ascii="Eras Medium ITC" w:hAnsi="Eras Medium ITC"/>
          <w:b/>
          <w:bCs/>
        </w:rPr>
        <w:tab/>
      </w:r>
      <w:r w:rsidRPr="00A46A49">
        <w:rPr>
          <w:rFonts w:ascii="Eras Medium ITC" w:hAnsi="Eras Medium ITC"/>
          <w:b/>
          <w:bCs/>
        </w:rPr>
        <w:tab/>
      </w:r>
      <w:r w:rsidRPr="00A46A49">
        <w:rPr>
          <w:rFonts w:ascii="Eras Medium ITC" w:hAnsi="Eras Medium ITC"/>
          <w:b/>
          <w:bCs/>
        </w:rPr>
        <w:tab/>
      </w:r>
      <w:r w:rsidRPr="00A46A49">
        <w:rPr>
          <w:rFonts w:ascii="Eras Medium ITC" w:hAnsi="Eras Medium ITC"/>
          <w:b/>
          <w:bCs/>
        </w:rPr>
        <w:tab/>
      </w:r>
      <w:r w:rsidRPr="00A46A49">
        <w:rPr>
          <w:rFonts w:ascii="Eras Medium ITC" w:hAnsi="Eras Medium ITC"/>
          <w:b/>
          <w:bCs/>
        </w:rPr>
        <w:tab/>
      </w:r>
      <w:r w:rsidRPr="00A46A49">
        <w:rPr>
          <w:rFonts w:ascii="Eras Medium ITC" w:hAnsi="Eras Medium ITC"/>
          <w:b/>
          <w:bCs/>
        </w:rPr>
        <w:tab/>
      </w:r>
    </w:p>
    <w:p w:rsidR="00675617" w:rsidRPr="00A46A49" w:rsidRDefault="00675617" w:rsidP="0079045F">
      <w:pPr>
        <w:ind w:firstLine="720"/>
        <w:jc w:val="both"/>
        <w:rPr>
          <w:rFonts w:ascii="Eras Medium ITC" w:hAnsi="Eras Medium ITC"/>
          <w:b/>
          <w:bCs/>
        </w:rPr>
      </w:pPr>
    </w:p>
    <w:p w:rsidR="00997C57" w:rsidRDefault="00997C57" w:rsidP="00997C57">
      <w:pPr>
        <w:pStyle w:val="NormalWeb"/>
        <w:spacing w:before="0" w:beforeAutospacing="0" w:after="0" w:afterAutospacing="0"/>
        <w:rPr>
          <w:rStyle w:val="Strong"/>
          <w:rFonts w:ascii="Eras Medium ITC" w:hAnsi="Eras Medium ITC"/>
        </w:rPr>
      </w:pPr>
    </w:p>
    <w:p w:rsidR="00675617" w:rsidRPr="00A46A49" w:rsidRDefault="00675617" w:rsidP="0079045F">
      <w:pPr>
        <w:ind w:firstLine="720"/>
        <w:jc w:val="both"/>
        <w:rPr>
          <w:rFonts w:ascii="Eras Medium ITC" w:hAnsi="Eras Medium ITC"/>
          <w:b/>
          <w:bCs/>
        </w:rPr>
      </w:pPr>
    </w:p>
    <w:p w:rsidR="00675617" w:rsidRPr="00A46A49" w:rsidRDefault="00675617" w:rsidP="0079045F">
      <w:pPr>
        <w:ind w:firstLine="720"/>
        <w:jc w:val="both"/>
        <w:rPr>
          <w:rFonts w:ascii="Eras Medium ITC" w:hAnsi="Eras Medium ITC"/>
          <w:b/>
          <w:bCs/>
        </w:rPr>
      </w:pPr>
    </w:p>
    <w:p w:rsidR="00675617" w:rsidRPr="00A46A49" w:rsidRDefault="00675617" w:rsidP="0079045F">
      <w:pPr>
        <w:jc w:val="both"/>
        <w:rPr>
          <w:rFonts w:ascii="Eras Medium ITC" w:hAnsi="Eras Medium ITC"/>
          <w:b/>
          <w:bCs/>
        </w:rPr>
      </w:pPr>
    </w:p>
    <w:p w:rsidR="00675617" w:rsidRPr="00A46A49" w:rsidRDefault="00675617" w:rsidP="0079045F">
      <w:pPr>
        <w:jc w:val="both"/>
        <w:rPr>
          <w:rFonts w:ascii="Eras Medium ITC" w:hAnsi="Eras Medium ITC"/>
          <w:b/>
          <w:bCs/>
        </w:rPr>
      </w:pPr>
    </w:p>
    <w:p w:rsidR="00675617" w:rsidRPr="00A46A49" w:rsidRDefault="00675617" w:rsidP="0079045F">
      <w:pPr>
        <w:ind w:left="360"/>
        <w:rPr>
          <w:rFonts w:ascii="Eras Medium ITC" w:hAnsi="Eras Medium ITC"/>
        </w:rPr>
      </w:pPr>
    </w:p>
    <w:p w:rsidR="00675617" w:rsidRPr="00A46A49" w:rsidRDefault="00675617" w:rsidP="0079045F">
      <w:pPr>
        <w:rPr>
          <w:rFonts w:ascii="Eras Medium ITC" w:hAnsi="Eras Medium ITC"/>
        </w:rPr>
      </w:pPr>
    </w:p>
    <w:p w:rsidR="00675617" w:rsidRPr="00A46A49" w:rsidRDefault="00B37D04" w:rsidP="0079045F">
      <w:pPr>
        <w:rPr>
          <w:rFonts w:ascii="Eras Medium ITC" w:hAnsi="Eras Medium ITC"/>
        </w:rPr>
      </w:pPr>
      <w:r w:rsidRPr="00A46A49">
        <w:rPr>
          <w:rFonts w:ascii="Eras Medium ITC" w:hAnsi="Eras Medium ITC"/>
        </w:rPr>
        <w:tab/>
      </w:r>
      <w:r w:rsidRPr="00A46A49">
        <w:rPr>
          <w:rFonts w:ascii="Eras Medium ITC" w:hAnsi="Eras Medium ITC"/>
        </w:rPr>
        <w:tab/>
      </w:r>
    </w:p>
    <w:p w:rsidR="00675617" w:rsidRPr="00A46A49" w:rsidRDefault="00675617" w:rsidP="0079045F">
      <w:pPr>
        <w:rPr>
          <w:rFonts w:ascii="Eras Medium ITC" w:hAnsi="Eras Medium ITC"/>
        </w:rPr>
      </w:pPr>
    </w:p>
    <w:p w:rsidR="00675617" w:rsidRPr="00A46A49" w:rsidRDefault="00675617" w:rsidP="0079045F">
      <w:pPr>
        <w:rPr>
          <w:rFonts w:ascii="Eras Medium ITC" w:hAnsi="Eras Medium ITC"/>
        </w:rPr>
      </w:pPr>
    </w:p>
    <w:p w:rsidR="00E52B57" w:rsidRPr="00A46A49" w:rsidRDefault="00E52B57" w:rsidP="0079045F">
      <w:pPr>
        <w:rPr>
          <w:rFonts w:ascii="Eras Medium ITC" w:hAnsi="Eras Medium ITC"/>
        </w:rPr>
      </w:pPr>
    </w:p>
    <w:p w:rsidR="00FC401F" w:rsidRPr="00A46A49" w:rsidRDefault="00FC401F" w:rsidP="0079045F">
      <w:pPr>
        <w:rPr>
          <w:rFonts w:ascii="Eras Medium ITC" w:hAnsi="Eras Medium ITC"/>
        </w:rPr>
      </w:pPr>
    </w:p>
    <w:p w:rsidR="00DE385C" w:rsidRPr="00A46A49" w:rsidRDefault="00B17BE9" w:rsidP="0079045F">
      <w:pPr>
        <w:rPr>
          <w:rFonts w:ascii="Eras Medium ITC" w:hAnsi="Eras Medium ITC"/>
        </w:rPr>
      </w:pPr>
      <w:r w:rsidRPr="00B17BE9"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0;margin-top:0;width:1pt;height:1pt;z-index:251658240">
            <v:imagedata r:id="rId7"/>
          </v:shape>
        </w:pict>
      </w:r>
    </w:p>
    <w:sectPr w:rsidR="00DE385C" w:rsidRPr="00A46A49" w:rsidSect="00880ED5">
      <w:pgSz w:w="12240" w:h="15840"/>
      <w:pgMar w:top="1440" w:right="1440" w:bottom="1440" w:left="1440" w:header="720" w:footer="720" w:gutter="0"/>
      <w:pgBorders>
        <w:top w:val="pushPinNote2" w:sz="31" w:space="2" w:color="auto"/>
        <w:left w:val="pushPinNote2" w:sz="31" w:space="3" w:color="auto"/>
        <w:bottom w:val="pushPinNote2" w:sz="31" w:space="2" w:color="auto"/>
        <w:right w:val="pushPinNote2" w:sz="31" w:space="3" w:color="auto"/>
      </w:pgBorders>
      <w:cols w:space="720"/>
      <w:noEndnote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Eras Medium ITC">
    <w:panose1 w:val="020B0602030504020804"/>
    <w:charset w:val="00"/>
    <w:family w:val="swiss"/>
    <w:pitch w:val="variable"/>
    <w:sig w:usb0="00000003" w:usb1="00000000" w:usb2="00000000" w:usb3="00000000" w:csb0="00000001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FE"/>
    <w:multiLevelType w:val="singleLevel"/>
    <w:tmpl w:val="4BD82528"/>
    <w:lvl w:ilvl="0">
      <w:numFmt w:val="bullet"/>
      <w:lvlText w:val="*"/>
      <w:lvlJc w:val="left"/>
    </w:lvl>
  </w:abstractNum>
  <w:abstractNum w:abstractNumId="1">
    <w:nsid w:val="01AE2FAC"/>
    <w:multiLevelType w:val="hybridMultilevel"/>
    <w:tmpl w:val="4CCA6D32"/>
    <w:lvl w:ilvl="0" w:tplc="19B8FBCA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9520C0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DB0119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5E9CD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1A0A2D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98C5F0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B67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1BAD1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63ADBB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41557F5"/>
    <w:multiLevelType w:val="multilevel"/>
    <w:tmpl w:val="3A2C08F6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">
    <w:nsid w:val="0CA30C31"/>
    <w:multiLevelType w:val="hybridMultilevel"/>
    <w:tmpl w:val="0D70EBC8"/>
    <w:lvl w:ilvl="0" w:tplc="FD44B6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174E2D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7AAFD4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582B9D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2B8385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5481E3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AEFF2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97C1DC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9BA60D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DAC272C"/>
    <w:multiLevelType w:val="hybridMultilevel"/>
    <w:tmpl w:val="DFDEEDF4"/>
    <w:lvl w:ilvl="0" w:tplc="0A6E88F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E5DCE4F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6D8B8C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26409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2FEE8C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11EC1E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F8CC72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7CD48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65030B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3805366"/>
    <w:multiLevelType w:val="multilevel"/>
    <w:tmpl w:val="388E18AA"/>
    <w:styleLink w:val="Style1"/>
    <w:lvl w:ilvl="0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6">
    <w:nsid w:val="14215816"/>
    <w:multiLevelType w:val="multilevel"/>
    <w:tmpl w:val="F84C2376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7">
    <w:nsid w:val="1802474F"/>
    <w:multiLevelType w:val="hybridMultilevel"/>
    <w:tmpl w:val="A948CC14"/>
    <w:lvl w:ilvl="0" w:tplc="40EC081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CA4B50E" w:tentative="1">
      <w:start w:val="1"/>
      <w:numFmt w:val="lowerLetter"/>
      <w:lvlText w:val="%2."/>
      <w:lvlJc w:val="left"/>
      <w:pPr>
        <w:ind w:left="1440" w:hanging="360"/>
      </w:pPr>
    </w:lvl>
    <w:lvl w:ilvl="2" w:tplc="7C7C053E" w:tentative="1">
      <w:start w:val="1"/>
      <w:numFmt w:val="lowerRoman"/>
      <w:lvlText w:val="%3."/>
      <w:lvlJc w:val="right"/>
      <w:pPr>
        <w:ind w:left="2160" w:hanging="180"/>
      </w:pPr>
    </w:lvl>
    <w:lvl w:ilvl="3" w:tplc="6ADAA082" w:tentative="1">
      <w:start w:val="1"/>
      <w:numFmt w:val="decimal"/>
      <w:lvlText w:val="%4."/>
      <w:lvlJc w:val="left"/>
      <w:pPr>
        <w:ind w:left="2880" w:hanging="360"/>
      </w:pPr>
    </w:lvl>
    <w:lvl w:ilvl="4" w:tplc="30FEC9BC" w:tentative="1">
      <w:start w:val="1"/>
      <w:numFmt w:val="lowerLetter"/>
      <w:lvlText w:val="%5."/>
      <w:lvlJc w:val="left"/>
      <w:pPr>
        <w:ind w:left="3600" w:hanging="360"/>
      </w:pPr>
    </w:lvl>
    <w:lvl w:ilvl="5" w:tplc="B350B7DE" w:tentative="1">
      <w:start w:val="1"/>
      <w:numFmt w:val="lowerRoman"/>
      <w:lvlText w:val="%6."/>
      <w:lvlJc w:val="right"/>
      <w:pPr>
        <w:ind w:left="4320" w:hanging="180"/>
      </w:pPr>
    </w:lvl>
    <w:lvl w:ilvl="6" w:tplc="755E183A" w:tentative="1">
      <w:start w:val="1"/>
      <w:numFmt w:val="decimal"/>
      <w:lvlText w:val="%7."/>
      <w:lvlJc w:val="left"/>
      <w:pPr>
        <w:ind w:left="5040" w:hanging="360"/>
      </w:pPr>
    </w:lvl>
    <w:lvl w:ilvl="7" w:tplc="E5928D58" w:tentative="1">
      <w:start w:val="1"/>
      <w:numFmt w:val="lowerLetter"/>
      <w:lvlText w:val="%8."/>
      <w:lvlJc w:val="left"/>
      <w:pPr>
        <w:ind w:left="5760" w:hanging="360"/>
      </w:pPr>
    </w:lvl>
    <w:lvl w:ilvl="8" w:tplc="EACE66F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84308BA"/>
    <w:multiLevelType w:val="multilevel"/>
    <w:tmpl w:val="D9D09356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9">
    <w:nsid w:val="26456F11"/>
    <w:multiLevelType w:val="hybridMultilevel"/>
    <w:tmpl w:val="607E19FE"/>
    <w:lvl w:ilvl="0" w:tplc="41F816E4">
      <w:start w:val="1"/>
      <w:numFmt w:val="decimal"/>
      <w:lvlText w:val="%1."/>
      <w:lvlJc w:val="left"/>
      <w:pPr>
        <w:ind w:left="720" w:hanging="360"/>
      </w:pPr>
    </w:lvl>
    <w:lvl w:ilvl="1" w:tplc="A59855DA" w:tentative="1">
      <w:start w:val="1"/>
      <w:numFmt w:val="lowerLetter"/>
      <w:lvlText w:val="%2."/>
      <w:lvlJc w:val="left"/>
      <w:pPr>
        <w:ind w:left="1440" w:hanging="360"/>
      </w:pPr>
    </w:lvl>
    <w:lvl w:ilvl="2" w:tplc="07D23BFE" w:tentative="1">
      <w:start w:val="1"/>
      <w:numFmt w:val="lowerRoman"/>
      <w:lvlText w:val="%3."/>
      <w:lvlJc w:val="right"/>
      <w:pPr>
        <w:ind w:left="2160" w:hanging="180"/>
      </w:pPr>
    </w:lvl>
    <w:lvl w:ilvl="3" w:tplc="FC18EBD8" w:tentative="1">
      <w:start w:val="1"/>
      <w:numFmt w:val="decimal"/>
      <w:lvlText w:val="%4."/>
      <w:lvlJc w:val="left"/>
      <w:pPr>
        <w:ind w:left="2880" w:hanging="360"/>
      </w:pPr>
    </w:lvl>
    <w:lvl w:ilvl="4" w:tplc="5E44D4A6" w:tentative="1">
      <w:start w:val="1"/>
      <w:numFmt w:val="lowerLetter"/>
      <w:lvlText w:val="%5."/>
      <w:lvlJc w:val="left"/>
      <w:pPr>
        <w:ind w:left="3600" w:hanging="360"/>
      </w:pPr>
    </w:lvl>
    <w:lvl w:ilvl="5" w:tplc="93882F3C" w:tentative="1">
      <w:start w:val="1"/>
      <w:numFmt w:val="lowerRoman"/>
      <w:lvlText w:val="%6."/>
      <w:lvlJc w:val="right"/>
      <w:pPr>
        <w:ind w:left="4320" w:hanging="180"/>
      </w:pPr>
    </w:lvl>
    <w:lvl w:ilvl="6" w:tplc="5EB49270" w:tentative="1">
      <w:start w:val="1"/>
      <w:numFmt w:val="decimal"/>
      <w:lvlText w:val="%7."/>
      <w:lvlJc w:val="left"/>
      <w:pPr>
        <w:ind w:left="5040" w:hanging="360"/>
      </w:pPr>
    </w:lvl>
    <w:lvl w:ilvl="7" w:tplc="7C8ED7DE" w:tentative="1">
      <w:start w:val="1"/>
      <w:numFmt w:val="lowerLetter"/>
      <w:lvlText w:val="%8."/>
      <w:lvlJc w:val="left"/>
      <w:pPr>
        <w:ind w:left="5760" w:hanging="360"/>
      </w:pPr>
    </w:lvl>
    <w:lvl w:ilvl="8" w:tplc="F04E9FC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8AB5170"/>
    <w:multiLevelType w:val="multilevel"/>
    <w:tmpl w:val="0EE47C0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1">
    <w:nsid w:val="2A7623B8"/>
    <w:multiLevelType w:val="multilevel"/>
    <w:tmpl w:val="388E18AA"/>
    <w:numStyleLink w:val="Style1"/>
  </w:abstractNum>
  <w:abstractNum w:abstractNumId="12">
    <w:nsid w:val="2EAC42B0"/>
    <w:multiLevelType w:val="hybridMultilevel"/>
    <w:tmpl w:val="3AE6ED76"/>
    <w:lvl w:ilvl="0" w:tplc="735ADBA4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DB86476A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64DEB0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A15E2E38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6552613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678858AE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9C005C6A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C85293D2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6A6C4CF6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>
    <w:nsid w:val="2FCE1B87"/>
    <w:multiLevelType w:val="multilevel"/>
    <w:tmpl w:val="B4E6729A"/>
    <w:styleLink w:val="Style2"/>
    <w:lvl w:ilvl="0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4">
    <w:nsid w:val="318F7B9C"/>
    <w:multiLevelType w:val="hybridMultilevel"/>
    <w:tmpl w:val="EC3EC002"/>
    <w:lvl w:ilvl="0" w:tplc="7B946346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F30EF8F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CC6884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3A133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30682A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74433C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AA67C0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4E22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13A8BD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8153BF8"/>
    <w:multiLevelType w:val="multilevel"/>
    <w:tmpl w:val="388E18AA"/>
    <w:numStyleLink w:val="Style1"/>
  </w:abstractNum>
  <w:abstractNum w:abstractNumId="16">
    <w:nsid w:val="3CDF7492"/>
    <w:multiLevelType w:val="multilevel"/>
    <w:tmpl w:val="4E00C454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7">
    <w:nsid w:val="3F392E52"/>
    <w:multiLevelType w:val="multilevel"/>
    <w:tmpl w:val="EC76EC0E"/>
    <w:numStyleLink w:val="Style3"/>
  </w:abstractNum>
  <w:abstractNum w:abstractNumId="18">
    <w:nsid w:val="3F9B6CA0"/>
    <w:multiLevelType w:val="hybridMultilevel"/>
    <w:tmpl w:val="E92CCF52"/>
    <w:lvl w:ilvl="0" w:tplc="7F9E4E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742ABF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976D5A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19811A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EEF28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F2A083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F76B9C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4A579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EBCDFC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4401EF3"/>
    <w:multiLevelType w:val="multilevel"/>
    <w:tmpl w:val="0992927C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0">
    <w:nsid w:val="4691593C"/>
    <w:multiLevelType w:val="multilevel"/>
    <w:tmpl w:val="388E18AA"/>
    <w:numStyleLink w:val="Style1"/>
  </w:abstractNum>
  <w:abstractNum w:abstractNumId="21">
    <w:nsid w:val="4CC74193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2">
    <w:nsid w:val="4DD933F0"/>
    <w:multiLevelType w:val="hybridMultilevel"/>
    <w:tmpl w:val="0204B1DA"/>
    <w:lvl w:ilvl="0" w:tplc="6666C6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9CEDC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7D40FF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9A8308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EA268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596C2F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D82D94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75C1EC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2DE880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13B06FB"/>
    <w:multiLevelType w:val="multilevel"/>
    <w:tmpl w:val="388E18AA"/>
    <w:numStyleLink w:val="Style1"/>
  </w:abstractNum>
  <w:abstractNum w:abstractNumId="24">
    <w:nsid w:val="523F09BC"/>
    <w:multiLevelType w:val="hybridMultilevel"/>
    <w:tmpl w:val="4EC43414"/>
    <w:lvl w:ilvl="0" w:tplc="1F1A75A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E37A7CF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C1C7E5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4626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88144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55C814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42A88A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5EBB9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A4E5A6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8980ECD"/>
    <w:multiLevelType w:val="hybridMultilevel"/>
    <w:tmpl w:val="15D6FFE2"/>
    <w:lvl w:ilvl="0" w:tplc="A5F4F08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722B7C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27ACE5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328200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CC6CC1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8E075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510453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25477D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78A874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C627312"/>
    <w:multiLevelType w:val="hybridMultilevel"/>
    <w:tmpl w:val="7A56A07A"/>
    <w:lvl w:ilvl="0" w:tplc="968C1BF6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4C8501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D3A1E0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EEED86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8E069B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DCA2A9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9325AF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7C0D49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DCB52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E5B15AE"/>
    <w:multiLevelType w:val="hybridMultilevel"/>
    <w:tmpl w:val="B8E83354"/>
    <w:lvl w:ilvl="0" w:tplc="699E45D6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98B601D8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FFA12C8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0E7D10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EC216DA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342E770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6A6877C2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EBEC4D68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5F81A2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>
    <w:nsid w:val="67DF210F"/>
    <w:multiLevelType w:val="multilevel"/>
    <w:tmpl w:val="82A20F7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9">
    <w:nsid w:val="6AF752FC"/>
    <w:multiLevelType w:val="multilevel"/>
    <w:tmpl w:val="0409001D"/>
    <w:styleLink w:val="Style4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none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0">
    <w:nsid w:val="6ED361D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1">
    <w:nsid w:val="6F463306"/>
    <w:multiLevelType w:val="multilevel"/>
    <w:tmpl w:val="6A56CA52"/>
    <w:lvl w:ilvl="0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2">
    <w:nsid w:val="7206254D"/>
    <w:multiLevelType w:val="multilevel"/>
    <w:tmpl w:val="388E18AA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3">
    <w:nsid w:val="74437ED8"/>
    <w:multiLevelType w:val="multilevel"/>
    <w:tmpl w:val="388E18AA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4">
    <w:nsid w:val="751217C0"/>
    <w:multiLevelType w:val="multilevel"/>
    <w:tmpl w:val="EC76EC0E"/>
    <w:styleLink w:val="Style3"/>
    <w:lvl w:ilvl="0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5">
    <w:nsid w:val="75D3633F"/>
    <w:multiLevelType w:val="multilevel"/>
    <w:tmpl w:val="8634E83C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6">
    <w:nsid w:val="7C3E244C"/>
    <w:multiLevelType w:val="multilevel"/>
    <w:tmpl w:val="B4E6729A"/>
    <w:numStyleLink w:val="Style2"/>
  </w:abstractNum>
  <w:abstractNum w:abstractNumId="37">
    <w:nsid w:val="7F2455AA"/>
    <w:multiLevelType w:val="hybridMultilevel"/>
    <w:tmpl w:val="DD8498EC"/>
    <w:lvl w:ilvl="0" w:tplc="2408C1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8EE45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304953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1264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B38415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0225DC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08E189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E68005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860261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FB63CCE"/>
    <w:multiLevelType w:val="hybridMultilevel"/>
    <w:tmpl w:val="DEAE526E"/>
    <w:lvl w:ilvl="0" w:tplc="96BAE644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6690050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EA8372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75A5AD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B68AF4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1E8B6B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C7ECCB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388B7A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84CF23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2">
    <w:abstractNumId w:val="37"/>
  </w:num>
  <w:num w:numId="3">
    <w:abstractNumId w:val="3"/>
  </w:num>
  <w:num w:numId="4">
    <w:abstractNumId w:val="22"/>
  </w:num>
  <w:num w:numId="5">
    <w:abstractNumId w:val="33"/>
  </w:num>
  <w:num w:numId="6">
    <w:abstractNumId w:val="28"/>
  </w:num>
  <w:num w:numId="7">
    <w:abstractNumId w:val="32"/>
  </w:num>
  <w:num w:numId="8">
    <w:abstractNumId w:val="5"/>
  </w:num>
  <w:num w:numId="9">
    <w:abstractNumId w:val="23"/>
  </w:num>
  <w:num w:numId="10">
    <w:abstractNumId w:val="36"/>
  </w:num>
  <w:num w:numId="11">
    <w:abstractNumId w:val="13"/>
  </w:num>
  <w:num w:numId="12">
    <w:abstractNumId w:val="16"/>
  </w:num>
  <w:num w:numId="13">
    <w:abstractNumId w:val="2"/>
  </w:num>
  <w:num w:numId="14">
    <w:abstractNumId w:val="17"/>
  </w:num>
  <w:num w:numId="15">
    <w:abstractNumId w:val="34"/>
  </w:num>
  <w:num w:numId="16">
    <w:abstractNumId w:val="30"/>
  </w:num>
  <w:num w:numId="17">
    <w:abstractNumId w:val="29"/>
  </w:num>
  <w:num w:numId="18">
    <w:abstractNumId w:val="11"/>
  </w:num>
  <w:num w:numId="19">
    <w:abstractNumId w:val="20"/>
  </w:num>
  <w:num w:numId="20">
    <w:abstractNumId w:val="25"/>
  </w:num>
  <w:num w:numId="21">
    <w:abstractNumId w:val="24"/>
  </w:num>
  <w:num w:numId="22">
    <w:abstractNumId w:val="21"/>
  </w:num>
  <w:num w:numId="23">
    <w:abstractNumId w:val="21"/>
  </w:num>
  <w:num w:numId="24">
    <w:abstractNumId w:val="4"/>
  </w:num>
  <w:num w:numId="25">
    <w:abstractNumId w:val="6"/>
  </w:num>
  <w:num w:numId="26">
    <w:abstractNumId w:val="19"/>
  </w:num>
  <w:num w:numId="27">
    <w:abstractNumId w:val="8"/>
  </w:num>
  <w:num w:numId="28">
    <w:abstractNumId w:val="35"/>
  </w:num>
  <w:num w:numId="29">
    <w:abstractNumId w:val="10"/>
  </w:num>
  <w:num w:numId="30">
    <w:abstractNumId w:val="1"/>
  </w:num>
  <w:num w:numId="31">
    <w:abstractNumId w:val="14"/>
  </w:num>
  <w:num w:numId="32">
    <w:abstractNumId w:val="9"/>
  </w:num>
  <w:num w:numId="33">
    <w:abstractNumId w:val="7"/>
  </w:num>
  <w:num w:numId="34">
    <w:abstractNumId w:val="18"/>
  </w:num>
  <w:num w:numId="35">
    <w:abstractNumId w:val="38"/>
  </w:num>
  <w:num w:numId="36">
    <w:abstractNumId w:val="26"/>
  </w:num>
  <w:num w:numId="37">
    <w:abstractNumId w:val="6"/>
  </w:num>
  <w:num w:numId="38">
    <w:abstractNumId w:val="15"/>
  </w:num>
  <w:num w:numId="39">
    <w:abstractNumId w:val="31"/>
  </w:num>
  <w:num w:numId="40">
    <w:abstractNumId w:val="27"/>
  </w:num>
  <w:num w:numId="41">
    <w:abstractNumId w:val="1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6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jYzNzY1tDAzsTQwsjRW0lEKTi0uzszPAykwrAUAgXmvEywAAAA="/>
  </w:docVars>
  <w:rsids>
    <w:rsidRoot w:val="00675617"/>
    <w:rsid w:val="00001142"/>
    <w:rsid w:val="000039E8"/>
    <w:rsid w:val="00005F12"/>
    <w:rsid w:val="00011CC8"/>
    <w:rsid w:val="00011F1B"/>
    <w:rsid w:val="00013B88"/>
    <w:rsid w:val="00013F3F"/>
    <w:rsid w:val="00017271"/>
    <w:rsid w:val="000201BC"/>
    <w:rsid w:val="00022C00"/>
    <w:rsid w:val="00023801"/>
    <w:rsid w:val="000259C1"/>
    <w:rsid w:val="00027111"/>
    <w:rsid w:val="00027B83"/>
    <w:rsid w:val="0003218B"/>
    <w:rsid w:val="00033555"/>
    <w:rsid w:val="00033C25"/>
    <w:rsid w:val="00037FBB"/>
    <w:rsid w:val="000410E3"/>
    <w:rsid w:val="0004163D"/>
    <w:rsid w:val="00045227"/>
    <w:rsid w:val="00045571"/>
    <w:rsid w:val="00045BB9"/>
    <w:rsid w:val="00045DB2"/>
    <w:rsid w:val="00045F88"/>
    <w:rsid w:val="00047A82"/>
    <w:rsid w:val="00047B32"/>
    <w:rsid w:val="00047D39"/>
    <w:rsid w:val="0005293A"/>
    <w:rsid w:val="00052CEB"/>
    <w:rsid w:val="0005342A"/>
    <w:rsid w:val="00053550"/>
    <w:rsid w:val="00054587"/>
    <w:rsid w:val="00054F80"/>
    <w:rsid w:val="00055067"/>
    <w:rsid w:val="00055993"/>
    <w:rsid w:val="00056722"/>
    <w:rsid w:val="00056C84"/>
    <w:rsid w:val="00057BF2"/>
    <w:rsid w:val="00060299"/>
    <w:rsid w:val="0006206E"/>
    <w:rsid w:val="000627EF"/>
    <w:rsid w:val="00062F03"/>
    <w:rsid w:val="000640CD"/>
    <w:rsid w:val="00064C0C"/>
    <w:rsid w:val="00064E76"/>
    <w:rsid w:val="00065819"/>
    <w:rsid w:val="00065D04"/>
    <w:rsid w:val="00070348"/>
    <w:rsid w:val="00071587"/>
    <w:rsid w:val="0007171E"/>
    <w:rsid w:val="00071C79"/>
    <w:rsid w:val="0007234C"/>
    <w:rsid w:val="00072FC3"/>
    <w:rsid w:val="000732F9"/>
    <w:rsid w:val="00073FBC"/>
    <w:rsid w:val="000748AF"/>
    <w:rsid w:val="00074D59"/>
    <w:rsid w:val="000758B3"/>
    <w:rsid w:val="00075ECD"/>
    <w:rsid w:val="00075FE0"/>
    <w:rsid w:val="00080FB2"/>
    <w:rsid w:val="00082218"/>
    <w:rsid w:val="000824E9"/>
    <w:rsid w:val="00083DFD"/>
    <w:rsid w:val="00083F74"/>
    <w:rsid w:val="00084465"/>
    <w:rsid w:val="00084763"/>
    <w:rsid w:val="00084C2A"/>
    <w:rsid w:val="00085551"/>
    <w:rsid w:val="00086B26"/>
    <w:rsid w:val="00086ED7"/>
    <w:rsid w:val="00090626"/>
    <w:rsid w:val="00090963"/>
    <w:rsid w:val="00090D7F"/>
    <w:rsid w:val="000910FF"/>
    <w:rsid w:val="00092715"/>
    <w:rsid w:val="000930B0"/>
    <w:rsid w:val="00093D3A"/>
    <w:rsid w:val="00094097"/>
    <w:rsid w:val="00094587"/>
    <w:rsid w:val="00094C6B"/>
    <w:rsid w:val="000964D7"/>
    <w:rsid w:val="000968E4"/>
    <w:rsid w:val="00096B17"/>
    <w:rsid w:val="000974DD"/>
    <w:rsid w:val="000A149C"/>
    <w:rsid w:val="000A22E2"/>
    <w:rsid w:val="000A4012"/>
    <w:rsid w:val="000A452C"/>
    <w:rsid w:val="000A56A1"/>
    <w:rsid w:val="000A6582"/>
    <w:rsid w:val="000B0193"/>
    <w:rsid w:val="000B078B"/>
    <w:rsid w:val="000B2CE9"/>
    <w:rsid w:val="000B3F8B"/>
    <w:rsid w:val="000B64FD"/>
    <w:rsid w:val="000C1D79"/>
    <w:rsid w:val="000C1E28"/>
    <w:rsid w:val="000C2312"/>
    <w:rsid w:val="000C2381"/>
    <w:rsid w:val="000C356C"/>
    <w:rsid w:val="000C3A5A"/>
    <w:rsid w:val="000C3A89"/>
    <w:rsid w:val="000C3D63"/>
    <w:rsid w:val="000C46A9"/>
    <w:rsid w:val="000C5AE9"/>
    <w:rsid w:val="000D000B"/>
    <w:rsid w:val="000D138A"/>
    <w:rsid w:val="000D15D8"/>
    <w:rsid w:val="000D16E0"/>
    <w:rsid w:val="000D182E"/>
    <w:rsid w:val="000D1DC8"/>
    <w:rsid w:val="000D2880"/>
    <w:rsid w:val="000D56B8"/>
    <w:rsid w:val="000D5D15"/>
    <w:rsid w:val="000D6491"/>
    <w:rsid w:val="000D6D6D"/>
    <w:rsid w:val="000E031F"/>
    <w:rsid w:val="000E16DF"/>
    <w:rsid w:val="000E1C47"/>
    <w:rsid w:val="000E1EAA"/>
    <w:rsid w:val="000E5628"/>
    <w:rsid w:val="000E584B"/>
    <w:rsid w:val="000E6A6D"/>
    <w:rsid w:val="000E72D7"/>
    <w:rsid w:val="000F019F"/>
    <w:rsid w:val="000F0FC5"/>
    <w:rsid w:val="000F105B"/>
    <w:rsid w:val="000F127D"/>
    <w:rsid w:val="000F3F6A"/>
    <w:rsid w:val="000F4385"/>
    <w:rsid w:val="000F5469"/>
    <w:rsid w:val="000F57CE"/>
    <w:rsid w:val="000F5AF5"/>
    <w:rsid w:val="000F6BC5"/>
    <w:rsid w:val="000F7269"/>
    <w:rsid w:val="000F7EFC"/>
    <w:rsid w:val="001003F9"/>
    <w:rsid w:val="001007E8"/>
    <w:rsid w:val="0010166E"/>
    <w:rsid w:val="00103020"/>
    <w:rsid w:val="00103D42"/>
    <w:rsid w:val="001046D2"/>
    <w:rsid w:val="00104E9C"/>
    <w:rsid w:val="00104EA8"/>
    <w:rsid w:val="0010517E"/>
    <w:rsid w:val="00105239"/>
    <w:rsid w:val="00106A55"/>
    <w:rsid w:val="0010702C"/>
    <w:rsid w:val="00107D23"/>
    <w:rsid w:val="00107E72"/>
    <w:rsid w:val="001106CD"/>
    <w:rsid w:val="00110C4D"/>
    <w:rsid w:val="001112AC"/>
    <w:rsid w:val="00111ED4"/>
    <w:rsid w:val="00112E86"/>
    <w:rsid w:val="001134C2"/>
    <w:rsid w:val="00113BBA"/>
    <w:rsid w:val="00113C07"/>
    <w:rsid w:val="00113E3B"/>
    <w:rsid w:val="00114720"/>
    <w:rsid w:val="00116850"/>
    <w:rsid w:val="001200CB"/>
    <w:rsid w:val="00122C90"/>
    <w:rsid w:val="001240ED"/>
    <w:rsid w:val="001243FB"/>
    <w:rsid w:val="001250BB"/>
    <w:rsid w:val="001251AC"/>
    <w:rsid w:val="00125623"/>
    <w:rsid w:val="001261EE"/>
    <w:rsid w:val="00126AFF"/>
    <w:rsid w:val="00127A50"/>
    <w:rsid w:val="0013021E"/>
    <w:rsid w:val="00130267"/>
    <w:rsid w:val="001313A5"/>
    <w:rsid w:val="001313D3"/>
    <w:rsid w:val="001320B4"/>
    <w:rsid w:val="00132157"/>
    <w:rsid w:val="00132175"/>
    <w:rsid w:val="00132A32"/>
    <w:rsid w:val="001333BA"/>
    <w:rsid w:val="00134A00"/>
    <w:rsid w:val="0013538A"/>
    <w:rsid w:val="00135545"/>
    <w:rsid w:val="00135AF3"/>
    <w:rsid w:val="0013657A"/>
    <w:rsid w:val="00137555"/>
    <w:rsid w:val="00141139"/>
    <w:rsid w:val="00141A32"/>
    <w:rsid w:val="00145989"/>
    <w:rsid w:val="00146CA7"/>
    <w:rsid w:val="00147108"/>
    <w:rsid w:val="001523CF"/>
    <w:rsid w:val="001550E6"/>
    <w:rsid w:val="00156E93"/>
    <w:rsid w:val="001575EB"/>
    <w:rsid w:val="00161085"/>
    <w:rsid w:val="0016251C"/>
    <w:rsid w:val="00162F14"/>
    <w:rsid w:val="00165F6B"/>
    <w:rsid w:val="00166118"/>
    <w:rsid w:val="0016758A"/>
    <w:rsid w:val="00167D76"/>
    <w:rsid w:val="00171620"/>
    <w:rsid w:val="001718F3"/>
    <w:rsid w:val="00171997"/>
    <w:rsid w:val="001736A9"/>
    <w:rsid w:val="00173964"/>
    <w:rsid w:val="00173EB6"/>
    <w:rsid w:val="00173EBD"/>
    <w:rsid w:val="00174CDE"/>
    <w:rsid w:val="001764E9"/>
    <w:rsid w:val="00177B34"/>
    <w:rsid w:val="00177B86"/>
    <w:rsid w:val="00177C37"/>
    <w:rsid w:val="00181298"/>
    <w:rsid w:val="001819A8"/>
    <w:rsid w:val="00183572"/>
    <w:rsid w:val="00183E32"/>
    <w:rsid w:val="00184A10"/>
    <w:rsid w:val="001864CB"/>
    <w:rsid w:val="0018651F"/>
    <w:rsid w:val="0019086D"/>
    <w:rsid w:val="00190F33"/>
    <w:rsid w:val="001917AD"/>
    <w:rsid w:val="0019226E"/>
    <w:rsid w:val="00193871"/>
    <w:rsid w:val="00194514"/>
    <w:rsid w:val="0019580D"/>
    <w:rsid w:val="001958E3"/>
    <w:rsid w:val="00196256"/>
    <w:rsid w:val="00197C73"/>
    <w:rsid w:val="001A0979"/>
    <w:rsid w:val="001A0E9C"/>
    <w:rsid w:val="001A1223"/>
    <w:rsid w:val="001A19AD"/>
    <w:rsid w:val="001A6ABA"/>
    <w:rsid w:val="001A7521"/>
    <w:rsid w:val="001A77FC"/>
    <w:rsid w:val="001A7A45"/>
    <w:rsid w:val="001A7BB6"/>
    <w:rsid w:val="001B0459"/>
    <w:rsid w:val="001B0C91"/>
    <w:rsid w:val="001B402D"/>
    <w:rsid w:val="001B6794"/>
    <w:rsid w:val="001B6814"/>
    <w:rsid w:val="001B7053"/>
    <w:rsid w:val="001B7995"/>
    <w:rsid w:val="001C04BC"/>
    <w:rsid w:val="001C0D15"/>
    <w:rsid w:val="001C18F8"/>
    <w:rsid w:val="001C19B9"/>
    <w:rsid w:val="001C1E0D"/>
    <w:rsid w:val="001C22B4"/>
    <w:rsid w:val="001C2BBB"/>
    <w:rsid w:val="001C3710"/>
    <w:rsid w:val="001C3CC3"/>
    <w:rsid w:val="001C5015"/>
    <w:rsid w:val="001C5AC5"/>
    <w:rsid w:val="001C5C11"/>
    <w:rsid w:val="001C6BD4"/>
    <w:rsid w:val="001C76D7"/>
    <w:rsid w:val="001D0424"/>
    <w:rsid w:val="001D06D4"/>
    <w:rsid w:val="001D1468"/>
    <w:rsid w:val="001D411C"/>
    <w:rsid w:val="001D441D"/>
    <w:rsid w:val="001D5140"/>
    <w:rsid w:val="001D610F"/>
    <w:rsid w:val="001D71CE"/>
    <w:rsid w:val="001E082D"/>
    <w:rsid w:val="001E10E5"/>
    <w:rsid w:val="001E1E75"/>
    <w:rsid w:val="001E3FCE"/>
    <w:rsid w:val="001E5393"/>
    <w:rsid w:val="001E53BB"/>
    <w:rsid w:val="001E5ED1"/>
    <w:rsid w:val="001E6380"/>
    <w:rsid w:val="001F0583"/>
    <w:rsid w:val="001F1165"/>
    <w:rsid w:val="001F154F"/>
    <w:rsid w:val="001F1B22"/>
    <w:rsid w:val="001F450C"/>
    <w:rsid w:val="001F4539"/>
    <w:rsid w:val="001F4A19"/>
    <w:rsid w:val="001F4AC6"/>
    <w:rsid w:val="001F715D"/>
    <w:rsid w:val="001F7F9D"/>
    <w:rsid w:val="002010F4"/>
    <w:rsid w:val="00202699"/>
    <w:rsid w:val="00203620"/>
    <w:rsid w:val="002040F9"/>
    <w:rsid w:val="0020709A"/>
    <w:rsid w:val="002103ED"/>
    <w:rsid w:val="00210B02"/>
    <w:rsid w:val="00211E3C"/>
    <w:rsid w:val="00212167"/>
    <w:rsid w:val="002147AC"/>
    <w:rsid w:val="00216550"/>
    <w:rsid w:val="00217FA2"/>
    <w:rsid w:val="00221263"/>
    <w:rsid w:val="00221CF9"/>
    <w:rsid w:val="00221D21"/>
    <w:rsid w:val="00225034"/>
    <w:rsid w:val="002254E7"/>
    <w:rsid w:val="002257C5"/>
    <w:rsid w:val="0022649A"/>
    <w:rsid w:val="00226DAC"/>
    <w:rsid w:val="002276D6"/>
    <w:rsid w:val="00227D58"/>
    <w:rsid w:val="00231B05"/>
    <w:rsid w:val="002326D7"/>
    <w:rsid w:val="0023548D"/>
    <w:rsid w:val="002368FF"/>
    <w:rsid w:val="002373BB"/>
    <w:rsid w:val="00240DA7"/>
    <w:rsid w:val="00241120"/>
    <w:rsid w:val="00241648"/>
    <w:rsid w:val="00241696"/>
    <w:rsid w:val="00241756"/>
    <w:rsid w:val="00242A75"/>
    <w:rsid w:val="0024352F"/>
    <w:rsid w:val="00244970"/>
    <w:rsid w:val="00245D53"/>
    <w:rsid w:val="00246860"/>
    <w:rsid w:val="00247284"/>
    <w:rsid w:val="002472A3"/>
    <w:rsid w:val="00252415"/>
    <w:rsid w:val="00252F7C"/>
    <w:rsid w:val="002543AA"/>
    <w:rsid w:val="002556FC"/>
    <w:rsid w:val="00255A98"/>
    <w:rsid w:val="00256AE7"/>
    <w:rsid w:val="00256B86"/>
    <w:rsid w:val="002618F7"/>
    <w:rsid w:val="00262A55"/>
    <w:rsid w:val="00264C8D"/>
    <w:rsid w:val="0026628C"/>
    <w:rsid w:val="00266655"/>
    <w:rsid w:val="0026674B"/>
    <w:rsid w:val="00267EF2"/>
    <w:rsid w:val="002702FE"/>
    <w:rsid w:val="00270C6A"/>
    <w:rsid w:val="00272B37"/>
    <w:rsid w:val="0027358C"/>
    <w:rsid w:val="00274B3E"/>
    <w:rsid w:val="00274CFB"/>
    <w:rsid w:val="0027502F"/>
    <w:rsid w:val="0027782F"/>
    <w:rsid w:val="00280C0D"/>
    <w:rsid w:val="0028113C"/>
    <w:rsid w:val="0028151C"/>
    <w:rsid w:val="00281CAB"/>
    <w:rsid w:val="0028289A"/>
    <w:rsid w:val="00284D24"/>
    <w:rsid w:val="00285143"/>
    <w:rsid w:val="00285B2F"/>
    <w:rsid w:val="00286460"/>
    <w:rsid w:val="00286F7B"/>
    <w:rsid w:val="0028707E"/>
    <w:rsid w:val="00287B66"/>
    <w:rsid w:val="00287C42"/>
    <w:rsid w:val="0029061E"/>
    <w:rsid w:val="00290750"/>
    <w:rsid w:val="002908E0"/>
    <w:rsid w:val="00292B54"/>
    <w:rsid w:val="002935BA"/>
    <w:rsid w:val="002965C5"/>
    <w:rsid w:val="00296E3E"/>
    <w:rsid w:val="00297215"/>
    <w:rsid w:val="00297331"/>
    <w:rsid w:val="00297D60"/>
    <w:rsid w:val="00297DA1"/>
    <w:rsid w:val="00297F11"/>
    <w:rsid w:val="002A05E7"/>
    <w:rsid w:val="002A0C9D"/>
    <w:rsid w:val="002A275A"/>
    <w:rsid w:val="002A3388"/>
    <w:rsid w:val="002A41D1"/>
    <w:rsid w:val="002A4A1B"/>
    <w:rsid w:val="002A5135"/>
    <w:rsid w:val="002A77D3"/>
    <w:rsid w:val="002A7F0A"/>
    <w:rsid w:val="002B1425"/>
    <w:rsid w:val="002B19DC"/>
    <w:rsid w:val="002B2DED"/>
    <w:rsid w:val="002B374C"/>
    <w:rsid w:val="002B4661"/>
    <w:rsid w:val="002B52A0"/>
    <w:rsid w:val="002B5594"/>
    <w:rsid w:val="002B5655"/>
    <w:rsid w:val="002B7A3F"/>
    <w:rsid w:val="002B7CA0"/>
    <w:rsid w:val="002B7DEA"/>
    <w:rsid w:val="002C1F3F"/>
    <w:rsid w:val="002C3F13"/>
    <w:rsid w:val="002C4B2F"/>
    <w:rsid w:val="002C61B1"/>
    <w:rsid w:val="002C6FAD"/>
    <w:rsid w:val="002C7889"/>
    <w:rsid w:val="002D1418"/>
    <w:rsid w:val="002D1486"/>
    <w:rsid w:val="002D17AE"/>
    <w:rsid w:val="002D1B1E"/>
    <w:rsid w:val="002D20FF"/>
    <w:rsid w:val="002D2C7E"/>
    <w:rsid w:val="002D2E94"/>
    <w:rsid w:val="002D5341"/>
    <w:rsid w:val="002D58DA"/>
    <w:rsid w:val="002D6571"/>
    <w:rsid w:val="002D69B7"/>
    <w:rsid w:val="002E022C"/>
    <w:rsid w:val="002E1B94"/>
    <w:rsid w:val="002E3598"/>
    <w:rsid w:val="002E521B"/>
    <w:rsid w:val="002E55EE"/>
    <w:rsid w:val="002E619C"/>
    <w:rsid w:val="002E6400"/>
    <w:rsid w:val="002E6CB4"/>
    <w:rsid w:val="002E7045"/>
    <w:rsid w:val="002E7E66"/>
    <w:rsid w:val="002F0018"/>
    <w:rsid w:val="002F0C35"/>
    <w:rsid w:val="002F11D8"/>
    <w:rsid w:val="002F1C3E"/>
    <w:rsid w:val="002F293E"/>
    <w:rsid w:val="002F2CF1"/>
    <w:rsid w:val="002F2F4F"/>
    <w:rsid w:val="002F3676"/>
    <w:rsid w:val="002F3A4C"/>
    <w:rsid w:val="002F456E"/>
    <w:rsid w:val="002F5FFF"/>
    <w:rsid w:val="002F6B40"/>
    <w:rsid w:val="002F6B82"/>
    <w:rsid w:val="00300666"/>
    <w:rsid w:val="00301DD8"/>
    <w:rsid w:val="003022CF"/>
    <w:rsid w:val="00304079"/>
    <w:rsid w:val="00304205"/>
    <w:rsid w:val="0031139E"/>
    <w:rsid w:val="00312A33"/>
    <w:rsid w:val="003137A2"/>
    <w:rsid w:val="003146A4"/>
    <w:rsid w:val="003151E1"/>
    <w:rsid w:val="0031766C"/>
    <w:rsid w:val="00320BC5"/>
    <w:rsid w:val="00323144"/>
    <w:rsid w:val="00323C7A"/>
    <w:rsid w:val="00324CFF"/>
    <w:rsid w:val="00324EBB"/>
    <w:rsid w:val="00325858"/>
    <w:rsid w:val="00325CAA"/>
    <w:rsid w:val="003265C1"/>
    <w:rsid w:val="0033006F"/>
    <w:rsid w:val="003311C4"/>
    <w:rsid w:val="003312FE"/>
    <w:rsid w:val="00331511"/>
    <w:rsid w:val="003343E4"/>
    <w:rsid w:val="00334CFD"/>
    <w:rsid w:val="00334E3C"/>
    <w:rsid w:val="00335A4C"/>
    <w:rsid w:val="00336E38"/>
    <w:rsid w:val="003370F5"/>
    <w:rsid w:val="00337108"/>
    <w:rsid w:val="00337EB4"/>
    <w:rsid w:val="00342D87"/>
    <w:rsid w:val="00343B70"/>
    <w:rsid w:val="00343C30"/>
    <w:rsid w:val="0034446A"/>
    <w:rsid w:val="00347BEF"/>
    <w:rsid w:val="00350064"/>
    <w:rsid w:val="0035030E"/>
    <w:rsid w:val="00350B2F"/>
    <w:rsid w:val="00351286"/>
    <w:rsid w:val="003531C7"/>
    <w:rsid w:val="003577CE"/>
    <w:rsid w:val="00360353"/>
    <w:rsid w:val="00361F09"/>
    <w:rsid w:val="003630A8"/>
    <w:rsid w:val="00364874"/>
    <w:rsid w:val="003662A2"/>
    <w:rsid w:val="00373A59"/>
    <w:rsid w:val="0037488B"/>
    <w:rsid w:val="00374EC8"/>
    <w:rsid w:val="00375A30"/>
    <w:rsid w:val="00375C16"/>
    <w:rsid w:val="0037686F"/>
    <w:rsid w:val="00376A01"/>
    <w:rsid w:val="00377556"/>
    <w:rsid w:val="003777DC"/>
    <w:rsid w:val="00381453"/>
    <w:rsid w:val="00381689"/>
    <w:rsid w:val="00381966"/>
    <w:rsid w:val="00381AE2"/>
    <w:rsid w:val="00383747"/>
    <w:rsid w:val="00383992"/>
    <w:rsid w:val="003856C3"/>
    <w:rsid w:val="00385A97"/>
    <w:rsid w:val="00386C26"/>
    <w:rsid w:val="00386C71"/>
    <w:rsid w:val="00390E80"/>
    <w:rsid w:val="00391B24"/>
    <w:rsid w:val="0039225F"/>
    <w:rsid w:val="00392C6F"/>
    <w:rsid w:val="00393D00"/>
    <w:rsid w:val="00393D61"/>
    <w:rsid w:val="00397663"/>
    <w:rsid w:val="003A063F"/>
    <w:rsid w:val="003A08D1"/>
    <w:rsid w:val="003A290B"/>
    <w:rsid w:val="003A405E"/>
    <w:rsid w:val="003A43A7"/>
    <w:rsid w:val="003A6C43"/>
    <w:rsid w:val="003A7B67"/>
    <w:rsid w:val="003B11CF"/>
    <w:rsid w:val="003B1B8E"/>
    <w:rsid w:val="003B1E39"/>
    <w:rsid w:val="003B531E"/>
    <w:rsid w:val="003B5565"/>
    <w:rsid w:val="003C0ED0"/>
    <w:rsid w:val="003C2C19"/>
    <w:rsid w:val="003C320D"/>
    <w:rsid w:val="003C4C22"/>
    <w:rsid w:val="003C4E38"/>
    <w:rsid w:val="003C5353"/>
    <w:rsid w:val="003C558E"/>
    <w:rsid w:val="003C5AB9"/>
    <w:rsid w:val="003C5AF3"/>
    <w:rsid w:val="003C6369"/>
    <w:rsid w:val="003C6FC6"/>
    <w:rsid w:val="003C7741"/>
    <w:rsid w:val="003D0D1C"/>
    <w:rsid w:val="003D2BB2"/>
    <w:rsid w:val="003D6398"/>
    <w:rsid w:val="003E27EF"/>
    <w:rsid w:val="003E42EA"/>
    <w:rsid w:val="003E48E5"/>
    <w:rsid w:val="003E516D"/>
    <w:rsid w:val="003E5E25"/>
    <w:rsid w:val="003E6F39"/>
    <w:rsid w:val="003E73CF"/>
    <w:rsid w:val="003F0DA7"/>
    <w:rsid w:val="003F0DB9"/>
    <w:rsid w:val="003F1135"/>
    <w:rsid w:val="003F18D6"/>
    <w:rsid w:val="003F578F"/>
    <w:rsid w:val="003F708A"/>
    <w:rsid w:val="003F793F"/>
    <w:rsid w:val="00401E06"/>
    <w:rsid w:val="00402A9E"/>
    <w:rsid w:val="00404B55"/>
    <w:rsid w:val="0041307B"/>
    <w:rsid w:val="004139BB"/>
    <w:rsid w:val="00415560"/>
    <w:rsid w:val="004155CA"/>
    <w:rsid w:val="0041631B"/>
    <w:rsid w:val="004166A3"/>
    <w:rsid w:val="0041785A"/>
    <w:rsid w:val="0042016B"/>
    <w:rsid w:val="004208D0"/>
    <w:rsid w:val="00422FFE"/>
    <w:rsid w:val="00423995"/>
    <w:rsid w:val="004239E9"/>
    <w:rsid w:val="00423E6D"/>
    <w:rsid w:val="00424949"/>
    <w:rsid w:val="00425FBD"/>
    <w:rsid w:val="004267B9"/>
    <w:rsid w:val="00433D93"/>
    <w:rsid w:val="0043453E"/>
    <w:rsid w:val="0043679B"/>
    <w:rsid w:val="004368E8"/>
    <w:rsid w:val="0044039D"/>
    <w:rsid w:val="00441ACD"/>
    <w:rsid w:val="00443176"/>
    <w:rsid w:val="004443AD"/>
    <w:rsid w:val="00444A31"/>
    <w:rsid w:val="00446304"/>
    <w:rsid w:val="00447C96"/>
    <w:rsid w:val="00450B3A"/>
    <w:rsid w:val="00451FCD"/>
    <w:rsid w:val="00452D76"/>
    <w:rsid w:val="004532F3"/>
    <w:rsid w:val="0045364C"/>
    <w:rsid w:val="00454073"/>
    <w:rsid w:val="00456021"/>
    <w:rsid w:val="00457B8D"/>
    <w:rsid w:val="004601EE"/>
    <w:rsid w:val="00460FB3"/>
    <w:rsid w:val="00462770"/>
    <w:rsid w:val="004635DE"/>
    <w:rsid w:val="004637FE"/>
    <w:rsid w:val="00463F4C"/>
    <w:rsid w:val="00464A23"/>
    <w:rsid w:val="00464EB3"/>
    <w:rsid w:val="00465FA5"/>
    <w:rsid w:val="004700B0"/>
    <w:rsid w:val="00472307"/>
    <w:rsid w:val="00472E4A"/>
    <w:rsid w:val="004779CB"/>
    <w:rsid w:val="004818D2"/>
    <w:rsid w:val="00482015"/>
    <w:rsid w:val="00482CBD"/>
    <w:rsid w:val="00482E35"/>
    <w:rsid w:val="00483F47"/>
    <w:rsid w:val="00484072"/>
    <w:rsid w:val="00484120"/>
    <w:rsid w:val="004866B1"/>
    <w:rsid w:val="0048779A"/>
    <w:rsid w:val="004903FA"/>
    <w:rsid w:val="00490766"/>
    <w:rsid w:val="004909D3"/>
    <w:rsid w:val="00492C41"/>
    <w:rsid w:val="00494750"/>
    <w:rsid w:val="00494E29"/>
    <w:rsid w:val="004973D9"/>
    <w:rsid w:val="00497B92"/>
    <w:rsid w:val="004A445B"/>
    <w:rsid w:val="004A4E61"/>
    <w:rsid w:val="004B01C9"/>
    <w:rsid w:val="004B1565"/>
    <w:rsid w:val="004B1684"/>
    <w:rsid w:val="004B259C"/>
    <w:rsid w:val="004B29B4"/>
    <w:rsid w:val="004B3C22"/>
    <w:rsid w:val="004B4417"/>
    <w:rsid w:val="004B4F18"/>
    <w:rsid w:val="004B54C2"/>
    <w:rsid w:val="004B6584"/>
    <w:rsid w:val="004C2A5E"/>
    <w:rsid w:val="004C2BBD"/>
    <w:rsid w:val="004C33A2"/>
    <w:rsid w:val="004C6E22"/>
    <w:rsid w:val="004C6ED1"/>
    <w:rsid w:val="004C6F51"/>
    <w:rsid w:val="004C7197"/>
    <w:rsid w:val="004C7853"/>
    <w:rsid w:val="004D0331"/>
    <w:rsid w:val="004D0B7B"/>
    <w:rsid w:val="004D0D32"/>
    <w:rsid w:val="004D2731"/>
    <w:rsid w:val="004D35B1"/>
    <w:rsid w:val="004D7253"/>
    <w:rsid w:val="004E078C"/>
    <w:rsid w:val="004E162A"/>
    <w:rsid w:val="004E2C7C"/>
    <w:rsid w:val="004E5539"/>
    <w:rsid w:val="004E6669"/>
    <w:rsid w:val="004E6ADE"/>
    <w:rsid w:val="004E799E"/>
    <w:rsid w:val="004F0730"/>
    <w:rsid w:val="004F0CC8"/>
    <w:rsid w:val="004F0E8F"/>
    <w:rsid w:val="004F1E2D"/>
    <w:rsid w:val="004F422F"/>
    <w:rsid w:val="004F43B2"/>
    <w:rsid w:val="004F43DF"/>
    <w:rsid w:val="004F4878"/>
    <w:rsid w:val="004F7385"/>
    <w:rsid w:val="004F7D53"/>
    <w:rsid w:val="0050046B"/>
    <w:rsid w:val="005015AC"/>
    <w:rsid w:val="005017A0"/>
    <w:rsid w:val="00501EB1"/>
    <w:rsid w:val="00503102"/>
    <w:rsid w:val="00503BE8"/>
    <w:rsid w:val="00506F5D"/>
    <w:rsid w:val="00507054"/>
    <w:rsid w:val="00507356"/>
    <w:rsid w:val="00507A77"/>
    <w:rsid w:val="00510550"/>
    <w:rsid w:val="005117F3"/>
    <w:rsid w:val="005121CB"/>
    <w:rsid w:val="00515115"/>
    <w:rsid w:val="00515FCF"/>
    <w:rsid w:val="00516171"/>
    <w:rsid w:val="005162AA"/>
    <w:rsid w:val="005162AF"/>
    <w:rsid w:val="00516C5C"/>
    <w:rsid w:val="00517DD7"/>
    <w:rsid w:val="00520993"/>
    <w:rsid w:val="00521842"/>
    <w:rsid w:val="0052354B"/>
    <w:rsid w:val="00525117"/>
    <w:rsid w:val="005309F8"/>
    <w:rsid w:val="00530F83"/>
    <w:rsid w:val="005317AD"/>
    <w:rsid w:val="00531F74"/>
    <w:rsid w:val="00532612"/>
    <w:rsid w:val="00533115"/>
    <w:rsid w:val="0053345B"/>
    <w:rsid w:val="00535797"/>
    <w:rsid w:val="0053771A"/>
    <w:rsid w:val="005400D0"/>
    <w:rsid w:val="00540D7F"/>
    <w:rsid w:val="00542ABF"/>
    <w:rsid w:val="00542FBE"/>
    <w:rsid w:val="00543D83"/>
    <w:rsid w:val="00545A7D"/>
    <w:rsid w:val="005465E3"/>
    <w:rsid w:val="00547372"/>
    <w:rsid w:val="00547B23"/>
    <w:rsid w:val="00547B50"/>
    <w:rsid w:val="005511DD"/>
    <w:rsid w:val="005520B7"/>
    <w:rsid w:val="005540B4"/>
    <w:rsid w:val="00554152"/>
    <w:rsid w:val="0055465E"/>
    <w:rsid w:val="00554CDB"/>
    <w:rsid w:val="005551B2"/>
    <w:rsid w:val="005567E1"/>
    <w:rsid w:val="00556E35"/>
    <w:rsid w:val="00561DC7"/>
    <w:rsid w:val="00562119"/>
    <w:rsid w:val="00562283"/>
    <w:rsid w:val="00562C6F"/>
    <w:rsid w:val="00564B53"/>
    <w:rsid w:val="00564DEB"/>
    <w:rsid w:val="00565A93"/>
    <w:rsid w:val="00566011"/>
    <w:rsid w:val="00570158"/>
    <w:rsid w:val="00570376"/>
    <w:rsid w:val="00573C3C"/>
    <w:rsid w:val="0057426E"/>
    <w:rsid w:val="005745D5"/>
    <w:rsid w:val="00574B36"/>
    <w:rsid w:val="00574C71"/>
    <w:rsid w:val="005750F0"/>
    <w:rsid w:val="00575797"/>
    <w:rsid w:val="00576200"/>
    <w:rsid w:val="00576C68"/>
    <w:rsid w:val="005774B0"/>
    <w:rsid w:val="00577C35"/>
    <w:rsid w:val="00577F67"/>
    <w:rsid w:val="00580BF4"/>
    <w:rsid w:val="00580C04"/>
    <w:rsid w:val="00581524"/>
    <w:rsid w:val="00581DA2"/>
    <w:rsid w:val="00581E8E"/>
    <w:rsid w:val="005837EE"/>
    <w:rsid w:val="00583E11"/>
    <w:rsid w:val="005853DC"/>
    <w:rsid w:val="0058666F"/>
    <w:rsid w:val="00586727"/>
    <w:rsid w:val="00590063"/>
    <w:rsid w:val="00590A73"/>
    <w:rsid w:val="00590B2B"/>
    <w:rsid w:val="00591EC6"/>
    <w:rsid w:val="00592F3B"/>
    <w:rsid w:val="005952AE"/>
    <w:rsid w:val="005953CD"/>
    <w:rsid w:val="00596582"/>
    <w:rsid w:val="00597216"/>
    <w:rsid w:val="005A0F55"/>
    <w:rsid w:val="005A1951"/>
    <w:rsid w:val="005A2306"/>
    <w:rsid w:val="005A2F18"/>
    <w:rsid w:val="005A4782"/>
    <w:rsid w:val="005A49D7"/>
    <w:rsid w:val="005A74BD"/>
    <w:rsid w:val="005A76B5"/>
    <w:rsid w:val="005B32C3"/>
    <w:rsid w:val="005B4626"/>
    <w:rsid w:val="005B51F3"/>
    <w:rsid w:val="005B6079"/>
    <w:rsid w:val="005C0009"/>
    <w:rsid w:val="005C1340"/>
    <w:rsid w:val="005C2DA2"/>
    <w:rsid w:val="005C34C3"/>
    <w:rsid w:val="005C3A37"/>
    <w:rsid w:val="005C3DCA"/>
    <w:rsid w:val="005C4D41"/>
    <w:rsid w:val="005C4E58"/>
    <w:rsid w:val="005C5538"/>
    <w:rsid w:val="005C5E00"/>
    <w:rsid w:val="005C66E2"/>
    <w:rsid w:val="005C79A5"/>
    <w:rsid w:val="005D0083"/>
    <w:rsid w:val="005D207A"/>
    <w:rsid w:val="005D2EB6"/>
    <w:rsid w:val="005D325E"/>
    <w:rsid w:val="005D52CD"/>
    <w:rsid w:val="005D56CB"/>
    <w:rsid w:val="005D71FD"/>
    <w:rsid w:val="005E0076"/>
    <w:rsid w:val="005E1C00"/>
    <w:rsid w:val="005E1DEA"/>
    <w:rsid w:val="005E2A4E"/>
    <w:rsid w:val="005E2ADE"/>
    <w:rsid w:val="005E2CF3"/>
    <w:rsid w:val="005E52FF"/>
    <w:rsid w:val="005F2AF6"/>
    <w:rsid w:val="005F466A"/>
    <w:rsid w:val="005F50E7"/>
    <w:rsid w:val="005F52EE"/>
    <w:rsid w:val="005F5B8C"/>
    <w:rsid w:val="005F6CE6"/>
    <w:rsid w:val="005F701A"/>
    <w:rsid w:val="00601673"/>
    <w:rsid w:val="00602044"/>
    <w:rsid w:val="0060264C"/>
    <w:rsid w:val="00602B9B"/>
    <w:rsid w:val="00602D02"/>
    <w:rsid w:val="006032A5"/>
    <w:rsid w:val="00603BAA"/>
    <w:rsid w:val="006042A5"/>
    <w:rsid w:val="006054AB"/>
    <w:rsid w:val="00606164"/>
    <w:rsid w:val="00606AA5"/>
    <w:rsid w:val="0060710D"/>
    <w:rsid w:val="00607BF2"/>
    <w:rsid w:val="00610676"/>
    <w:rsid w:val="00612542"/>
    <w:rsid w:val="00612902"/>
    <w:rsid w:val="00612F77"/>
    <w:rsid w:val="00614508"/>
    <w:rsid w:val="00615966"/>
    <w:rsid w:val="00617106"/>
    <w:rsid w:val="00617161"/>
    <w:rsid w:val="006179FE"/>
    <w:rsid w:val="00617B50"/>
    <w:rsid w:val="00617F14"/>
    <w:rsid w:val="00617FBC"/>
    <w:rsid w:val="006205F4"/>
    <w:rsid w:val="00620A33"/>
    <w:rsid w:val="0062184C"/>
    <w:rsid w:val="006225F7"/>
    <w:rsid w:val="00622EF5"/>
    <w:rsid w:val="006238B6"/>
    <w:rsid w:val="0062512A"/>
    <w:rsid w:val="00625AB4"/>
    <w:rsid w:val="00630FAB"/>
    <w:rsid w:val="00631512"/>
    <w:rsid w:val="006349C2"/>
    <w:rsid w:val="006356E1"/>
    <w:rsid w:val="00636D08"/>
    <w:rsid w:val="006374F5"/>
    <w:rsid w:val="006378D2"/>
    <w:rsid w:val="00640406"/>
    <w:rsid w:val="00641AC3"/>
    <w:rsid w:val="00643CD3"/>
    <w:rsid w:val="00643FD6"/>
    <w:rsid w:val="00650D5B"/>
    <w:rsid w:val="00650DF6"/>
    <w:rsid w:val="0065143C"/>
    <w:rsid w:val="006521FC"/>
    <w:rsid w:val="00652328"/>
    <w:rsid w:val="00652A79"/>
    <w:rsid w:val="006544C5"/>
    <w:rsid w:val="00654786"/>
    <w:rsid w:val="006553F2"/>
    <w:rsid w:val="006556C8"/>
    <w:rsid w:val="0065578C"/>
    <w:rsid w:val="00657834"/>
    <w:rsid w:val="00660FCA"/>
    <w:rsid w:val="00660FE3"/>
    <w:rsid w:val="00661359"/>
    <w:rsid w:val="0066166C"/>
    <w:rsid w:val="00662B8D"/>
    <w:rsid w:val="006635DB"/>
    <w:rsid w:val="0066367F"/>
    <w:rsid w:val="00664161"/>
    <w:rsid w:val="00664677"/>
    <w:rsid w:val="00665428"/>
    <w:rsid w:val="00665436"/>
    <w:rsid w:val="00665D09"/>
    <w:rsid w:val="00666204"/>
    <w:rsid w:val="00666A58"/>
    <w:rsid w:val="00666B24"/>
    <w:rsid w:val="0067366F"/>
    <w:rsid w:val="006753D2"/>
    <w:rsid w:val="00675617"/>
    <w:rsid w:val="006758DE"/>
    <w:rsid w:val="00675E52"/>
    <w:rsid w:val="00676FD1"/>
    <w:rsid w:val="006773EA"/>
    <w:rsid w:val="00680A1A"/>
    <w:rsid w:val="00681A52"/>
    <w:rsid w:val="00681FFC"/>
    <w:rsid w:val="00683015"/>
    <w:rsid w:val="00683B37"/>
    <w:rsid w:val="0068651A"/>
    <w:rsid w:val="00687AEE"/>
    <w:rsid w:val="006909E3"/>
    <w:rsid w:val="00690A00"/>
    <w:rsid w:val="00690C39"/>
    <w:rsid w:val="00692FE0"/>
    <w:rsid w:val="00693BD1"/>
    <w:rsid w:val="006953CD"/>
    <w:rsid w:val="00695ACD"/>
    <w:rsid w:val="00695FA4"/>
    <w:rsid w:val="006962F9"/>
    <w:rsid w:val="006972C4"/>
    <w:rsid w:val="00697AD6"/>
    <w:rsid w:val="00697D8B"/>
    <w:rsid w:val="006A16CB"/>
    <w:rsid w:val="006A1F96"/>
    <w:rsid w:val="006A29A4"/>
    <w:rsid w:val="006A4861"/>
    <w:rsid w:val="006A50FA"/>
    <w:rsid w:val="006B1B26"/>
    <w:rsid w:val="006B1DF6"/>
    <w:rsid w:val="006B410F"/>
    <w:rsid w:val="006B4179"/>
    <w:rsid w:val="006B4A05"/>
    <w:rsid w:val="006B4F5A"/>
    <w:rsid w:val="006B58D6"/>
    <w:rsid w:val="006B6A69"/>
    <w:rsid w:val="006B7CD9"/>
    <w:rsid w:val="006B7EF0"/>
    <w:rsid w:val="006C45A9"/>
    <w:rsid w:val="006C60AB"/>
    <w:rsid w:val="006C6115"/>
    <w:rsid w:val="006C635C"/>
    <w:rsid w:val="006C79DB"/>
    <w:rsid w:val="006C7AA3"/>
    <w:rsid w:val="006D069A"/>
    <w:rsid w:val="006D31D2"/>
    <w:rsid w:val="006D349F"/>
    <w:rsid w:val="006D3AA4"/>
    <w:rsid w:val="006D4986"/>
    <w:rsid w:val="006D5065"/>
    <w:rsid w:val="006D50D1"/>
    <w:rsid w:val="006D5196"/>
    <w:rsid w:val="006E02C8"/>
    <w:rsid w:val="006E146D"/>
    <w:rsid w:val="006E2443"/>
    <w:rsid w:val="006E3E8E"/>
    <w:rsid w:val="006E4564"/>
    <w:rsid w:val="006E6113"/>
    <w:rsid w:val="006E6215"/>
    <w:rsid w:val="006E738D"/>
    <w:rsid w:val="006F0578"/>
    <w:rsid w:val="006F104C"/>
    <w:rsid w:val="006F122D"/>
    <w:rsid w:val="006F16C9"/>
    <w:rsid w:val="006F39A9"/>
    <w:rsid w:val="006F4A0A"/>
    <w:rsid w:val="006F5B5B"/>
    <w:rsid w:val="006F66FD"/>
    <w:rsid w:val="006F7C3A"/>
    <w:rsid w:val="007008EE"/>
    <w:rsid w:val="0070092E"/>
    <w:rsid w:val="007024A2"/>
    <w:rsid w:val="007029C9"/>
    <w:rsid w:val="007033EE"/>
    <w:rsid w:val="00703E4A"/>
    <w:rsid w:val="00704209"/>
    <w:rsid w:val="007049F2"/>
    <w:rsid w:val="00704CDF"/>
    <w:rsid w:val="007051BA"/>
    <w:rsid w:val="007055F4"/>
    <w:rsid w:val="00705A19"/>
    <w:rsid w:val="00705CD0"/>
    <w:rsid w:val="00710459"/>
    <w:rsid w:val="00710DB4"/>
    <w:rsid w:val="00711874"/>
    <w:rsid w:val="00711F20"/>
    <w:rsid w:val="007128DA"/>
    <w:rsid w:val="0071398F"/>
    <w:rsid w:val="007161A4"/>
    <w:rsid w:val="00721276"/>
    <w:rsid w:val="00722633"/>
    <w:rsid w:val="0072277A"/>
    <w:rsid w:val="00723B1B"/>
    <w:rsid w:val="0072427F"/>
    <w:rsid w:val="00724852"/>
    <w:rsid w:val="00725B8B"/>
    <w:rsid w:val="00727574"/>
    <w:rsid w:val="00730471"/>
    <w:rsid w:val="00731638"/>
    <w:rsid w:val="00731B79"/>
    <w:rsid w:val="00733B18"/>
    <w:rsid w:val="0073406F"/>
    <w:rsid w:val="007353F6"/>
    <w:rsid w:val="0073607C"/>
    <w:rsid w:val="007369A5"/>
    <w:rsid w:val="00736C02"/>
    <w:rsid w:val="00737894"/>
    <w:rsid w:val="00741BEF"/>
    <w:rsid w:val="00742149"/>
    <w:rsid w:val="007434D3"/>
    <w:rsid w:val="00743EC3"/>
    <w:rsid w:val="00746614"/>
    <w:rsid w:val="0074681C"/>
    <w:rsid w:val="00746908"/>
    <w:rsid w:val="00746C10"/>
    <w:rsid w:val="00747564"/>
    <w:rsid w:val="00750905"/>
    <w:rsid w:val="00750D0B"/>
    <w:rsid w:val="00751407"/>
    <w:rsid w:val="00751667"/>
    <w:rsid w:val="007522A2"/>
    <w:rsid w:val="00752542"/>
    <w:rsid w:val="00752F85"/>
    <w:rsid w:val="007530E9"/>
    <w:rsid w:val="007554EE"/>
    <w:rsid w:val="0075632D"/>
    <w:rsid w:val="00757A6C"/>
    <w:rsid w:val="0076022F"/>
    <w:rsid w:val="007605FA"/>
    <w:rsid w:val="00760AED"/>
    <w:rsid w:val="0076208E"/>
    <w:rsid w:val="00762316"/>
    <w:rsid w:val="00763D44"/>
    <w:rsid w:val="00763DFC"/>
    <w:rsid w:val="007651E1"/>
    <w:rsid w:val="0076572D"/>
    <w:rsid w:val="00765E79"/>
    <w:rsid w:val="00765EB1"/>
    <w:rsid w:val="007661BD"/>
    <w:rsid w:val="00767A86"/>
    <w:rsid w:val="00767C08"/>
    <w:rsid w:val="00770503"/>
    <w:rsid w:val="0077165A"/>
    <w:rsid w:val="00771760"/>
    <w:rsid w:val="007731E3"/>
    <w:rsid w:val="007750C7"/>
    <w:rsid w:val="00776007"/>
    <w:rsid w:val="00777047"/>
    <w:rsid w:val="007804B0"/>
    <w:rsid w:val="00780569"/>
    <w:rsid w:val="00781065"/>
    <w:rsid w:val="007810E6"/>
    <w:rsid w:val="00783A33"/>
    <w:rsid w:val="007842BB"/>
    <w:rsid w:val="00786363"/>
    <w:rsid w:val="00786547"/>
    <w:rsid w:val="00786AFA"/>
    <w:rsid w:val="0079045F"/>
    <w:rsid w:val="00791C74"/>
    <w:rsid w:val="0079214F"/>
    <w:rsid w:val="007922D6"/>
    <w:rsid w:val="00792A0A"/>
    <w:rsid w:val="00792CE7"/>
    <w:rsid w:val="007930F2"/>
    <w:rsid w:val="00794B3F"/>
    <w:rsid w:val="007959BF"/>
    <w:rsid w:val="0079623C"/>
    <w:rsid w:val="00796E34"/>
    <w:rsid w:val="007A027F"/>
    <w:rsid w:val="007A106B"/>
    <w:rsid w:val="007A1092"/>
    <w:rsid w:val="007A11D5"/>
    <w:rsid w:val="007A14BC"/>
    <w:rsid w:val="007A1D1F"/>
    <w:rsid w:val="007A21AC"/>
    <w:rsid w:val="007A3B83"/>
    <w:rsid w:val="007A3CEA"/>
    <w:rsid w:val="007A5597"/>
    <w:rsid w:val="007A65AC"/>
    <w:rsid w:val="007A65B5"/>
    <w:rsid w:val="007A78BC"/>
    <w:rsid w:val="007B1948"/>
    <w:rsid w:val="007B1A04"/>
    <w:rsid w:val="007B27D6"/>
    <w:rsid w:val="007B2DFA"/>
    <w:rsid w:val="007B37D8"/>
    <w:rsid w:val="007B5E2D"/>
    <w:rsid w:val="007B64ED"/>
    <w:rsid w:val="007B64FC"/>
    <w:rsid w:val="007B7697"/>
    <w:rsid w:val="007C0E9F"/>
    <w:rsid w:val="007C1273"/>
    <w:rsid w:val="007C689A"/>
    <w:rsid w:val="007C6900"/>
    <w:rsid w:val="007C78FF"/>
    <w:rsid w:val="007C7A8D"/>
    <w:rsid w:val="007D0799"/>
    <w:rsid w:val="007D0B70"/>
    <w:rsid w:val="007D1CBF"/>
    <w:rsid w:val="007D2B26"/>
    <w:rsid w:val="007D4BB7"/>
    <w:rsid w:val="007D5B83"/>
    <w:rsid w:val="007D6437"/>
    <w:rsid w:val="007E0F03"/>
    <w:rsid w:val="007E1EF5"/>
    <w:rsid w:val="007E39FF"/>
    <w:rsid w:val="007E4B26"/>
    <w:rsid w:val="007E4CC0"/>
    <w:rsid w:val="007E524B"/>
    <w:rsid w:val="007E6459"/>
    <w:rsid w:val="007E64FE"/>
    <w:rsid w:val="007E7812"/>
    <w:rsid w:val="007E7C13"/>
    <w:rsid w:val="007F1CA2"/>
    <w:rsid w:val="007F30FE"/>
    <w:rsid w:val="007F3B7F"/>
    <w:rsid w:val="007F3CC7"/>
    <w:rsid w:val="007F59C9"/>
    <w:rsid w:val="007F5D8B"/>
    <w:rsid w:val="007F7626"/>
    <w:rsid w:val="007F7FC7"/>
    <w:rsid w:val="00801202"/>
    <w:rsid w:val="00801447"/>
    <w:rsid w:val="008016C8"/>
    <w:rsid w:val="00801F4C"/>
    <w:rsid w:val="00802D59"/>
    <w:rsid w:val="00802F9E"/>
    <w:rsid w:val="008042AC"/>
    <w:rsid w:val="008042D0"/>
    <w:rsid w:val="0080501B"/>
    <w:rsid w:val="008064AF"/>
    <w:rsid w:val="00806BB0"/>
    <w:rsid w:val="0080707C"/>
    <w:rsid w:val="00807123"/>
    <w:rsid w:val="00807A54"/>
    <w:rsid w:val="00811E53"/>
    <w:rsid w:val="00813A64"/>
    <w:rsid w:val="00813DD0"/>
    <w:rsid w:val="00814E51"/>
    <w:rsid w:val="0081632C"/>
    <w:rsid w:val="0081646A"/>
    <w:rsid w:val="008176D0"/>
    <w:rsid w:val="00822514"/>
    <w:rsid w:val="008233D3"/>
    <w:rsid w:val="00824F64"/>
    <w:rsid w:val="00825872"/>
    <w:rsid w:val="00827675"/>
    <w:rsid w:val="00827F99"/>
    <w:rsid w:val="00830BA4"/>
    <w:rsid w:val="008330BE"/>
    <w:rsid w:val="00833436"/>
    <w:rsid w:val="00833504"/>
    <w:rsid w:val="0083357A"/>
    <w:rsid w:val="00834F40"/>
    <w:rsid w:val="00836551"/>
    <w:rsid w:val="008367E3"/>
    <w:rsid w:val="00840DD1"/>
    <w:rsid w:val="008418BC"/>
    <w:rsid w:val="00841BFE"/>
    <w:rsid w:val="00842560"/>
    <w:rsid w:val="00843691"/>
    <w:rsid w:val="00843932"/>
    <w:rsid w:val="0084484F"/>
    <w:rsid w:val="00844BA4"/>
    <w:rsid w:val="008464AA"/>
    <w:rsid w:val="008470DD"/>
    <w:rsid w:val="00847878"/>
    <w:rsid w:val="0085032B"/>
    <w:rsid w:val="0085165D"/>
    <w:rsid w:val="00851DEE"/>
    <w:rsid w:val="00854ADE"/>
    <w:rsid w:val="00856FB5"/>
    <w:rsid w:val="0086065A"/>
    <w:rsid w:val="0086133B"/>
    <w:rsid w:val="008629C0"/>
    <w:rsid w:val="008641B2"/>
    <w:rsid w:val="00867248"/>
    <w:rsid w:val="008672B0"/>
    <w:rsid w:val="00867A7B"/>
    <w:rsid w:val="008723ED"/>
    <w:rsid w:val="00873BB9"/>
    <w:rsid w:val="0087414F"/>
    <w:rsid w:val="008759A1"/>
    <w:rsid w:val="0087605B"/>
    <w:rsid w:val="00876525"/>
    <w:rsid w:val="008771F3"/>
    <w:rsid w:val="008772EF"/>
    <w:rsid w:val="00880B28"/>
    <w:rsid w:val="00880D04"/>
    <w:rsid w:val="00880ED5"/>
    <w:rsid w:val="00881171"/>
    <w:rsid w:val="00882AEC"/>
    <w:rsid w:val="008845E6"/>
    <w:rsid w:val="00885631"/>
    <w:rsid w:val="00885740"/>
    <w:rsid w:val="0088706A"/>
    <w:rsid w:val="00890735"/>
    <w:rsid w:val="00890E22"/>
    <w:rsid w:val="00890F1F"/>
    <w:rsid w:val="008919DA"/>
    <w:rsid w:val="008936FC"/>
    <w:rsid w:val="008942C8"/>
    <w:rsid w:val="00895C6F"/>
    <w:rsid w:val="00896073"/>
    <w:rsid w:val="008961CA"/>
    <w:rsid w:val="00896595"/>
    <w:rsid w:val="008975D2"/>
    <w:rsid w:val="008A01BC"/>
    <w:rsid w:val="008A1837"/>
    <w:rsid w:val="008A205A"/>
    <w:rsid w:val="008A27DA"/>
    <w:rsid w:val="008A3CC3"/>
    <w:rsid w:val="008A4BF8"/>
    <w:rsid w:val="008A759F"/>
    <w:rsid w:val="008A75F4"/>
    <w:rsid w:val="008A776C"/>
    <w:rsid w:val="008B00F4"/>
    <w:rsid w:val="008B09E0"/>
    <w:rsid w:val="008B1B73"/>
    <w:rsid w:val="008B3637"/>
    <w:rsid w:val="008B3A2A"/>
    <w:rsid w:val="008B4C26"/>
    <w:rsid w:val="008B6F21"/>
    <w:rsid w:val="008B7359"/>
    <w:rsid w:val="008B77F3"/>
    <w:rsid w:val="008B7E36"/>
    <w:rsid w:val="008C1AC9"/>
    <w:rsid w:val="008C1C33"/>
    <w:rsid w:val="008C2223"/>
    <w:rsid w:val="008C2431"/>
    <w:rsid w:val="008C2506"/>
    <w:rsid w:val="008C4957"/>
    <w:rsid w:val="008C51EB"/>
    <w:rsid w:val="008C5D89"/>
    <w:rsid w:val="008C639D"/>
    <w:rsid w:val="008C6D48"/>
    <w:rsid w:val="008C7E3D"/>
    <w:rsid w:val="008D0602"/>
    <w:rsid w:val="008D0685"/>
    <w:rsid w:val="008D13FA"/>
    <w:rsid w:val="008D219B"/>
    <w:rsid w:val="008D286F"/>
    <w:rsid w:val="008D2FE6"/>
    <w:rsid w:val="008D4A14"/>
    <w:rsid w:val="008D51B0"/>
    <w:rsid w:val="008D67B9"/>
    <w:rsid w:val="008D71CF"/>
    <w:rsid w:val="008D7803"/>
    <w:rsid w:val="008E03F4"/>
    <w:rsid w:val="008E0F96"/>
    <w:rsid w:val="008E1D04"/>
    <w:rsid w:val="008E227D"/>
    <w:rsid w:val="008E2B69"/>
    <w:rsid w:val="008E2C5D"/>
    <w:rsid w:val="008E4DE2"/>
    <w:rsid w:val="008E53C4"/>
    <w:rsid w:val="008E5563"/>
    <w:rsid w:val="008E5C3C"/>
    <w:rsid w:val="008E6F2E"/>
    <w:rsid w:val="008E6F99"/>
    <w:rsid w:val="008E7612"/>
    <w:rsid w:val="008E7D69"/>
    <w:rsid w:val="008E7E95"/>
    <w:rsid w:val="008F12C5"/>
    <w:rsid w:val="008F39F3"/>
    <w:rsid w:val="008F4E80"/>
    <w:rsid w:val="008F5F1F"/>
    <w:rsid w:val="008F667B"/>
    <w:rsid w:val="008F6EA0"/>
    <w:rsid w:val="008F7C35"/>
    <w:rsid w:val="009001AA"/>
    <w:rsid w:val="009001F0"/>
    <w:rsid w:val="00900B94"/>
    <w:rsid w:val="00900BCC"/>
    <w:rsid w:val="009016FF"/>
    <w:rsid w:val="00901ADC"/>
    <w:rsid w:val="00901E82"/>
    <w:rsid w:val="00902AD3"/>
    <w:rsid w:val="00907372"/>
    <w:rsid w:val="00907F89"/>
    <w:rsid w:val="00910370"/>
    <w:rsid w:val="00912094"/>
    <w:rsid w:val="0091304A"/>
    <w:rsid w:val="009133D2"/>
    <w:rsid w:val="00913DF0"/>
    <w:rsid w:val="009143AE"/>
    <w:rsid w:val="00916E42"/>
    <w:rsid w:val="00917294"/>
    <w:rsid w:val="00922F2B"/>
    <w:rsid w:val="009241D1"/>
    <w:rsid w:val="00926512"/>
    <w:rsid w:val="00927007"/>
    <w:rsid w:val="00927E06"/>
    <w:rsid w:val="0093036F"/>
    <w:rsid w:val="00930822"/>
    <w:rsid w:val="009308ED"/>
    <w:rsid w:val="0093321B"/>
    <w:rsid w:val="009337C3"/>
    <w:rsid w:val="00934F4D"/>
    <w:rsid w:val="0093534C"/>
    <w:rsid w:val="009365A4"/>
    <w:rsid w:val="00936C1D"/>
    <w:rsid w:val="00936DE7"/>
    <w:rsid w:val="009374A7"/>
    <w:rsid w:val="00940A59"/>
    <w:rsid w:val="009433F3"/>
    <w:rsid w:val="00946377"/>
    <w:rsid w:val="00947FDF"/>
    <w:rsid w:val="009500D8"/>
    <w:rsid w:val="00952575"/>
    <w:rsid w:val="00954E2F"/>
    <w:rsid w:val="00956CFC"/>
    <w:rsid w:val="009572F3"/>
    <w:rsid w:val="009578F3"/>
    <w:rsid w:val="00957DE5"/>
    <w:rsid w:val="00960058"/>
    <w:rsid w:val="009606AD"/>
    <w:rsid w:val="00961728"/>
    <w:rsid w:val="00963EA1"/>
    <w:rsid w:val="00964382"/>
    <w:rsid w:val="00964A14"/>
    <w:rsid w:val="00964DD7"/>
    <w:rsid w:val="0096553B"/>
    <w:rsid w:val="00965589"/>
    <w:rsid w:val="009656E0"/>
    <w:rsid w:val="00965790"/>
    <w:rsid w:val="00965E24"/>
    <w:rsid w:val="0096610C"/>
    <w:rsid w:val="0096770B"/>
    <w:rsid w:val="00971A2C"/>
    <w:rsid w:val="009723F6"/>
    <w:rsid w:val="00972E11"/>
    <w:rsid w:val="00973FCA"/>
    <w:rsid w:val="0097453F"/>
    <w:rsid w:val="0097582B"/>
    <w:rsid w:val="00980F42"/>
    <w:rsid w:val="0098138C"/>
    <w:rsid w:val="00981550"/>
    <w:rsid w:val="00981FFE"/>
    <w:rsid w:val="009830AB"/>
    <w:rsid w:val="0098460F"/>
    <w:rsid w:val="00984C24"/>
    <w:rsid w:val="00985E2D"/>
    <w:rsid w:val="00986604"/>
    <w:rsid w:val="0098780B"/>
    <w:rsid w:val="009909B2"/>
    <w:rsid w:val="009909C6"/>
    <w:rsid w:val="00990A39"/>
    <w:rsid w:val="00991755"/>
    <w:rsid w:val="00991D2E"/>
    <w:rsid w:val="00991DC6"/>
    <w:rsid w:val="00992571"/>
    <w:rsid w:val="00994880"/>
    <w:rsid w:val="009957BA"/>
    <w:rsid w:val="0099606A"/>
    <w:rsid w:val="009969DA"/>
    <w:rsid w:val="00997C57"/>
    <w:rsid w:val="009A46E6"/>
    <w:rsid w:val="009A58D3"/>
    <w:rsid w:val="009A5E68"/>
    <w:rsid w:val="009A6D49"/>
    <w:rsid w:val="009B2490"/>
    <w:rsid w:val="009B39C1"/>
    <w:rsid w:val="009B3CCD"/>
    <w:rsid w:val="009B5E47"/>
    <w:rsid w:val="009B6477"/>
    <w:rsid w:val="009B6F07"/>
    <w:rsid w:val="009C1A53"/>
    <w:rsid w:val="009C2FB8"/>
    <w:rsid w:val="009C333E"/>
    <w:rsid w:val="009C4147"/>
    <w:rsid w:val="009C420D"/>
    <w:rsid w:val="009C4679"/>
    <w:rsid w:val="009C4B4D"/>
    <w:rsid w:val="009C5B07"/>
    <w:rsid w:val="009C5EA9"/>
    <w:rsid w:val="009C737F"/>
    <w:rsid w:val="009C7F9F"/>
    <w:rsid w:val="009D05FD"/>
    <w:rsid w:val="009D06F4"/>
    <w:rsid w:val="009D0F07"/>
    <w:rsid w:val="009D13C4"/>
    <w:rsid w:val="009D1C01"/>
    <w:rsid w:val="009D4182"/>
    <w:rsid w:val="009D42E8"/>
    <w:rsid w:val="009D460E"/>
    <w:rsid w:val="009D518F"/>
    <w:rsid w:val="009D7050"/>
    <w:rsid w:val="009E3111"/>
    <w:rsid w:val="009E4035"/>
    <w:rsid w:val="009E47CB"/>
    <w:rsid w:val="009E548E"/>
    <w:rsid w:val="009E5780"/>
    <w:rsid w:val="009E6A25"/>
    <w:rsid w:val="009E770A"/>
    <w:rsid w:val="009E7E7B"/>
    <w:rsid w:val="009F088F"/>
    <w:rsid w:val="009F1280"/>
    <w:rsid w:val="009F4017"/>
    <w:rsid w:val="009F5BF2"/>
    <w:rsid w:val="009F61BF"/>
    <w:rsid w:val="009F68DE"/>
    <w:rsid w:val="00A00AA3"/>
    <w:rsid w:val="00A01D74"/>
    <w:rsid w:val="00A06041"/>
    <w:rsid w:val="00A06114"/>
    <w:rsid w:val="00A0617E"/>
    <w:rsid w:val="00A073BA"/>
    <w:rsid w:val="00A07D97"/>
    <w:rsid w:val="00A102CA"/>
    <w:rsid w:val="00A1067F"/>
    <w:rsid w:val="00A10F44"/>
    <w:rsid w:val="00A10F5C"/>
    <w:rsid w:val="00A125A5"/>
    <w:rsid w:val="00A13AE0"/>
    <w:rsid w:val="00A1708B"/>
    <w:rsid w:val="00A1713B"/>
    <w:rsid w:val="00A17B19"/>
    <w:rsid w:val="00A2080B"/>
    <w:rsid w:val="00A20C4D"/>
    <w:rsid w:val="00A20C5D"/>
    <w:rsid w:val="00A230FA"/>
    <w:rsid w:val="00A25913"/>
    <w:rsid w:val="00A267EE"/>
    <w:rsid w:val="00A2786A"/>
    <w:rsid w:val="00A31388"/>
    <w:rsid w:val="00A3220D"/>
    <w:rsid w:val="00A333DF"/>
    <w:rsid w:val="00A33F10"/>
    <w:rsid w:val="00A34AC9"/>
    <w:rsid w:val="00A3657F"/>
    <w:rsid w:val="00A367DA"/>
    <w:rsid w:val="00A37880"/>
    <w:rsid w:val="00A401D7"/>
    <w:rsid w:val="00A407A5"/>
    <w:rsid w:val="00A40FB1"/>
    <w:rsid w:val="00A41140"/>
    <w:rsid w:val="00A411C6"/>
    <w:rsid w:val="00A4247B"/>
    <w:rsid w:val="00A4425F"/>
    <w:rsid w:val="00A44614"/>
    <w:rsid w:val="00A45239"/>
    <w:rsid w:val="00A457B4"/>
    <w:rsid w:val="00A45C51"/>
    <w:rsid w:val="00A4616C"/>
    <w:rsid w:val="00A463F1"/>
    <w:rsid w:val="00A46998"/>
    <w:rsid w:val="00A46A49"/>
    <w:rsid w:val="00A4709F"/>
    <w:rsid w:val="00A475C1"/>
    <w:rsid w:val="00A50964"/>
    <w:rsid w:val="00A51224"/>
    <w:rsid w:val="00A51B1C"/>
    <w:rsid w:val="00A527A6"/>
    <w:rsid w:val="00A545FD"/>
    <w:rsid w:val="00A54A51"/>
    <w:rsid w:val="00A56F3D"/>
    <w:rsid w:val="00A63474"/>
    <w:rsid w:val="00A65313"/>
    <w:rsid w:val="00A661DF"/>
    <w:rsid w:val="00A66507"/>
    <w:rsid w:val="00A66ECD"/>
    <w:rsid w:val="00A67562"/>
    <w:rsid w:val="00A707B7"/>
    <w:rsid w:val="00A713A8"/>
    <w:rsid w:val="00A71D6F"/>
    <w:rsid w:val="00A71FC2"/>
    <w:rsid w:val="00A72D4D"/>
    <w:rsid w:val="00A74234"/>
    <w:rsid w:val="00A80B5D"/>
    <w:rsid w:val="00A81C64"/>
    <w:rsid w:val="00A8297A"/>
    <w:rsid w:val="00A84B29"/>
    <w:rsid w:val="00A851DE"/>
    <w:rsid w:val="00A85912"/>
    <w:rsid w:val="00A85F25"/>
    <w:rsid w:val="00A86E90"/>
    <w:rsid w:val="00A877A0"/>
    <w:rsid w:val="00A878EE"/>
    <w:rsid w:val="00A87990"/>
    <w:rsid w:val="00A9083B"/>
    <w:rsid w:val="00A928A9"/>
    <w:rsid w:val="00A92F03"/>
    <w:rsid w:val="00A961E6"/>
    <w:rsid w:val="00A96815"/>
    <w:rsid w:val="00AA0712"/>
    <w:rsid w:val="00AA167C"/>
    <w:rsid w:val="00AA1A49"/>
    <w:rsid w:val="00AA2E41"/>
    <w:rsid w:val="00AA32ED"/>
    <w:rsid w:val="00AA4595"/>
    <w:rsid w:val="00AA4F21"/>
    <w:rsid w:val="00AA701D"/>
    <w:rsid w:val="00AA7F36"/>
    <w:rsid w:val="00AB009F"/>
    <w:rsid w:val="00AB07AF"/>
    <w:rsid w:val="00AB08F3"/>
    <w:rsid w:val="00AB3358"/>
    <w:rsid w:val="00AB3A77"/>
    <w:rsid w:val="00AB4D1A"/>
    <w:rsid w:val="00AB5ACC"/>
    <w:rsid w:val="00AB5CE0"/>
    <w:rsid w:val="00AB60D0"/>
    <w:rsid w:val="00AB7869"/>
    <w:rsid w:val="00AC0452"/>
    <w:rsid w:val="00AC13D1"/>
    <w:rsid w:val="00AC19B1"/>
    <w:rsid w:val="00AC1B2F"/>
    <w:rsid w:val="00AC2FA4"/>
    <w:rsid w:val="00AC351A"/>
    <w:rsid w:val="00AC5360"/>
    <w:rsid w:val="00AC5499"/>
    <w:rsid w:val="00AC5B3F"/>
    <w:rsid w:val="00AC62A3"/>
    <w:rsid w:val="00AC63A8"/>
    <w:rsid w:val="00AC6B47"/>
    <w:rsid w:val="00AD1206"/>
    <w:rsid w:val="00AD1644"/>
    <w:rsid w:val="00AD21DD"/>
    <w:rsid w:val="00AD29E7"/>
    <w:rsid w:val="00AD609C"/>
    <w:rsid w:val="00AD6537"/>
    <w:rsid w:val="00AD73EE"/>
    <w:rsid w:val="00AE0EAA"/>
    <w:rsid w:val="00AE144A"/>
    <w:rsid w:val="00AE1F00"/>
    <w:rsid w:val="00AE2537"/>
    <w:rsid w:val="00AE31E2"/>
    <w:rsid w:val="00AE5D9C"/>
    <w:rsid w:val="00AE6D58"/>
    <w:rsid w:val="00AE6F20"/>
    <w:rsid w:val="00AF0701"/>
    <w:rsid w:val="00AF0F3F"/>
    <w:rsid w:val="00AF0FF6"/>
    <w:rsid w:val="00AF2941"/>
    <w:rsid w:val="00AF452B"/>
    <w:rsid w:val="00AF524D"/>
    <w:rsid w:val="00AF62C7"/>
    <w:rsid w:val="00AF7B9C"/>
    <w:rsid w:val="00B00805"/>
    <w:rsid w:val="00B00CD2"/>
    <w:rsid w:val="00B02162"/>
    <w:rsid w:val="00B025AC"/>
    <w:rsid w:val="00B02E50"/>
    <w:rsid w:val="00B05240"/>
    <w:rsid w:val="00B05C54"/>
    <w:rsid w:val="00B07E3D"/>
    <w:rsid w:val="00B115F9"/>
    <w:rsid w:val="00B118DC"/>
    <w:rsid w:val="00B127BC"/>
    <w:rsid w:val="00B13A49"/>
    <w:rsid w:val="00B13E49"/>
    <w:rsid w:val="00B153E7"/>
    <w:rsid w:val="00B15A25"/>
    <w:rsid w:val="00B16291"/>
    <w:rsid w:val="00B165DC"/>
    <w:rsid w:val="00B169D0"/>
    <w:rsid w:val="00B16ABC"/>
    <w:rsid w:val="00B172D1"/>
    <w:rsid w:val="00B17BE9"/>
    <w:rsid w:val="00B22036"/>
    <w:rsid w:val="00B221EA"/>
    <w:rsid w:val="00B22DE2"/>
    <w:rsid w:val="00B22FC0"/>
    <w:rsid w:val="00B23A2C"/>
    <w:rsid w:val="00B23AFE"/>
    <w:rsid w:val="00B25791"/>
    <w:rsid w:val="00B277FE"/>
    <w:rsid w:val="00B27DA2"/>
    <w:rsid w:val="00B30E11"/>
    <w:rsid w:val="00B314B0"/>
    <w:rsid w:val="00B32B75"/>
    <w:rsid w:val="00B347AE"/>
    <w:rsid w:val="00B368B3"/>
    <w:rsid w:val="00B373DB"/>
    <w:rsid w:val="00B37D04"/>
    <w:rsid w:val="00B40A61"/>
    <w:rsid w:val="00B417A5"/>
    <w:rsid w:val="00B41ADC"/>
    <w:rsid w:val="00B42011"/>
    <w:rsid w:val="00B42043"/>
    <w:rsid w:val="00B4401B"/>
    <w:rsid w:val="00B44AC9"/>
    <w:rsid w:val="00B45290"/>
    <w:rsid w:val="00B45772"/>
    <w:rsid w:val="00B45B05"/>
    <w:rsid w:val="00B47CA9"/>
    <w:rsid w:val="00B506F0"/>
    <w:rsid w:val="00B5093F"/>
    <w:rsid w:val="00B50ACB"/>
    <w:rsid w:val="00B51206"/>
    <w:rsid w:val="00B51545"/>
    <w:rsid w:val="00B52969"/>
    <w:rsid w:val="00B5350E"/>
    <w:rsid w:val="00B54754"/>
    <w:rsid w:val="00B54B5D"/>
    <w:rsid w:val="00B555BA"/>
    <w:rsid w:val="00B56300"/>
    <w:rsid w:val="00B57C25"/>
    <w:rsid w:val="00B61808"/>
    <w:rsid w:val="00B62FD1"/>
    <w:rsid w:val="00B63E4F"/>
    <w:rsid w:val="00B64B1B"/>
    <w:rsid w:val="00B65477"/>
    <w:rsid w:val="00B659B9"/>
    <w:rsid w:val="00B65C1B"/>
    <w:rsid w:val="00B664A2"/>
    <w:rsid w:val="00B667F4"/>
    <w:rsid w:val="00B701E3"/>
    <w:rsid w:val="00B7079C"/>
    <w:rsid w:val="00B70887"/>
    <w:rsid w:val="00B72CCC"/>
    <w:rsid w:val="00B75028"/>
    <w:rsid w:val="00B76891"/>
    <w:rsid w:val="00B82254"/>
    <w:rsid w:val="00B84158"/>
    <w:rsid w:val="00B843CD"/>
    <w:rsid w:val="00B84992"/>
    <w:rsid w:val="00B856CE"/>
    <w:rsid w:val="00B87803"/>
    <w:rsid w:val="00B9010A"/>
    <w:rsid w:val="00B908C1"/>
    <w:rsid w:val="00B91CA6"/>
    <w:rsid w:val="00B91D61"/>
    <w:rsid w:val="00B925D3"/>
    <w:rsid w:val="00B929E6"/>
    <w:rsid w:val="00B9333E"/>
    <w:rsid w:val="00B93F75"/>
    <w:rsid w:val="00B94470"/>
    <w:rsid w:val="00B969FE"/>
    <w:rsid w:val="00B97912"/>
    <w:rsid w:val="00BA0364"/>
    <w:rsid w:val="00BA0AD1"/>
    <w:rsid w:val="00BA316B"/>
    <w:rsid w:val="00BA4409"/>
    <w:rsid w:val="00BA46DB"/>
    <w:rsid w:val="00BA4EE5"/>
    <w:rsid w:val="00BA711E"/>
    <w:rsid w:val="00BA78A1"/>
    <w:rsid w:val="00BB0943"/>
    <w:rsid w:val="00BB0D12"/>
    <w:rsid w:val="00BB1B6E"/>
    <w:rsid w:val="00BB39D3"/>
    <w:rsid w:val="00BB5851"/>
    <w:rsid w:val="00BB66E5"/>
    <w:rsid w:val="00BC175E"/>
    <w:rsid w:val="00BC2FF9"/>
    <w:rsid w:val="00BC449A"/>
    <w:rsid w:val="00BC4ADB"/>
    <w:rsid w:val="00BC7692"/>
    <w:rsid w:val="00BC7F65"/>
    <w:rsid w:val="00BD25F6"/>
    <w:rsid w:val="00BE1176"/>
    <w:rsid w:val="00BE1BF9"/>
    <w:rsid w:val="00BE1FCA"/>
    <w:rsid w:val="00BE211A"/>
    <w:rsid w:val="00BE230E"/>
    <w:rsid w:val="00BE2D55"/>
    <w:rsid w:val="00BE3A1E"/>
    <w:rsid w:val="00BE3BB8"/>
    <w:rsid w:val="00BE42A9"/>
    <w:rsid w:val="00BE57FA"/>
    <w:rsid w:val="00BE6D48"/>
    <w:rsid w:val="00BE76DD"/>
    <w:rsid w:val="00BE7A78"/>
    <w:rsid w:val="00BF09EB"/>
    <w:rsid w:val="00BF2764"/>
    <w:rsid w:val="00BF7BBE"/>
    <w:rsid w:val="00C00AA7"/>
    <w:rsid w:val="00C01290"/>
    <w:rsid w:val="00C01C01"/>
    <w:rsid w:val="00C03300"/>
    <w:rsid w:val="00C04245"/>
    <w:rsid w:val="00C05248"/>
    <w:rsid w:val="00C06A76"/>
    <w:rsid w:val="00C07DF3"/>
    <w:rsid w:val="00C10576"/>
    <w:rsid w:val="00C11506"/>
    <w:rsid w:val="00C1254E"/>
    <w:rsid w:val="00C12FCF"/>
    <w:rsid w:val="00C1493D"/>
    <w:rsid w:val="00C16689"/>
    <w:rsid w:val="00C1731D"/>
    <w:rsid w:val="00C17862"/>
    <w:rsid w:val="00C20513"/>
    <w:rsid w:val="00C20591"/>
    <w:rsid w:val="00C20D0C"/>
    <w:rsid w:val="00C20F2D"/>
    <w:rsid w:val="00C21346"/>
    <w:rsid w:val="00C223C2"/>
    <w:rsid w:val="00C22562"/>
    <w:rsid w:val="00C2303F"/>
    <w:rsid w:val="00C26DC8"/>
    <w:rsid w:val="00C3237C"/>
    <w:rsid w:val="00C333B9"/>
    <w:rsid w:val="00C33B47"/>
    <w:rsid w:val="00C34303"/>
    <w:rsid w:val="00C35DC3"/>
    <w:rsid w:val="00C360CB"/>
    <w:rsid w:val="00C36DF1"/>
    <w:rsid w:val="00C40D4C"/>
    <w:rsid w:val="00C40E0C"/>
    <w:rsid w:val="00C42106"/>
    <w:rsid w:val="00C442A0"/>
    <w:rsid w:val="00C449AC"/>
    <w:rsid w:val="00C4600C"/>
    <w:rsid w:val="00C514DB"/>
    <w:rsid w:val="00C520C9"/>
    <w:rsid w:val="00C533AA"/>
    <w:rsid w:val="00C537A4"/>
    <w:rsid w:val="00C55CC6"/>
    <w:rsid w:val="00C57840"/>
    <w:rsid w:val="00C62902"/>
    <w:rsid w:val="00C62B23"/>
    <w:rsid w:val="00C630AA"/>
    <w:rsid w:val="00C64050"/>
    <w:rsid w:val="00C65A77"/>
    <w:rsid w:val="00C65C6C"/>
    <w:rsid w:val="00C6614D"/>
    <w:rsid w:val="00C665FB"/>
    <w:rsid w:val="00C667AD"/>
    <w:rsid w:val="00C67C65"/>
    <w:rsid w:val="00C71949"/>
    <w:rsid w:val="00C72E4F"/>
    <w:rsid w:val="00C74033"/>
    <w:rsid w:val="00C74993"/>
    <w:rsid w:val="00C75380"/>
    <w:rsid w:val="00C75B9B"/>
    <w:rsid w:val="00C75D55"/>
    <w:rsid w:val="00C75FBD"/>
    <w:rsid w:val="00C766A2"/>
    <w:rsid w:val="00C77499"/>
    <w:rsid w:val="00C8060A"/>
    <w:rsid w:val="00C80926"/>
    <w:rsid w:val="00C827AA"/>
    <w:rsid w:val="00C83D05"/>
    <w:rsid w:val="00C8552B"/>
    <w:rsid w:val="00C87CFD"/>
    <w:rsid w:val="00C937ED"/>
    <w:rsid w:val="00C9467D"/>
    <w:rsid w:val="00C94A17"/>
    <w:rsid w:val="00C94AC9"/>
    <w:rsid w:val="00C94B8D"/>
    <w:rsid w:val="00C951CA"/>
    <w:rsid w:val="00C951D4"/>
    <w:rsid w:val="00C97DB2"/>
    <w:rsid w:val="00CA01C0"/>
    <w:rsid w:val="00CA04B2"/>
    <w:rsid w:val="00CA05B2"/>
    <w:rsid w:val="00CA070E"/>
    <w:rsid w:val="00CA22A5"/>
    <w:rsid w:val="00CA29F4"/>
    <w:rsid w:val="00CA30E3"/>
    <w:rsid w:val="00CA41E0"/>
    <w:rsid w:val="00CA4C43"/>
    <w:rsid w:val="00CA7499"/>
    <w:rsid w:val="00CB0436"/>
    <w:rsid w:val="00CB19ED"/>
    <w:rsid w:val="00CB1A0B"/>
    <w:rsid w:val="00CB26C7"/>
    <w:rsid w:val="00CB4F94"/>
    <w:rsid w:val="00CC133D"/>
    <w:rsid w:val="00CC2451"/>
    <w:rsid w:val="00CC5B25"/>
    <w:rsid w:val="00CC5CBB"/>
    <w:rsid w:val="00CC5F53"/>
    <w:rsid w:val="00CC62FE"/>
    <w:rsid w:val="00CC6A93"/>
    <w:rsid w:val="00CC7304"/>
    <w:rsid w:val="00CC74F0"/>
    <w:rsid w:val="00CC76E2"/>
    <w:rsid w:val="00CD1427"/>
    <w:rsid w:val="00CD23B3"/>
    <w:rsid w:val="00CD275D"/>
    <w:rsid w:val="00CD2E6F"/>
    <w:rsid w:val="00CD4C41"/>
    <w:rsid w:val="00CD684E"/>
    <w:rsid w:val="00CD6C79"/>
    <w:rsid w:val="00CD6EC1"/>
    <w:rsid w:val="00CD7C38"/>
    <w:rsid w:val="00CD7D2E"/>
    <w:rsid w:val="00CE2B8A"/>
    <w:rsid w:val="00CE3CA6"/>
    <w:rsid w:val="00CE3CAE"/>
    <w:rsid w:val="00CE49B7"/>
    <w:rsid w:val="00CE49DC"/>
    <w:rsid w:val="00CE5CA0"/>
    <w:rsid w:val="00CE5EB2"/>
    <w:rsid w:val="00CE65BE"/>
    <w:rsid w:val="00CE6E51"/>
    <w:rsid w:val="00CF13FD"/>
    <w:rsid w:val="00CF1B83"/>
    <w:rsid w:val="00CF241E"/>
    <w:rsid w:val="00CF342D"/>
    <w:rsid w:val="00CF34E5"/>
    <w:rsid w:val="00CF3BC9"/>
    <w:rsid w:val="00CF4FC2"/>
    <w:rsid w:val="00D00943"/>
    <w:rsid w:val="00D01B55"/>
    <w:rsid w:val="00D01DD1"/>
    <w:rsid w:val="00D02458"/>
    <w:rsid w:val="00D02B6F"/>
    <w:rsid w:val="00D02DDD"/>
    <w:rsid w:val="00D03077"/>
    <w:rsid w:val="00D0308E"/>
    <w:rsid w:val="00D03E82"/>
    <w:rsid w:val="00D04FDF"/>
    <w:rsid w:val="00D05C12"/>
    <w:rsid w:val="00D07D47"/>
    <w:rsid w:val="00D10213"/>
    <w:rsid w:val="00D10AD3"/>
    <w:rsid w:val="00D115CD"/>
    <w:rsid w:val="00D1366E"/>
    <w:rsid w:val="00D14195"/>
    <w:rsid w:val="00D159FE"/>
    <w:rsid w:val="00D16D8E"/>
    <w:rsid w:val="00D22438"/>
    <w:rsid w:val="00D235A1"/>
    <w:rsid w:val="00D23B98"/>
    <w:rsid w:val="00D270F3"/>
    <w:rsid w:val="00D2736F"/>
    <w:rsid w:val="00D30CA9"/>
    <w:rsid w:val="00D32971"/>
    <w:rsid w:val="00D340EF"/>
    <w:rsid w:val="00D347C7"/>
    <w:rsid w:val="00D35638"/>
    <w:rsid w:val="00D35EA8"/>
    <w:rsid w:val="00D36829"/>
    <w:rsid w:val="00D36D58"/>
    <w:rsid w:val="00D41729"/>
    <w:rsid w:val="00D420A4"/>
    <w:rsid w:val="00D42264"/>
    <w:rsid w:val="00D429C8"/>
    <w:rsid w:val="00D44194"/>
    <w:rsid w:val="00D4435B"/>
    <w:rsid w:val="00D4607F"/>
    <w:rsid w:val="00D4663C"/>
    <w:rsid w:val="00D477E3"/>
    <w:rsid w:val="00D50409"/>
    <w:rsid w:val="00D5056C"/>
    <w:rsid w:val="00D514AB"/>
    <w:rsid w:val="00D52414"/>
    <w:rsid w:val="00D53D2A"/>
    <w:rsid w:val="00D5423D"/>
    <w:rsid w:val="00D56708"/>
    <w:rsid w:val="00D6186B"/>
    <w:rsid w:val="00D61DEC"/>
    <w:rsid w:val="00D61EAD"/>
    <w:rsid w:val="00D6284B"/>
    <w:rsid w:val="00D64496"/>
    <w:rsid w:val="00D64EC7"/>
    <w:rsid w:val="00D665A5"/>
    <w:rsid w:val="00D66EFC"/>
    <w:rsid w:val="00D723FC"/>
    <w:rsid w:val="00D734D0"/>
    <w:rsid w:val="00D768B3"/>
    <w:rsid w:val="00D76F50"/>
    <w:rsid w:val="00D777EF"/>
    <w:rsid w:val="00D80FCA"/>
    <w:rsid w:val="00D82352"/>
    <w:rsid w:val="00D83764"/>
    <w:rsid w:val="00D85165"/>
    <w:rsid w:val="00D8539A"/>
    <w:rsid w:val="00D869D5"/>
    <w:rsid w:val="00D87BE0"/>
    <w:rsid w:val="00D91252"/>
    <w:rsid w:val="00D913C5"/>
    <w:rsid w:val="00D91502"/>
    <w:rsid w:val="00D925B7"/>
    <w:rsid w:val="00D93000"/>
    <w:rsid w:val="00D931C1"/>
    <w:rsid w:val="00D95472"/>
    <w:rsid w:val="00D968F8"/>
    <w:rsid w:val="00DA0678"/>
    <w:rsid w:val="00DA4799"/>
    <w:rsid w:val="00DA4E9B"/>
    <w:rsid w:val="00DA728A"/>
    <w:rsid w:val="00DA7643"/>
    <w:rsid w:val="00DB09DD"/>
    <w:rsid w:val="00DB1B76"/>
    <w:rsid w:val="00DB2281"/>
    <w:rsid w:val="00DB4B31"/>
    <w:rsid w:val="00DB4CBC"/>
    <w:rsid w:val="00DB5B98"/>
    <w:rsid w:val="00DB5CD1"/>
    <w:rsid w:val="00DB6CAF"/>
    <w:rsid w:val="00DB7652"/>
    <w:rsid w:val="00DC0456"/>
    <w:rsid w:val="00DC0747"/>
    <w:rsid w:val="00DC0980"/>
    <w:rsid w:val="00DC3187"/>
    <w:rsid w:val="00DC436A"/>
    <w:rsid w:val="00DC4D6E"/>
    <w:rsid w:val="00DC5432"/>
    <w:rsid w:val="00DC6DAC"/>
    <w:rsid w:val="00DD0FBF"/>
    <w:rsid w:val="00DD2790"/>
    <w:rsid w:val="00DD310F"/>
    <w:rsid w:val="00DD32A2"/>
    <w:rsid w:val="00DD3899"/>
    <w:rsid w:val="00DD4295"/>
    <w:rsid w:val="00DD460F"/>
    <w:rsid w:val="00DD4790"/>
    <w:rsid w:val="00DD48A2"/>
    <w:rsid w:val="00DD5F2E"/>
    <w:rsid w:val="00DD6000"/>
    <w:rsid w:val="00DD7C14"/>
    <w:rsid w:val="00DE0B53"/>
    <w:rsid w:val="00DE2E42"/>
    <w:rsid w:val="00DE385C"/>
    <w:rsid w:val="00DE3932"/>
    <w:rsid w:val="00DE4874"/>
    <w:rsid w:val="00DE4F90"/>
    <w:rsid w:val="00DE5807"/>
    <w:rsid w:val="00DE5CBA"/>
    <w:rsid w:val="00DE7260"/>
    <w:rsid w:val="00DF0BAE"/>
    <w:rsid w:val="00DF0CE8"/>
    <w:rsid w:val="00DF39B9"/>
    <w:rsid w:val="00DF46D7"/>
    <w:rsid w:val="00DF4955"/>
    <w:rsid w:val="00DF4B4B"/>
    <w:rsid w:val="00DF4CFD"/>
    <w:rsid w:val="00E015FA"/>
    <w:rsid w:val="00E01A7A"/>
    <w:rsid w:val="00E029C1"/>
    <w:rsid w:val="00E03198"/>
    <w:rsid w:val="00E034A5"/>
    <w:rsid w:val="00E04BC4"/>
    <w:rsid w:val="00E04BF5"/>
    <w:rsid w:val="00E05478"/>
    <w:rsid w:val="00E07E5F"/>
    <w:rsid w:val="00E10C58"/>
    <w:rsid w:val="00E11DD2"/>
    <w:rsid w:val="00E12C9C"/>
    <w:rsid w:val="00E1353E"/>
    <w:rsid w:val="00E16E62"/>
    <w:rsid w:val="00E17CFE"/>
    <w:rsid w:val="00E20077"/>
    <w:rsid w:val="00E20AC0"/>
    <w:rsid w:val="00E21C52"/>
    <w:rsid w:val="00E21F00"/>
    <w:rsid w:val="00E22793"/>
    <w:rsid w:val="00E22B81"/>
    <w:rsid w:val="00E244F2"/>
    <w:rsid w:val="00E24C03"/>
    <w:rsid w:val="00E25AB2"/>
    <w:rsid w:val="00E25AD3"/>
    <w:rsid w:val="00E27732"/>
    <w:rsid w:val="00E3006E"/>
    <w:rsid w:val="00E31043"/>
    <w:rsid w:val="00E3163D"/>
    <w:rsid w:val="00E316B3"/>
    <w:rsid w:val="00E3182C"/>
    <w:rsid w:val="00E32A98"/>
    <w:rsid w:val="00E32FF0"/>
    <w:rsid w:val="00E33621"/>
    <w:rsid w:val="00E33944"/>
    <w:rsid w:val="00E33D1A"/>
    <w:rsid w:val="00E34F43"/>
    <w:rsid w:val="00E35484"/>
    <w:rsid w:val="00E37D79"/>
    <w:rsid w:val="00E4002C"/>
    <w:rsid w:val="00E41382"/>
    <w:rsid w:val="00E4140E"/>
    <w:rsid w:val="00E42149"/>
    <w:rsid w:val="00E42229"/>
    <w:rsid w:val="00E44F40"/>
    <w:rsid w:val="00E465EB"/>
    <w:rsid w:val="00E5122C"/>
    <w:rsid w:val="00E52B57"/>
    <w:rsid w:val="00E52FD9"/>
    <w:rsid w:val="00E530D4"/>
    <w:rsid w:val="00E534B5"/>
    <w:rsid w:val="00E53AC7"/>
    <w:rsid w:val="00E541B2"/>
    <w:rsid w:val="00E549F5"/>
    <w:rsid w:val="00E565F0"/>
    <w:rsid w:val="00E57EA4"/>
    <w:rsid w:val="00E613A2"/>
    <w:rsid w:val="00E61BFC"/>
    <w:rsid w:val="00E63116"/>
    <w:rsid w:val="00E63B66"/>
    <w:rsid w:val="00E6439B"/>
    <w:rsid w:val="00E645A5"/>
    <w:rsid w:val="00E65ACF"/>
    <w:rsid w:val="00E66222"/>
    <w:rsid w:val="00E665D1"/>
    <w:rsid w:val="00E66E10"/>
    <w:rsid w:val="00E717C5"/>
    <w:rsid w:val="00E71C4B"/>
    <w:rsid w:val="00E723EA"/>
    <w:rsid w:val="00E72E54"/>
    <w:rsid w:val="00E731D8"/>
    <w:rsid w:val="00E739AB"/>
    <w:rsid w:val="00E74A8C"/>
    <w:rsid w:val="00E759DD"/>
    <w:rsid w:val="00E75A24"/>
    <w:rsid w:val="00E75B15"/>
    <w:rsid w:val="00E7638F"/>
    <w:rsid w:val="00E76DC9"/>
    <w:rsid w:val="00E77A1E"/>
    <w:rsid w:val="00E803A6"/>
    <w:rsid w:val="00E80726"/>
    <w:rsid w:val="00E80AA9"/>
    <w:rsid w:val="00E81177"/>
    <w:rsid w:val="00E81F23"/>
    <w:rsid w:val="00E83327"/>
    <w:rsid w:val="00E83495"/>
    <w:rsid w:val="00E836EE"/>
    <w:rsid w:val="00E83904"/>
    <w:rsid w:val="00E83F46"/>
    <w:rsid w:val="00E864B6"/>
    <w:rsid w:val="00E872AB"/>
    <w:rsid w:val="00E87B7F"/>
    <w:rsid w:val="00E9209E"/>
    <w:rsid w:val="00E92220"/>
    <w:rsid w:val="00E924B1"/>
    <w:rsid w:val="00E92A79"/>
    <w:rsid w:val="00E94058"/>
    <w:rsid w:val="00EA0D7E"/>
    <w:rsid w:val="00EA187A"/>
    <w:rsid w:val="00EA1C2B"/>
    <w:rsid w:val="00EA223F"/>
    <w:rsid w:val="00EA3570"/>
    <w:rsid w:val="00EA48B8"/>
    <w:rsid w:val="00EB0AD4"/>
    <w:rsid w:val="00EB5993"/>
    <w:rsid w:val="00EB5B88"/>
    <w:rsid w:val="00EC0A95"/>
    <w:rsid w:val="00EC0C51"/>
    <w:rsid w:val="00EC1245"/>
    <w:rsid w:val="00EC2406"/>
    <w:rsid w:val="00EC26BA"/>
    <w:rsid w:val="00EC2B79"/>
    <w:rsid w:val="00EC3DBC"/>
    <w:rsid w:val="00EC72C7"/>
    <w:rsid w:val="00EC755D"/>
    <w:rsid w:val="00EC7CF0"/>
    <w:rsid w:val="00ED17B1"/>
    <w:rsid w:val="00ED2D08"/>
    <w:rsid w:val="00ED3646"/>
    <w:rsid w:val="00ED40FE"/>
    <w:rsid w:val="00ED5335"/>
    <w:rsid w:val="00ED6101"/>
    <w:rsid w:val="00EE0C09"/>
    <w:rsid w:val="00EE60A8"/>
    <w:rsid w:val="00EE7008"/>
    <w:rsid w:val="00EE7301"/>
    <w:rsid w:val="00EF1D3E"/>
    <w:rsid w:val="00EF3751"/>
    <w:rsid w:val="00EF3D38"/>
    <w:rsid w:val="00EF42BD"/>
    <w:rsid w:val="00EF4D58"/>
    <w:rsid w:val="00EF4D98"/>
    <w:rsid w:val="00EF5C23"/>
    <w:rsid w:val="00EF5D7E"/>
    <w:rsid w:val="00EF6708"/>
    <w:rsid w:val="00EF70CD"/>
    <w:rsid w:val="00F00EB4"/>
    <w:rsid w:val="00F02F0F"/>
    <w:rsid w:val="00F06D82"/>
    <w:rsid w:val="00F0785C"/>
    <w:rsid w:val="00F07C3C"/>
    <w:rsid w:val="00F07C81"/>
    <w:rsid w:val="00F07D08"/>
    <w:rsid w:val="00F10CAC"/>
    <w:rsid w:val="00F11E09"/>
    <w:rsid w:val="00F13366"/>
    <w:rsid w:val="00F14D90"/>
    <w:rsid w:val="00F15455"/>
    <w:rsid w:val="00F15DAC"/>
    <w:rsid w:val="00F1641E"/>
    <w:rsid w:val="00F1673D"/>
    <w:rsid w:val="00F179C4"/>
    <w:rsid w:val="00F20374"/>
    <w:rsid w:val="00F21261"/>
    <w:rsid w:val="00F21D6E"/>
    <w:rsid w:val="00F2280B"/>
    <w:rsid w:val="00F278EC"/>
    <w:rsid w:val="00F27AD8"/>
    <w:rsid w:val="00F30431"/>
    <w:rsid w:val="00F30857"/>
    <w:rsid w:val="00F30E01"/>
    <w:rsid w:val="00F33FEF"/>
    <w:rsid w:val="00F346FD"/>
    <w:rsid w:val="00F3505B"/>
    <w:rsid w:val="00F350AC"/>
    <w:rsid w:val="00F35AF8"/>
    <w:rsid w:val="00F364B0"/>
    <w:rsid w:val="00F3743E"/>
    <w:rsid w:val="00F379DE"/>
    <w:rsid w:val="00F4174E"/>
    <w:rsid w:val="00F41776"/>
    <w:rsid w:val="00F41990"/>
    <w:rsid w:val="00F429B1"/>
    <w:rsid w:val="00F4353E"/>
    <w:rsid w:val="00F44092"/>
    <w:rsid w:val="00F4590A"/>
    <w:rsid w:val="00F459A3"/>
    <w:rsid w:val="00F466C3"/>
    <w:rsid w:val="00F528FB"/>
    <w:rsid w:val="00F54C37"/>
    <w:rsid w:val="00F562CE"/>
    <w:rsid w:val="00F605C7"/>
    <w:rsid w:val="00F618B2"/>
    <w:rsid w:val="00F62A1B"/>
    <w:rsid w:val="00F63256"/>
    <w:rsid w:val="00F63CD5"/>
    <w:rsid w:val="00F64457"/>
    <w:rsid w:val="00F656E5"/>
    <w:rsid w:val="00F70646"/>
    <w:rsid w:val="00F74D86"/>
    <w:rsid w:val="00F7631A"/>
    <w:rsid w:val="00F770A5"/>
    <w:rsid w:val="00F77AF2"/>
    <w:rsid w:val="00F814F0"/>
    <w:rsid w:val="00F81C6B"/>
    <w:rsid w:val="00F8222A"/>
    <w:rsid w:val="00F83F34"/>
    <w:rsid w:val="00F84A85"/>
    <w:rsid w:val="00F858A9"/>
    <w:rsid w:val="00F85A8A"/>
    <w:rsid w:val="00F86A71"/>
    <w:rsid w:val="00F8764D"/>
    <w:rsid w:val="00F908A5"/>
    <w:rsid w:val="00F90FDD"/>
    <w:rsid w:val="00F92813"/>
    <w:rsid w:val="00F92B96"/>
    <w:rsid w:val="00F92ECA"/>
    <w:rsid w:val="00F93DC8"/>
    <w:rsid w:val="00F9463F"/>
    <w:rsid w:val="00F95470"/>
    <w:rsid w:val="00F9663C"/>
    <w:rsid w:val="00F96726"/>
    <w:rsid w:val="00F967DE"/>
    <w:rsid w:val="00F968B7"/>
    <w:rsid w:val="00F96C90"/>
    <w:rsid w:val="00F96E01"/>
    <w:rsid w:val="00F97B08"/>
    <w:rsid w:val="00FA352B"/>
    <w:rsid w:val="00FA427C"/>
    <w:rsid w:val="00FA5099"/>
    <w:rsid w:val="00FA50D1"/>
    <w:rsid w:val="00FA55DF"/>
    <w:rsid w:val="00FA682A"/>
    <w:rsid w:val="00FA734E"/>
    <w:rsid w:val="00FB1298"/>
    <w:rsid w:val="00FB1C22"/>
    <w:rsid w:val="00FB48EB"/>
    <w:rsid w:val="00FB4BCD"/>
    <w:rsid w:val="00FB515F"/>
    <w:rsid w:val="00FB6827"/>
    <w:rsid w:val="00FB6E39"/>
    <w:rsid w:val="00FC1AEE"/>
    <w:rsid w:val="00FC401F"/>
    <w:rsid w:val="00FC4949"/>
    <w:rsid w:val="00FC6036"/>
    <w:rsid w:val="00FC626C"/>
    <w:rsid w:val="00FD016A"/>
    <w:rsid w:val="00FD01FD"/>
    <w:rsid w:val="00FD107A"/>
    <w:rsid w:val="00FD25B3"/>
    <w:rsid w:val="00FD3359"/>
    <w:rsid w:val="00FD5A16"/>
    <w:rsid w:val="00FD6B71"/>
    <w:rsid w:val="00FE1F30"/>
    <w:rsid w:val="00FE425F"/>
    <w:rsid w:val="00FE4B2D"/>
    <w:rsid w:val="00FE4F26"/>
    <w:rsid w:val="00FE54EC"/>
    <w:rsid w:val="00FE5AEA"/>
    <w:rsid w:val="00FE66B3"/>
    <w:rsid w:val="00FE6C12"/>
    <w:rsid w:val="00FE7073"/>
    <w:rsid w:val="00FE7C9C"/>
    <w:rsid w:val="00FE7E1D"/>
    <w:rsid w:val="00FF0235"/>
    <w:rsid w:val="00FF1689"/>
    <w:rsid w:val="00FF2B34"/>
    <w:rsid w:val="00FF323F"/>
    <w:rsid w:val="00FF32C8"/>
    <w:rsid w:val="00FF3B4C"/>
    <w:rsid w:val="00FF483A"/>
    <w:rsid w:val="00FF68DE"/>
    <w:rsid w:val="00FF710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qFormat="1"/>
    <w:lsdException w:name="heading 3" w:qFormat="1"/>
    <w:lsdException w:name="heading 4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75617"/>
    <w:pPr>
      <w:widowControl w:val="0"/>
      <w:autoSpaceDE w:val="0"/>
      <w:autoSpaceDN w:val="0"/>
      <w:adjustRightInd w:val="0"/>
    </w:pPr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9623C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9"/>
    <w:qFormat/>
    <w:rsid w:val="00675617"/>
    <w:pPr>
      <w:outlineLvl w:val="1"/>
    </w:pPr>
  </w:style>
  <w:style w:type="paragraph" w:styleId="Heading3">
    <w:name w:val="heading 3"/>
    <w:basedOn w:val="Normal"/>
    <w:next w:val="Normal"/>
    <w:link w:val="Heading3Char"/>
    <w:uiPriority w:val="99"/>
    <w:qFormat/>
    <w:rsid w:val="00675617"/>
    <w:pPr>
      <w:outlineLvl w:val="2"/>
    </w:pPr>
  </w:style>
  <w:style w:type="paragraph" w:styleId="Heading4">
    <w:name w:val="heading 4"/>
    <w:basedOn w:val="Normal"/>
    <w:next w:val="Normal"/>
    <w:link w:val="Heading4Char"/>
    <w:uiPriority w:val="99"/>
    <w:qFormat/>
    <w:rsid w:val="00675617"/>
    <w:pPr>
      <w:outlineLvl w:val="3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9"/>
    <w:rsid w:val="00675617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9"/>
    <w:rsid w:val="00675617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9"/>
    <w:rsid w:val="00675617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675617"/>
    <w:pPr>
      <w:ind w:left="720"/>
    </w:pPr>
  </w:style>
  <w:style w:type="numbering" w:customStyle="1" w:styleId="Style1">
    <w:name w:val="Style1"/>
    <w:uiPriority w:val="99"/>
    <w:rsid w:val="008A27DA"/>
    <w:pPr>
      <w:numPr>
        <w:numId w:val="8"/>
      </w:numPr>
    </w:pPr>
  </w:style>
  <w:style w:type="numbering" w:customStyle="1" w:styleId="Style2">
    <w:name w:val="Style2"/>
    <w:uiPriority w:val="99"/>
    <w:rsid w:val="008A27DA"/>
    <w:pPr>
      <w:numPr>
        <w:numId w:val="11"/>
      </w:numPr>
    </w:pPr>
  </w:style>
  <w:style w:type="numbering" w:customStyle="1" w:styleId="Style3">
    <w:name w:val="Style3"/>
    <w:uiPriority w:val="99"/>
    <w:rsid w:val="008A27DA"/>
    <w:pPr>
      <w:numPr>
        <w:numId w:val="15"/>
      </w:numPr>
    </w:pPr>
  </w:style>
  <w:style w:type="numbering" w:customStyle="1" w:styleId="Style4">
    <w:name w:val="Style4"/>
    <w:uiPriority w:val="99"/>
    <w:rsid w:val="00C01290"/>
    <w:pPr>
      <w:numPr>
        <w:numId w:val="17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D06D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06D4"/>
    <w:rPr>
      <w:rFonts w:ascii="Tahoma" w:eastAsia="Times New Roman" w:hAnsi="Tahoma" w:cs="Tahoma"/>
      <w:sz w:val="16"/>
      <w:szCs w:val="16"/>
    </w:rPr>
  </w:style>
  <w:style w:type="character" w:customStyle="1" w:styleId="jdspan">
    <w:name w:val="jdspan"/>
    <w:basedOn w:val="DefaultParagraphFont"/>
    <w:rsid w:val="006D5196"/>
  </w:style>
  <w:style w:type="paragraph" w:styleId="NormalWeb">
    <w:name w:val="Normal (Web)"/>
    <w:basedOn w:val="Normal"/>
    <w:uiPriority w:val="99"/>
    <w:unhideWhenUsed/>
    <w:rsid w:val="009365A4"/>
    <w:pPr>
      <w:widowControl/>
      <w:autoSpaceDE/>
      <w:autoSpaceDN/>
      <w:adjustRightInd/>
      <w:spacing w:before="100" w:beforeAutospacing="1" w:after="100" w:afterAutospacing="1"/>
    </w:pPr>
  </w:style>
  <w:style w:type="character" w:customStyle="1" w:styleId="Heading1Char">
    <w:name w:val="Heading 1 Char"/>
    <w:basedOn w:val="DefaultParagraphFont"/>
    <w:link w:val="Heading1"/>
    <w:uiPriority w:val="9"/>
    <w:rsid w:val="0079623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f14">
    <w:name w:val="f14"/>
    <w:basedOn w:val="DefaultParagraphFont"/>
    <w:rsid w:val="00CD684E"/>
  </w:style>
  <w:style w:type="character" w:customStyle="1" w:styleId="company">
    <w:name w:val="company"/>
    <w:basedOn w:val="DefaultParagraphFont"/>
    <w:rsid w:val="0081632C"/>
  </w:style>
  <w:style w:type="character" w:styleId="Hyperlink">
    <w:name w:val="Hyperlink"/>
    <w:basedOn w:val="DefaultParagraphFont"/>
    <w:uiPriority w:val="99"/>
    <w:semiHidden/>
    <w:unhideWhenUsed/>
    <w:rsid w:val="004B4F18"/>
    <w:rPr>
      <w:color w:val="0000FF"/>
      <w:u w:val="single"/>
    </w:rPr>
  </w:style>
  <w:style w:type="paragraph" w:customStyle="1" w:styleId="cpname">
    <w:name w:val="cpname"/>
    <w:basedOn w:val="Normal"/>
    <w:rsid w:val="00E66E10"/>
    <w:pPr>
      <w:widowControl/>
      <w:autoSpaceDE/>
      <w:autoSpaceDN/>
      <w:adjustRightInd/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BC449A"/>
    <w:rPr>
      <w:b/>
      <w:bCs/>
    </w:rPr>
  </w:style>
  <w:style w:type="character" w:customStyle="1" w:styleId="style7">
    <w:name w:val="style7"/>
    <w:basedOn w:val="DefaultParagraphFont"/>
    <w:rsid w:val="00BC449A"/>
  </w:style>
  <w:style w:type="character" w:styleId="FollowedHyperlink">
    <w:name w:val="FollowedHyperlink"/>
    <w:basedOn w:val="DefaultParagraphFont"/>
    <w:uiPriority w:val="99"/>
    <w:semiHidden/>
    <w:unhideWhenUsed/>
    <w:rsid w:val="00690C39"/>
    <w:rPr>
      <w:color w:val="800080" w:themeColor="followedHyperlink"/>
      <w:u w:val="single"/>
    </w:rPr>
  </w:style>
  <w:style w:type="character" w:customStyle="1" w:styleId="df">
    <w:name w:val="d_f"/>
    <w:basedOn w:val="DefaultParagraphFont"/>
    <w:rsid w:val="008464AA"/>
  </w:style>
  <w:style w:type="character" w:customStyle="1" w:styleId="jobcompany">
    <w:name w:val="jobcompany"/>
    <w:basedOn w:val="DefaultParagraphFont"/>
    <w:rsid w:val="00E739AB"/>
  </w:style>
  <w:style w:type="character" w:customStyle="1" w:styleId="grid-22">
    <w:name w:val="grid-22"/>
    <w:basedOn w:val="DefaultParagraphFont"/>
    <w:rsid w:val="009A6D49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D5140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  <w:adjustRightInd/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D5140"/>
    <w:rPr>
      <w:rFonts w:ascii="Courier New" w:eastAsia="Times New Roman" w:hAnsi="Courier New" w:cs="Courier New"/>
    </w:rPr>
  </w:style>
  <w:style w:type="paragraph" w:styleId="Header">
    <w:name w:val="header"/>
    <w:basedOn w:val="Normal"/>
    <w:link w:val="HeaderChar"/>
    <w:uiPriority w:val="99"/>
    <w:semiHidden/>
    <w:unhideWhenUsed/>
    <w:rsid w:val="009909B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909B2"/>
    <w:rPr>
      <w:rFonts w:ascii="Times New Roman" w:eastAsia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semiHidden/>
    <w:unhideWhenUsed/>
    <w:rsid w:val="009909B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909B2"/>
    <w:rPr>
      <w:rFonts w:ascii="Times New Roman" w:eastAsia="Times New Roman" w:hAnsi="Times New Roman"/>
      <w:sz w:val="24"/>
      <w:szCs w:val="24"/>
    </w:rPr>
  </w:style>
  <w:style w:type="character" w:customStyle="1" w:styleId="clsjobcompany">
    <w:name w:val="cls_jobcompany"/>
    <w:basedOn w:val="DefaultParagraphFont"/>
    <w:rsid w:val="0005293A"/>
  </w:style>
  <w:style w:type="character" w:customStyle="1" w:styleId="lrzxr">
    <w:name w:val="lrzxr"/>
    <w:basedOn w:val="DefaultParagraphFont"/>
    <w:rsid w:val="00B50ACB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https://rdxfootmark.naukri.com/v2/track/openCv?trackingInfo=43de04cfdd748fa310618ec9d5bf3f89134f530e18705c4458440321091b5b58120f15071146505c1b4d58515c424154181c084b281e0103030014415c5d0855580f1b425c4c01090340281e0103120a10455f5a0b4d584b50535a4f162e024b43400100140042425b5f01524d1b00150612450e5e0f591c120c100b1643515b0a5143120a15551440585509594e420c160717465d595c51491758140410135a5909534e150c400615455f5901514d135d15571649595f09584e420d400614445a595f514f175810031753444f4a081e0103030015405e5f0d504c1308034e6&amp;docType=docx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1E2ED6C-B0AF-4A91-9E8A-4D658A55A4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4</Pages>
  <Words>535</Words>
  <Characters>305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8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c</dc:creator>
  <cp:lastModifiedBy>ABC</cp:lastModifiedBy>
  <cp:revision>3</cp:revision>
  <cp:lastPrinted>2017-04-12T09:52:00Z</cp:lastPrinted>
  <dcterms:created xsi:type="dcterms:W3CDTF">2019-06-15T12:20:00Z</dcterms:created>
  <dcterms:modified xsi:type="dcterms:W3CDTF">2019-06-17T05:30:00Z</dcterms:modified>
</cp:coreProperties>
</file>